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589A6D63" w:rsidR="000A3C2F" w:rsidRDefault="007F4187" w:rsidP="003E65BA">
      <w:pPr>
        <w:pStyle w:val="Heading1"/>
      </w:pPr>
      <w:sdt>
        <w:sdtPr>
          <w:id w:val="979733784"/>
          <w:placeholder>
            <w:docPart w:val="0FA88AE25A724E11BD919E73DF3C35A3"/>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D708B0">
            <w:t>Technology Appraisal Committee B</w:t>
          </w:r>
        </w:sdtContent>
      </w:sdt>
      <w:r w:rsidR="000A3C2F">
        <w:t xml:space="preserve"> meeting minutes</w:t>
      </w:r>
    </w:p>
    <w:p w14:paraId="1B1C52DF" w14:textId="3982A4F1" w:rsidR="00BA4EAD" w:rsidRDefault="00BA4EAD" w:rsidP="00C7373D">
      <w:pPr>
        <w:pStyle w:val="Paragraphnonumbers"/>
      </w:pPr>
      <w:r w:rsidRPr="00BA4EAD">
        <w:rPr>
          <w:b/>
        </w:rPr>
        <w:t>Minutes:</w:t>
      </w:r>
      <w:r>
        <w:rPr>
          <w:b/>
        </w:rPr>
        <w:tab/>
      </w:r>
      <w:r w:rsidR="00682F9B">
        <w:rPr>
          <w:b/>
        </w:rPr>
        <w:tab/>
      </w:r>
      <w:sdt>
        <w:sdtPr>
          <w:id w:val="515202550"/>
          <w:placeholder>
            <w:docPart w:val="A5F0488B03524B829BAC3D23F14F59F0"/>
          </w:placeholder>
          <w:dropDownList>
            <w:listItem w:value="Choose an option"/>
            <w:listItem w:displayText="Unconfirmed" w:value="Unconfirmed"/>
            <w:listItem w:displayText="Confirmed" w:value="Confirmed"/>
          </w:dropDownList>
        </w:sdtPr>
        <w:sdtEndPr/>
        <w:sdtContent>
          <w:r w:rsidR="00FB176E">
            <w:t>Confirmed</w:t>
          </w:r>
        </w:sdtContent>
      </w:sdt>
    </w:p>
    <w:p w14:paraId="28A3F06E" w14:textId="5D2A23F9" w:rsidR="00BA4EAD" w:rsidRPr="00205638" w:rsidRDefault="00BA4EAD" w:rsidP="00C7373D">
      <w:pPr>
        <w:pStyle w:val="Paragraphnonumbers"/>
      </w:pPr>
      <w:r w:rsidRPr="006231D3">
        <w:rPr>
          <w:b/>
        </w:rPr>
        <w:t>Date and time:</w:t>
      </w:r>
      <w:r w:rsidRPr="006231D3">
        <w:rPr>
          <w:b/>
        </w:rPr>
        <w:tab/>
      </w:r>
      <w:r w:rsidR="00682F9B">
        <w:rPr>
          <w:b/>
        </w:rPr>
        <w:tab/>
      </w:r>
      <w:r w:rsidR="00D708B0">
        <w:t>Thursday 17 March 2022, 09:30am</w:t>
      </w:r>
    </w:p>
    <w:p w14:paraId="344B8760" w14:textId="5FA393AE" w:rsidR="00BA4EAD" w:rsidRDefault="00BA4EAD" w:rsidP="00C7373D">
      <w:pPr>
        <w:pStyle w:val="Paragraphnonumbers"/>
      </w:pPr>
      <w:r w:rsidRPr="006231D3">
        <w:rPr>
          <w:b/>
        </w:rPr>
        <w:t>Location:</w:t>
      </w:r>
      <w:r w:rsidRPr="006231D3">
        <w:rPr>
          <w:b/>
        </w:rPr>
        <w:tab/>
      </w:r>
      <w:r w:rsidR="00682F9B">
        <w:rPr>
          <w:b/>
        </w:rPr>
        <w:tab/>
      </w:r>
      <w:sdt>
        <w:sdtPr>
          <w:id w:val="573476470"/>
          <w:placeholder>
            <w:docPart w:val="32C3735480324EC789BA9BAA7BE2C19C"/>
          </w:placeholder>
        </w:sdtPr>
        <w:sdtEndPr/>
        <w:sdtContent>
          <w:r w:rsidR="00D708B0">
            <w:t>Via Zoom</w:t>
          </w:r>
        </w:sdtContent>
      </w:sdt>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056894DE" w14:textId="1948B7F4" w:rsidR="002B5720" w:rsidRPr="00C7373D" w:rsidRDefault="00072A07" w:rsidP="00C7373D">
      <w:pPr>
        <w:pStyle w:val="Paragraph"/>
      </w:pPr>
      <w:r>
        <w:t xml:space="preserve">Dr </w:t>
      </w:r>
      <w:r w:rsidR="00D708B0">
        <w:t>Charles Crawley</w:t>
      </w:r>
      <w:r w:rsidR="00BA4EAD" w:rsidRPr="00C7373D">
        <w:t xml:space="preserve"> (Chair)</w:t>
      </w:r>
      <w:r w:rsidR="002B5720" w:rsidRPr="00C7373D">
        <w:tab/>
      </w:r>
      <w:r w:rsidR="00682F9B">
        <w:tab/>
      </w:r>
      <w:r w:rsidR="00682F9B">
        <w:tab/>
      </w:r>
      <w:r w:rsidR="003A4E3F">
        <w:tab/>
      </w:r>
      <w:r w:rsidR="002B5720" w:rsidRPr="00C7373D">
        <w:t>Present for all items</w:t>
      </w:r>
    </w:p>
    <w:p w14:paraId="1823B0D0" w14:textId="7DDA4292" w:rsidR="002B5720" w:rsidRPr="00C7373D" w:rsidRDefault="00072A07" w:rsidP="00C7373D">
      <w:pPr>
        <w:pStyle w:val="Paragraph"/>
      </w:pPr>
      <w:r>
        <w:t xml:space="preserve">Dr </w:t>
      </w:r>
      <w:r w:rsidR="00D708B0">
        <w:t>Sanjeev Patel</w:t>
      </w:r>
      <w:r w:rsidR="00BA4EAD" w:rsidRPr="00C7373D">
        <w:t xml:space="preserve"> (Vice Chair)</w:t>
      </w:r>
      <w:r w:rsidR="002B5720" w:rsidRPr="00C7373D">
        <w:tab/>
      </w:r>
      <w:r w:rsidR="00682F9B">
        <w:tab/>
      </w:r>
      <w:r w:rsidR="00682F9B">
        <w:tab/>
      </w:r>
      <w:r w:rsidR="003A4E3F">
        <w:tab/>
      </w:r>
      <w:r w:rsidR="002B5720" w:rsidRPr="00C7373D">
        <w:t>Present for all items</w:t>
      </w:r>
    </w:p>
    <w:p w14:paraId="2C42DCD4" w14:textId="2A89F712" w:rsidR="00BA4EAD" w:rsidRPr="00C7373D" w:rsidRDefault="00072A07" w:rsidP="00C7373D">
      <w:pPr>
        <w:pStyle w:val="Paragraph"/>
      </w:pPr>
      <w:r>
        <w:t xml:space="preserve">Mr </w:t>
      </w:r>
      <w:r w:rsidR="00D708B0">
        <w:t>Baljit Singh</w:t>
      </w:r>
      <w:r w:rsidR="002B5720" w:rsidRPr="00C7373D">
        <w:tab/>
      </w:r>
      <w:r w:rsidR="00682F9B">
        <w:tab/>
      </w:r>
      <w:r w:rsidR="00682F9B">
        <w:tab/>
      </w:r>
      <w:r w:rsidR="003A4E3F">
        <w:tab/>
      </w:r>
      <w:r w:rsidR="002B5720" w:rsidRPr="00C7373D">
        <w:t>Present for all items</w:t>
      </w:r>
    </w:p>
    <w:p w14:paraId="1C1E6C83" w14:textId="481CD349" w:rsidR="002B5720" w:rsidRPr="00C7373D" w:rsidRDefault="00072A07" w:rsidP="00C7373D">
      <w:pPr>
        <w:pStyle w:val="Paragraph"/>
      </w:pPr>
      <w:r>
        <w:t xml:space="preserve">Ms </w:t>
      </w:r>
      <w:r w:rsidR="00D708B0">
        <w:t xml:space="preserve">Anna </w:t>
      </w:r>
      <w:proofErr w:type="spellStart"/>
      <w:r w:rsidR="00D708B0">
        <w:t>Pracz</w:t>
      </w:r>
      <w:proofErr w:type="spellEnd"/>
      <w:r w:rsidR="002B5720" w:rsidRPr="00C7373D">
        <w:tab/>
      </w:r>
      <w:r w:rsidR="00682F9B">
        <w:tab/>
      </w:r>
      <w:r w:rsidR="00682F9B">
        <w:tab/>
      </w:r>
      <w:r w:rsidR="003A4E3F">
        <w:tab/>
      </w:r>
      <w:r w:rsidR="002B5720" w:rsidRPr="00C7373D">
        <w:t>Present for all items</w:t>
      </w:r>
    </w:p>
    <w:p w14:paraId="5635999B" w14:textId="7A53744E" w:rsidR="002B5720" w:rsidRPr="00C7373D" w:rsidRDefault="00072A07" w:rsidP="00C7373D">
      <w:pPr>
        <w:pStyle w:val="Paragraph"/>
      </w:pPr>
      <w:r>
        <w:t xml:space="preserve">Mr </w:t>
      </w:r>
      <w:r w:rsidR="00D708B0">
        <w:t>Gabriel Rogers</w:t>
      </w:r>
      <w:r w:rsidR="002B5720" w:rsidRPr="00C7373D">
        <w:tab/>
      </w:r>
      <w:r w:rsidR="00682F9B">
        <w:tab/>
      </w:r>
      <w:r w:rsidR="00682F9B">
        <w:tab/>
      </w:r>
      <w:r w:rsidR="003A4E3F">
        <w:tab/>
      </w:r>
      <w:r w:rsidR="002B5720" w:rsidRPr="00C7373D">
        <w:t>Present for all items</w:t>
      </w:r>
    </w:p>
    <w:p w14:paraId="6152BC1A" w14:textId="6ABB49AF" w:rsidR="002B5720" w:rsidRPr="00C7373D" w:rsidRDefault="00072A07" w:rsidP="00C7373D">
      <w:pPr>
        <w:pStyle w:val="Paragraph"/>
      </w:pPr>
      <w:r>
        <w:t xml:space="preserve">Professor </w:t>
      </w:r>
      <w:r w:rsidR="00D708B0">
        <w:t>Iolo Doull</w:t>
      </w:r>
      <w:r w:rsidR="002B5720" w:rsidRPr="00C7373D">
        <w:tab/>
      </w:r>
      <w:r w:rsidR="00682F9B">
        <w:tab/>
      </w:r>
      <w:r w:rsidR="00682F9B">
        <w:tab/>
      </w:r>
      <w:r w:rsidR="003A4E3F">
        <w:tab/>
      </w:r>
      <w:r w:rsidR="002B5720" w:rsidRPr="00C7373D">
        <w:t>Present for all items</w:t>
      </w:r>
    </w:p>
    <w:p w14:paraId="3E0727C2" w14:textId="27DCB309" w:rsidR="002B5720" w:rsidRPr="00C7373D" w:rsidRDefault="00072A07" w:rsidP="00C7373D">
      <w:pPr>
        <w:pStyle w:val="Paragraph"/>
      </w:pPr>
      <w:r>
        <w:t xml:space="preserve">Dr </w:t>
      </w:r>
      <w:r w:rsidR="00D708B0">
        <w:t>James Fotheringham</w:t>
      </w:r>
      <w:r w:rsidR="002B5720" w:rsidRPr="00C7373D">
        <w:tab/>
      </w:r>
      <w:r w:rsidR="00682F9B">
        <w:tab/>
      </w:r>
      <w:r w:rsidR="00682F9B">
        <w:tab/>
      </w:r>
      <w:r w:rsidR="003A4E3F">
        <w:tab/>
      </w:r>
      <w:r w:rsidR="002B5720" w:rsidRPr="00C7373D">
        <w:t>Present for all items</w:t>
      </w:r>
    </w:p>
    <w:p w14:paraId="338D100C" w14:textId="29DA7EF6" w:rsidR="002B5720" w:rsidRPr="00C7373D" w:rsidRDefault="00072A07" w:rsidP="00C7373D">
      <w:pPr>
        <w:pStyle w:val="Paragraph"/>
      </w:pPr>
      <w:r>
        <w:t xml:space="preserve">Mrs </w:t>
      </w:r>
      <w:r w:rsidR="00D708B0">
        <w:t>Laura Bojke</w:t>
      </w:r>
      <w:r w:rsidR="002B5720" w:rsidRPr="00C7373D">
        <w:tab/>
      </w:r>
      <w:r w:rsidR="00682F9B">
        <w:tab/>
      </w:r>
      <w:r w:rsidR="00682F9B">
        <w:tab/>
      </w:r>
      <w:r w:rsidR="003A4E3F">
        <w:tab/>
      </w:r>
      <w:r w:rsidR="002B5720" w:rsidRPr="00C7373D">
        <w:t xml:space="preserve">Present for </w:t>
      </w:r>
      <w:r w:rsidR="00B072D8">
        <w:t>items</w:t>
      </w:r>
      <w:r w:rsidR="006F1679">
        <w:t xml:space="preserve"> 1 to 6.1.3</w:t>
      </w:r>
    </w:p>
    <w:p w14:paraId="45AD7CA4" w14:textId="2DF34966" w:rsidR="002B5720" w:rsidRPr="00C7373D" w:rsidRDefault="00072A07" w:rsidP="00C7373D">
      <w:pPr>
        <w:pStyle w:val="Paragraph"/>
      </w:pPr>
      <w:r>
        <w:t xml:space="preserve">Mrs </w:t>
      </w:r>
      <w:r w:rsidR="00D708B0">
        <w:t xml:space="preserve">Maria </w:t>
      </w:r>
      <w:proofErr w:type="spellStart"/>
      <w:r w:rsidR="00D708B0">
        <w:t>Bretzitski</w:t>
      </w:r>
      <w:proofErr w:type="spellEnd"/>
      <w:r w:rsidR="002B5720" w:rsidRPr="00C7373D">
        <w:tab/>
      </w:r>
      <w:r w:rsidR="00682F9B">
        <w:tab/>
      </w:r>
      <w:r w:rsidR="00682F9B">
        <w:tab/>
      </w:r>
      <w:r w:rsidR="003A4E3F">
        <w:tab/>
      </w:r>
      <w:r w:rsidR="002B5720" w:rsidRPr="00C7373D">
        <w:t xml:space="preserve">Present for </w:t>
      </w:r>
      <w:r w:rsidR="00B072D8">
        <w:t>items</w:t>
      </w:r>
      <w:r w:rsidR="006F1679">
        <w:t xml:space="preserve"> 1 to 5.3.2</w:t>
      </w:r>
      <w:r w:rsidR="00B072D8">
        <w:t xml:space="preserve"> </w:t>
      </w:r>
    </w:p>
    <w:p w14:paraId="2B938914" w14:textId="38661859" w:rsidR="002B5720" w:rsidRPr="00C7373D" w:rsidRDefault="00072A07" w:rsidP="00C7373D">
      <w:pPr>
        <w:pStyle w:val="Paragraph"/>
      </w:pPr>
      <w:r>
        <w:t xml:space="preserve">Ms </w:t>
      </w:r>
      <w:r w:rsidR="00D708B0">
        <w:t>Mary Weatherstone</w:t>
      </w:r>
      <w:r w:rsidR="002B5720" w:rsidRPr="00C7373D">
        <w:tab/>
      </w:r>
      <w:r w:rsidR="00682F9B">
        <w:tab/>
      </w:r>
      <w:r w:rsidR="00682F9B">
        <w:tab/>
      </w:r>
      <w:r w:rsidR="003A4E3F">
        <w:tab/>
      </w:r>
      <w:r w:rsidR="002B5720" w:rsidRPr="00C7373D">
        <w:t>Present for all items</w:t>
      </w:r>
    </w:p>
    <w:p w14:paraId="55FE9483" w14:textId="43969CCD" w:rsidR="002B5720" w:rsidRPr="00C7373D" w:rsidRDefault="00072A07" w:rsidP="00C7373D">
      <w:pPr>
        <w:pStyle w:val="Paragraph"/>
      </w:pPr>
      <w:r>
        <w:t xml:space="preserve">Dr </w:t>
      </w:r>
      <w:r w:rsidR="00D708B0">
        <w:t>Nicholas Latimer</w:t>
      </w:r>
      <w:r w:rsidR="002B5720" w:rsidRPr="00C7373D">
        <w:tab/>
      </w:r>
      <w:r w:rsidR="00682F9B">
        <w:tab/>
      </w:r>
      <w:r w:rsidR="00682F9B">
        <w:tab/>
      </w:r>
      <w:r w:rsidR="003A4E3F">
        <w:tab/>
      </w:r>
      <w:r w:rsidR="002B5720" w:rsidRPr="00C7373D">
        <w:t>Present for all items</w:t>
      </w:r>
    </w:p>
    <w:p w14:paraId="22945409" w14:textId="65312024" w:rsidR="002B5720" w:rsidRPr="00C7373D" w:rsidRDefault="00072A07" w:rsidP="00C7373D">
      <w:pPr>
        <w:pStyle w:val="Paragraph"/>
      </w:pPr>
      <w:r>
        <w:t xml:space="preserve">Professor </w:t>
      </w:r>
      <w:r w:rsidR="00D708B0">
        <w:t>Nicky Welton</w:t>
      </w:r>
      <w:r w:rsidR="002B5720" w:rsidRPr="00C7373D">
        <w:tab/>
      </w:r>
      <w:r w:rsidR="00682F9B">
        <w:tab/>
      </w:r>
      <w:r w:rsidR="00682F9B">
        <w:tab/>
      </w:r>
      <w:r w:rsidR="003A4E3F">
        <w:tab/>
      </w:r>
      <w:r w:rsidR="002B5720" w:rsidRPr="00C7373D">
        <w:t>Present for all items</w:t>
      </w:r>
    </w:p>
    <w:p w14:paraId="2F68AD12" w14:textId="6834CD95" w:rsidR="002B5720" w:rsidRPr="00C7373D" w:rsidRDefault="00072A07" w:rsidP="00C7373D">
      <w:pPr>
        <w:pStyle w:val="Paragraph"/>
      </w:pPr>
      <w:r>
        <w:t xml:space="preserve">Mr </w:t>
      </w:r>
      <w:r w:rsidR="00D708B0">
        <w:t>Nigel Westwood</w:t>
      </w:r>
      <w:r w:rsidR="002B5720" w:rsidRPr="00C7373D">
        <w:tab/>
      </w:r>
      <w:r w:rsidR="00682F9B">
        <w:tab/>
      </w:r>
      <w:r w:rsidR="00682F9B">
        <w:tab/>
      </w:r>
      <w:r w:rsidR="003A4E3F">
        <w:tab/>
      </w:r>
      <w:r w:rsidR="002B5720" w:rsidRPr="00C7373D">
        <w:t>Present for all items</w:t>
      </w:r>
    </w:p>
    <w:p w14:paraId="5DC4502C" w14:textId="39BC7C4D" w:rsidR="002B5720" w:rsidRPr="00C7373D" w:rsidRDefault="00072A07" w:rsidP="008866B9">
      <w:pPr>
        <w:pStyle w:val="Paragraph"/>
      </w:pPr>
      <w:r>
        <w:t xml:space="preserve">Mr </w:t>
      </w:r>
      <w:r w:rsidR="001B4C78">
        <w:t>Peter Wheatley-Price</w:t>
      </w:r>
      <w:r w:rsidR="002B5720" w:rsidRPr="00C7373D">
        <w:tab/>
      </w:r>
      <w:r w:rsidR="00682F9B">
        <w:tab/>
      </w:r>
      <w:r w:rsidR="00682F9B">
        <w:tab/>
      </w:r>
      <w:r w:rsidR="006F1679">
        <w:tab/>
      </w:r>
      <w:r w:rsidR="002B5720" w:rsidRPr="00C7373D">
        <w:t xml:space="preserve">Present for </w:t>
      </w:r>
      <w:r w:rsidR="00B072D8">
        <w:t xml:space="preserve">items </w:t>
      </w:r>
      <w:r w:rsidR="00B072D8" w:rsidRPr="006F1679">
        <w:rPr>
          <w:sz w:val="22"/>
        </w:rPr>
        <w:t xml:space="preserve">1 </w:t>
      </w:r>
      <w:r w:rsidR="008866B9" w:rsidRPr="006F1679">
        <w:rPr>
          <w:sz w:val="22"/>
        </w:rPr>
        <w:t>to</w:t>
      </w:r>
      <w:r w:rsidR="00B072D8" w:rsidRPr="006F1679">
        <w:rPr>
          <w:sz w:val="22"/>
        </w:rPr>
        <w:t xml:space="preserve"> 4.3.2</w:t>
      </w:r>
      <w:r w:rsidR="006F1679">
        <w:rPr>
          <w:sz w:val="22"/>
        </w:rPr>
        <w:t>,</w:t>
      </w:r>
      <w:r w:rsidR="006F1679" w:rsidRPr="006F1679">
        <w:rPr>
          <w:sz w:val="22"/>
        </w:rPr>
        <w:t xml:space="preserve"> 6 to 6.3.2</w:t>
      </w:r>
      <w:r w:rsidR="008866B9">
        <w:t xml:space="preserve">                                           </w:t>
      </w:r>
    </w:p>
    <w:p w14:paraId="4F449082" w14:textId="3D8F0577" w:rsidR="002B5720" w:rsidRPr="00C7373D" w:rsidRDefault="00072A07" w:rsidP="00C7373D">
      <w:pPr>
        <w:pStyle w:val="Paragraph"/>
      </w:pPr>
      <w:r>
        <w:t xml:space="preserve">Dr </w:t>
      </w:r>
      <w:r w:rsidR="001B4C78">
        <w:t>Rhiannon Owen</w:t>
      </w:r>
      <w:r w:rsidR="002B5720" w:rsidRPr="00C7373D">
        <w:tab/>
      </w:r>
      <w:r w:rsidR="00682F9B">
        <w:tab/>
      </w:r>
      <w:r w:rsidR="00682F9B">
        <w:tab/>
      </w:r>
      <w:r w:rsidR="003A4E3F">
        <w:tab/>
      </w:r>
      <w:r w:rsidR="002B5720" w:rsidRPr="00C7373D">
        <w:t>Present for all items</w:t>
      </w:r>
    </w:p>
    <w:p w14:paraId="1468B3FB" w14:textId="2238A75D" w:rsidR="002B5720" w:rsidRPr="00C7373D" w:rsidRDefault="00072A07" w:rsidP="00C7373D">
      <w:pPr>
        <w:pStyle w:val="Paragraph"/>
      </w:pPr>
      <w:r>
        <w:t xml:space="preserve">Dr </w:t>
      </w:r>
      <w:r w:rsidR="001B4C78">
        <w:t>Stephen Smith</w:t>
      </w:r>
      <w:r w:rsidR="002B5720" w:rsidRPr="00C7373D">
        <w:tab/>
      </w:r>
      <w:r w:rsidR="00682F9B">
        <w:tab/>
      </w:r>
      <w:r w:rsidR="00682F9B">
        <w:tab/>
      </w:r>
      <w:r w:rsidR="003A4E3F">
        <w:tab/>
      </w:r>
      <w:r w:rsidR="002B5720" w:rsidRPr="00C7373D">
        <w:t>Present for all items</w:t>
      </w:r>
    </w:p>
    <w:p w14:paraId="0FCD551D" w14:textId="6C753563" w:rsidR="002B5720" w:rsidRPr="00C7373D" w:rsidRDefault="00072A07" w:rsidP="00C7373D">
      <w:pPr>
        <w:pStyle w:val="Paragraph"/>
      </w:pPr>
      <w:r>
        <w:t xml:space="preserve">Dr </w:t>
      </w:r>
      <w:r w:rsidR="001B4C78">
        <w:t>Stuart Williams</w:t>
      </w:r>
      <w:r w:rsidR="002B5720" w:rsidRPr="00C7373D">
        <w:tab/>
      </w:r>
      <w:r w:rsidR="00682F9B">
        <w:tab/>
      </w:r>
      <w:r w:rsidR="00682F9B">
        <w:tab/>
      </w:r>
      <w:r w:rsidR="003A4E3F">
        <w:tab/>
      </w:r>
      <w:r w:rsidR="002B5720" w:rsidRPr="00C7373D">
        <w:t xml:space="preserve">Present for </w:t>
      </w:r>
      <w:r w:rsidR="006F1679">
        <w:t>items 1 to 5.3.2</w:t>
      </w:r>
    </w:p>
    <w:p w14:paraId="53470476" w14:textId="21BA70BD" w:rsidR="002B5720" w:rsidRPr="00C7373D" w:rsidRDefault="00072A07" w:rsidP="00C7373D">
      <w:pPr>
        <w:pStyle w:val="Paragraph"/>
      </w:pPr>
      <w:r>
        <w:t xml:space="preserve">Mr </w:t>
      </w:r>
      <w:r w:rsidR="001B4C78">
        <w:t>Tony Wootton</w:t>
      </w:r>
      <w:r w:rsidR="002B5720" w:rsidRPr="00C7373D">
        <w:tab/>
      </w:r>
      <w:r w:rsidR="00682F9B">
        <w:tab/>
      </w:r>
      <w:r w:rsidR="00682F9B">
        <w:tab/>
      </w:r>
      <w:r w:rsidR="003A4E3F">
        <w:tab/>
      </w:r>
      <w:r w:rsidR="002B5720" w:rsidRPr="00C7373D">
        <w:t>Present for all items</w:t>
      </w:r>
    </w:p>
    <w:p w14:paraId="6581441F" w14:textId="5D1138F6" w:rsidR="000D1197" w:rsidRDefault="000D1197" w:rsidP="000D1197">
      <w:pPr>
        <w:pStyle w:val="Paragraph"/>
        <w:numPr>
          <w:ilvl w:val="0"/>
          <w:numId w:val="0"/>
        </w:numPr>
        <w:ind w:left="567" w:hanging="499"/>
      </w:pPr>
    </w:p>
    <w:p w14:paraId="78C32D2D" w14:textId="77777777" w:rsidR="006F1679" w:rsidRPr="00C7373D" w:rsidRDefault="006F1679" w:rsidP="000D1197">
      <w:pPr>
        <w:pStyle w:val="Paragraph"/>
        <w:numPr>
          <w:ilvl w:val="0"/>
          <w:numId w:val="0"/>
        </w:numPr>
        <w:ind w:left="567" w:hanging="499"/>
      </w:pPr>
    </w:p>
    <w:p w14:paraId="2B1F55A5" w14:textId="7BF350B4" w:rsidR="002B5720" w:rsidRDefault="00BA4EAD" w:rsidP="003E65BA">
      <w:pPr>
        <w:pStyle w:val="Heading3unnumbered"/>
      </w:pPr>
      <w:r w:rsidRPr="006231D3">
        <w:lastRenderedPageBreak/>
        <w:t xml:space="preserve">NICE staff </w:t>
      </w:r>
      <w:r w:rsidRPr="00FD0266">
        <w:t>present</w:t>
      </w:r>
    </w:p>
    <w:p w14:paraId="6C25627F" w14:textId="36BCBA38" w:rsidR="00BA4EAD" w:rsidRDefault="001B4C78" w:rsidP="00C7373D">
      <w:pPr>
        <w:pStyle w:val="Paragraphnonumbers"/>
      </w:pPr>
      <w:r>
        <w:t>Henry Edwards</w:t>
      </w:r>
      <w:r w:rsidR="00BA4EAD" w:rsidRPr="008937E0">
        <w:t xml:space="preserve">, </w:t>
      </w:r>
      <w:r>
        <w:t>Associate Director</w:t>
      </w:r>
      <w:r w:rsidR="00BA4EAD" w:rsidRPr="00205638">
        <w:tab/>
      </w:r>
      <w:r w:rsidR="00682F9B">
        <w:tab/>
      </w:r>
      <w:r w:rsidR="00682F9B">
        <w:tab/>
      </w:r>
      <w:r w:rsidR="003A4E3F">
        <w:tab/>
      </w:r>
      <w:r w:rsidR="00BA4EAD" w:rsidRPr="00205638">
        <w:t xml:space="preserve">Present for </w:t>
      </w:r>
      <w:r w:rsidR="008866B9">
        <w:t xml:space="preserve">items 1 </w:t>
      </w:r>
      <w:r w:rsidR="006F1679">
        <w:t>to</w:t>
      </w:r>
      <w:r w:rsidR="008866B9">
        <w:t xml:space="preserve"> 5.3.2</w:t>
      </w:r>
    </w:p>
    <w:p w14:paraId="1923D382" w14:textId="7CE43CAA" w:rsidR="00DC0C3F" w:rsidRDefault="00DC0C3F" w:rsidP="00C7373D">
      <w:pPr>
        <w:pStyle w:val="Paragraphnonumbers"/>
      </w:pPr>
      <w:r>
        <w:t>Janet Robertson, Associate Director</w:t>
      </w:r>
      <w:r>
        <w:tab/>
      </w:r>
      <w:r>
        <w:tab/>
      </w:r>
      <w:r>
        <w:tab/>
      </w:r>
      <w:r>
        <w:tab/>
        <w:t>Present for</w:t>
      </w:r>
      <w:r w:rsidR="006F1679">
        <w:t xml:space="preserve"> items 6 to 6.2.2</w:t>
      </w:r>
    </w:p>
    <w:p w14:paraId="71408DE2" w14:textId="45D8E952" w:rsidR="002B5720" w:rsidRDefault="001B4C78" w:rsidP="00C7373D">
      <w:pPr>
        <w:pStyle w:val="Paragraphnonumbers"/>
      </w:pPr>
      <w:r>
        <w:t>Jeremy Powell</w:t>
      </w:r>
      <w:r w:rsidR="002B5720" w:rsidRPr="002B5720">
        <w:t xml:space="preserve">, </w:t>
      </w:r>
      <w:r>
        <w:t>Project Manager</w:t>
      </w:r>
      <w:r w:rsidR="002B5720" w:rsidRPr="002B5720">
        <w:tab/>
      </w:r>
      <w:r w:rsidR="00682F9B">
        <w:tab/>
      </w:r>
      <w:r w:rsidR="00682F9B">
        <w:tab/>
      </w:r>
      <w:r w:rsidR="003A4E3F">
        <w:tab/>
      </w:r>
      <w:r w:rsidR="002B5720" w:rsidRPr="002B5720">
        <w:t xml:space="preserve">Present for </w:t>
      </w:r>
      <w:r w:rsidR="00454E5A">
        <w:t>1 to 5.3.2</w:t>
      </w:r>
    </w:p>
    <w:p w14:paraId="548FF8BB" w14:textId="7966DD84" w:rsidR="002B5720" w:rsidRDefault="001B4C78" w:rsidP="00C7373D">
      <w:pPr>
        <w:pStyle w:val="Paragraphnonumbers"/>
      </w:pPr>
      <w:r>
        <w:t>Thomas Feist</w:t>
      </w:r>
      <w:r w:rsidR="002B5720" w:rsidRPr="002B5720">
        <w:t xml:space="preserve">, </w:t>
      </w:r>
      <w:r>
        <w:t>Project Manager</w:t>
      </w:r>
      <w:r w:rsidR="002B5720" w:rsidRPr="002B5720">
        <w:tab/>
      </w:r>
      <w:r w:rsidR="00682F9B">
        <w:tab/>
      </w:r>
      <w:r w:rsidR="00682F9B">
        <w:tab/>
      </w:r>
      <w:r w:rsidR="003A4E3F">
        <w:tab/>
      </w:r>
      <w:r w:rsidR="006F1679">
        <w:t>Present for items 6 to 6.2.2</w:t>
      </w:r>
    </w:p>
    <w:p w14:paraId="7E63FBDE" w14:textId="1D1A77EC" w:rsidR="00ED27C8" w:rsidRDefault="00ED27C8" w:rsidP="00C7373D">
      <w:pPr>
        <w:pStyle w:val="Paragraphnonumbers"/>
      </w:pPr>
      <w:r>
        <w:t>Nicola Bodey, Senior Business Analyst</w:t>
      </w:r>
      <w:r w:rsidR="001350AE">
        <w:tab/>
      </w:r>
      <w:r w:rsidR="001350AE">
        <w:tab/>
      </w:r>
      <w:r w:rsidR="001350AE">
        <w:tab/>
      </w:r>
      <w:r>
        <w:tab/>
      </w:r>
      <w:r>
        <w:tab/>
      </w:r>
      <w:r>
        <w:tab/>
      </w:r>
      <w:r w:rsidR="001350AE">
        <w:tab/>
        <w:t xml:space="preserve">   Resource Impact Assessment. </w:t>
      </w:r>
      <w:r w:rsidR="001350AE">
        <w:tab/>
      </w:r>
      <w:r w:rsidR="001350AE">
        <w:tab/>
      </w:r>
      <w:r w:rsidR="001350AE">
        <w:tab/>
      </w:r>
      <w:r w:rsidR="001350AE">
        <w:tab/>
      </w:r>
      <w:r>
        <w:t>Present for</w:t>
      </w:r>
      <w:r w:rsidR="00B22A0C">
        <w:t xml:space="preserve"> items </w:t>
      </w:r>
      <w:r w:rsidR="00B22A0C" w:rsidRPr="009E0B99">
        <w:t xml:space="preserve">1 to </w:t>
      </w:r>
      <w:r w:rsidR="009E0B99" w:rsidRPr="009E0B99">
        <w:t>5.1.3</w:t>
      </w:r>
    </w:p>
    <w:p w14:paraId="140A5EBE" w14:textId="4E5BB99B" w:rsidR="00ED27C8" w:rsidRDefault="00ED27C8" w:rsidP="00ED27C8">
      <w:pPr>
        <w:pStyle w:val="Paragraphnonumbers"/>
      </w:pPr>
      <w:r>
        <w:t>Adam Brooke</w:t>
      </w:r>
      <w:r w:rsidRPr="002B5720">
        <w:t xml:space="preserve">, </w:t>
      </w:r>
      <w:r>
        <w:t>Technical Advisor</w:t>
      </w:r>
      <w:r w:rsidRPr="002B5720">
        <w:tab/>
      </w:r>
      <w:r>
        <w:tab/>
      </w:r>
      <w:r>
        <w:tab/>
      </w:r>
      <w:r>
        <w:tab/>
      </w:r>
      <w:r w:rsidRPr="002B5720">
        <w:t xml:space="preserve">Present for </w:t>
      </w:r>
      <w:r w:rsidR="00B22A0C">
        <w:t>1 to 4.3.2</w:t>
      </w:r>
    </w:p>
    <w:p w14:paraId="7A7AF67E" w14:textId="08AFE037" w:rsidR="00ED27C8" w:rsidRDefault="00ED27C8" w:rsidP="00C7373D">
      <w:pPr>
        <w:pStyle w:val="Paragraphnonumbers"/>
      </w:pPr>
      <w:r>
        <w:t>Michelle Green, Technical Advisor</w:t>
      </w:r>
      <w:r w:rsidRPr="002B5720">
        <w:tab/>
      </w:r>
      <w:r>
        <w:tab/>
      </w:r>
      <w:r>
        <w:tab/>
      </w:r>
      <w:r>
        <w:tab/>
      </w:r>
      <w:r w:rsidR="005C2A55">
        <w:t>Present for items 6 to 6.2.2</w:t>
      </w:r>
    </w:p>
    <w:p w14:paraId="324611D9" w14:textId="73C338F9" w:rsidR="002B5720" w:rsidRDefault="001B4C78" w:rsidP="00C7373D">
      <w:pPr>
        <w:pStyle w:val="Paragraphnonumbers"/>
      </w:pPr>
      <w:r>
        <w:t>Ying-Y</w:t>
      </w:r>
      <w:r w:rsidR="00DC0C3F">
        <w:t>i</w:t>
      </w:r>
      <w:r>
        <w:t>ng Wang</w:t>
      </w:r>
      <w:r w:rsidR="002B5720" w:rsidRPr="002B5720">
        <w:t xml:space="preserve">, </w:t>
      </w:r>
      <w:r>
        <w:t>Technical Analyst</w:t>
      </w:r>
      <w:r w:rsidR="002B5720" w:rsidRPr="002B5720">
        <w:tab/>
      </w:r>
      <w:r w:rsidR="00682F9B">
        <w:tab/>
      </w:r>
      <w:r w:rsidR="00682F9B">
        <w:tab/>
      </w:r>
      <w:r w:rsidR="003A4E3F">
        <w:tab/>
      </w:r>
      <w:r w:rsidR="002B5720" w:rsidRPr="002B5720">
        <w:t xml:space="preserve">Present for </w:t>
      </w:r>
      <w:r w:rsidR="00B22A0C">
        <w:t>1 to 4.3.2</w:t>
      </w:r>
    </w:p>
    <w:p w14:paraId="45278B99" w14:textId="1B77640A" w:rsidR="002B5720" w:rsidRDefault="006A4812" w:rsidP="00C7373D">
      <w:pPr>
        <w:pStyle w:val="Paragraphnonumbers"/>
      </w:pPr>
      <w:r>
        <w:t xml:space="preserve">Harsimran </w:t>
      </w:r>
      <w:proofErr w:type="spellStart"/>
      <w:r>
        <w:t>Sarpal</w:t>
      </w:r>
      <w:proofErr w:type="spellEnd"/>
      <w:r>
        <w:t>, Technical Analyst</w:t>
      </w:r>
      <w:r w:rsidR="002B5720" w:rsidRPr="002B5720">
        <w:tab/>
      </w:r>
      <w:r w:rsidR="00682F9B">
        <w:tab/>
      </w:r>
      <w:r w:rsidR="00682F9B">
        <w:tab/>
      </w:r>
      <w:r w:rsidR="003A4E3F">
        <w:tab/>
      </w:r>
      <w:r w:rsidR="005C2A55">
        <w:t>Present for items 6 to 6.2.2</w:t>
      </w:r>
    </w:p>
    <w:p w14:paraId="770CC907" w14:textId="63E02E0D" w:rsidR="002B5720" w:rsidRDefault="006A4812" w:rsidP="00C7373D">
      <w:pPr>
        <w:pStyle w:val="Paragraphnonumbers"/>
      </w:pPr>
      <w:r>
        <w:t>Catrin Austin, Technical Analyst</w:t>
      </w:r>
      <w:r w:rsidR="002B5720" w:rsidRPr="002B5720">
        <w:tab/>
      </w:r>
      <w:r w:rsidR="00682F9B">
        <w:tab/>
      </w:r>
      <w:r w:rsidR="00682F9B">
        <w:tab/>
      </w:r>
      <w:r w:rsidR="003A4E3F">
        <w:tab/>
      </w:r>
      <w:r w:rsidR="002B5720" w:rsidRPr="002B5720">
        <w:t xml:space="preserve">Present for </w:t>
      </w:r>
      <w:r w:rsidR="00B22A0C">
        <w:t>1 to 4.3.2</w:t>
      </w:r>
    </w:p>
    <w:p w14:paraId="46B60BCB" w14:textId="09ED3995" w:rsidR="00ED27C8" w:rsidRDefault="00ED27C8" w:rsidP="00C7373D">
      <w:pPr>
        <w:pStyle w:val="Paragraphnonumbers"/>
      </w:pPr>
      <w:r>
        <w:t>Rufaro Kaus</w:t>
      </w:r>
      <w:r w:rsidR="000B6A63">
        <w:t>i</w:t>
      </w:r>
      <w:r>
        <w:t xml:space="preserve">, </w:t>
      </w:r>
      <w:r w:rsidR="007F4C39">
        <w:tab/>
      </w:r>
      <w:r w:rsidR="007F4C39">
        <w:tab/>
      </w:r>
      <w:r w:rsidR="007F4C39">
        <w:tab/>
      </w:r>
      <w:r w:rsidR="007F4C39">
        <w:tab/>
      </w:r>
      <w:r w:rsidR="007F4C39">
        <w:tab/>
      </w:r>
      <w:r w:rsidR="007F4C39">
        <w:tab/>
      </w:r>
      <w:r w:rsidR="007F4C39">
        <w:tab/>
        <w:t xml:space="preserve">                 </w:t>
      </w:r>
      <w:r>
        <w:t>H</w:t>
      </w:r>
      <w:r w:rsidR="007F4C39">
        <w:t xml:space="preserve">ealth Technology Assessment </w:t>
      </w:r>
      <w:r>
        <w:t>Advisor</w:t>
      </w:r>
      <w:r>
        <w:tab/>
      </w:r>
      <w:r>
        <w:tab/>
      </w:r>
      <w:r>
        <w:tab/>
      </w:r>
      <w:r w:rsidR="005C2A55">
        <w:t>Present for items 6 to 6.2.2</w:t>
      </w:r>
    </w:p>
    <w:p w14:paraId="400F3034" w14:textId="3D108876" w:rsidR="002B5720" w:rsidRDefault="006A4812" w:rsidP="00C7373D">
      <w:pPr>
        <w:pStyle w:val="Paragraphnonumbers"/>
      </w:pPr>
      <w:r>
        <w:t xml:space="preserve">George Millington, </w:t>
      </w:r>
      <w:r w:rsidR="007F4C39">
        <w:tab/>
      </w:r>
      <w:r w:rsidR="007F4C39">
        <w:tab/>
      </w:r>
      <w:r w:rsidR="007F4C39">
        <w:tab/>
      </w:r>
      <w:r w:rsidR="007F4C39">
        <w:tab/>
      </w:r>
      <w:r w:rsidR="007F4C39">
        <w:tab/>
      </w:r>
      <w:r w:rsidR="007F4C39">
        <w:tab/>
      </w:r>
      <w:r w:rsidR="007F4C39">
        <w:tab/>
      </w:r>
      <w:r w:rsidR="007F4C39">
        <w:tab/>
        <w:t xml:space="preserve">        Health Technology Assessment </w:t>
      </w:r>
      <w:r>
        <w:t>Analyst</w:t>
      </w:r>
      <w:r w:rsidR="002B5720" w:rsidRPr="002B5720">
        <w:tab/>
      </w:r>
      <w:r w:rsidR="00682F9B">
        <w:tab/>
      </w:r>
      <w:r w:rsidR="00682F9B">
        <w:tab/>
      </w:r>
      <w:r w:rsidR="002B5720" w:rsidRPr="002B5720">
        <w:t xml:space="preserve">Present for </w:t>
      </w:r>
      <w:r w:rsidR="00B22A0C">
        <w:t>1 to 4.3.2</w:t>
      </w:r>
    </w:p>
    <w:p w14:paraId="31293063" w14:textId="3974DF96" w:rsidR="00DC0C3F" w:rsidRDefault="00DC0C3F" w:rsidP="00C7373D">
      <w:pPr>
        <w:pStyle w:val="Paragraphnonumbers"/>
      </w:pPr>
      <w:r>
        <w:t xml:space="preserve">George </w:t>
      </w:r>
      <w:proofErr w:type="spellStart"/>
      <w:r>
        <w:t>Braileanu</w:t>
      </w:r>
      <w:proofErr w:type="spellEnd"/>
      <w:r>
        <w:t xml:space="preserve">, </w:t>
      </w:r>
      <w:r w:rsidR="007F4C39">
        <w:tab/>
      </w:r>
      <w:r w:rsidR="007F4C39">
        <w:tab/>
      </w:r>
      <w:r w:rsidR="007F4C39">
        <w:tab/>
      </w:r>
      <w:r w:rsidR="007F4C39">
        <w:tab/>
      </w:r>
      <w:r w:rsidR="007F4C39">
        <w:tab/>
      </w:r>
      <w:r w:rsidR="007F4C39">
        <w:tab/>
      </w:r>
      <w:r w:rsidR="007F4C39">
        <w:tab/>
      </w:r>
      <w:r w:rsidR="007F4C39">
        <w:tab/>
        <w:t xml:space="preserve">       Health Technology Assessment </w:t>
      </w:r>
      <w:r>
        <w:t>Analyst</w:t>
      </w:r>
      <w:r>
        <w:tab/>
      </w:r>
      <w:r>
        <w:tab/>
      </w:r>
      <w:r>
        <w:tab/>
      </w:r>
      <w:r w:rsidR="005C2A55">
        <w:t>Present for items 6 to 6.2.2</w:t>
      </w:r>
    </w:p>
    <w:p w14:paraId="21B915C8" w14:textId="3A95A063" w:rsidR="002B5720" w:rsidRDefault="006A4812" w:rsidP="00C7373D">
      <w:pPr>
        <w:pStyle w:val="Paragraphnonumbers"/>
      </w:pPr>
      <w:r>
        <w:t xml:space="preserve">Steven Norton, </w:t>
      </w:r>
      <w:r w:rsidR="007F4C39">
        <w:tab/>
      </w:r>
      <w:r w:rsidR="007F4C39">
        <w:tab/>
      </w:r>
      <w:r w:rsidR="007F4C39">
        <w:tab/>
      </w:r>
      <w:r w:rsidR="007F4C39">
        <w:tab/>
      </w:r>
      <w:r w:rsidR="007F4C39">
        <w:tab/>
      </w:r>
      <w:r w:rsidR="007F4C39">
        <w:tab/>
      </w:r>
      <w:r w:rsidR="007F4C39">
        <w:tab/>
      </w:r>
      <w:r w:rsidR="007F4C39">
        <w:tab/>
        <w:t xml:space="preserve">        Health Technology Assessment </w:t>
      </w:r>
      <w:r>
        <w:t>Analyst</w:t>
      </w:r>
      <w:r w:rsidR="002B5720" w:rsidRPr="002B5720">
        <w:tab/>
      </w:r>
      <w:r w:rsidR="00682F9B">
        <w:tab/>
      </w:r>
      <w:r w:rsidR="00682F9B">
        <w:tab/>
      </w:r>
      <w:r w:rsidR="002B5720" w:rsidRPr="002B5720">
        <w:t xml:space="preserve">Present for </w:t>
      </w:r>
      <w:r w:rsidR="009E0B99">
        <w:t>1 to 4.3.2</w:t>
      </w:r>
    </w:p>
    <w:p w14:paraId="548559CB" w14:textId="49A5E4FF" w:rsidR="002B5720" w:rsidRDefault="006A4812" w:rsidP="00C7373D">
      <w:pPr>
        <w:pStyle w:val="Paragraphnonumbers"/>
      </w:pPr>
      <w:r>
        <w:t xml:space="preserve">Emily Eaton-Turner, </w:t>
      </w:r>
      <w:r w:rsidR="006B69D0">
        <w:tab/>
      </w:r>
      <w:r w:rsidR="006B69D0">
        <w:tab/>
      </w:r>
      <w:r w:rsidR="006B69D0">
        <w:tab/>
      </w:r>
      <w:r w:rsidR="006B69D0">
        <w:tab/>
      </w:r>
      <w:r w:rsidR="006B69D0">
        <w:tab/>
      </w:r>
      <w:r w:rsidR="006B69D0">
        <w:tab/>
      </w:r>
      <w:r w:rsidR="006B69D0">
        <w:tab/>
      </w:r>
      <w:r w:rsidR="006B69D0">
        <w:tab/>
        <w:t xml:space="preserve">   </w:t>
      </w:r>
      <w:r>
        <w:t>Technical Advisor</w:t>
      </w:r>
      <w:r w:rsidR="00601279">
        <w:t>,</w:t>
      </w:r>
      <w:r>
        <w:t xml:space="preserve"> Commercial Risk</w:t>
      </w:r>
      <w:r w:rsidR="002B5720" w:rsidRPr="002B5720">
        <w:tab/>
      </w:r>
      <w:r w:rsidR="00682F9B">
        <w:tab/>
      </w:r>
      <w:r w:rsidR="00682F9B">
        <w:tab/>
      </w:r>
      <w:r w:rsidR="003A4E3F">
        <w:tab/>
      </w:r>
      <w:r w:rsidR="006B69D0">
        <w:t>Present for</w:t>
      </w:r>
      <w:r w:rsidR="009E0B99">
        <w:t xml:space="preserve"> 1 to 4.3.2, 6 to 6.2.2</w:t>
      </w:r>
    </w:p>
    <w:p w14:paraId="77144247" w14:textId="62741210" w:rsidR="006A4812" w:rsidRDefault="006B69D0" w:rsidP="006A4812">
      <w:pPr>
        <w:pStyle w:val="Paragraphnonumbers"/>
      </w:pPr>
      <w:r>
        <w:t xml:space="preserve">Catherine Pank, </w:t>
      </w:r>
      <w:r>
        <w:tab/>
      </w:r>
      <w:r>
        <w:tab/>
      </w:r>
      <w:r>
        <w:tab/>
      </w:r>
      <w:r>
        <w:tab/>
      </w:r>
      <w:r>
        <w:tab/>
      </w:r>
      <w:r>
        <w:tab/>
      </w:r>
      <w:r>
        <w:tab/>
      </w:r>
      <w:r>
        <w:tab/>
        <w:t xml:space="preserve">   Assistant Project Manager, COT</w:t>
      </w:r>
      <w:r w:rsidR="006A4812" w:rsidRPr="002B5720">
        <w:tab/>
      </w:r>
      <w:r w:rsidR="006A4812">
        <w:tab/>
      </w:r>
      <w:r w:rsidR="006A4812">
        <w:tab/>
      </w:r>
      <w:r w:rsidR="006A4812">
        <w:tab/>
      </w:r>
      <w:r w:rsidR="006A4812" w:rsidRPr="002B5720">
        <w:t xml:space="preserve">Present for </w:t>
      </w:r>
      <w:r w:rsidR="00454E5A">
        <w:t>items 5 to 6.1.2</w:t>
      </w:r>
    </w:p>
    <w:p w14:paraId="5F3FA4BD" w14:textId="06F74DF6" w:rsidR="006A4812" w:rsidRPr="00E35358" w:rsidRDefault="006B69D0" w:rsidP="00E35358">
      <w:pPr>
        <w:pStyle w:val="Paragraphnonumbers"/>
        <w:ind w:left="3600" w:hanging="3600"/>
      </w:pPr>
      <w:r w:rsidRPr="00E35358">
        <w:t xml:space="preserve">Laura Marsden, Advisor, </w:t>
      </w:r>
      <w:proofErr w:type="spellStart"/>
      <w:r w:rsidRPr="00E35358">
        <w:t>PiP</w:t>
      </w:r>
      <w:proofErr w:type="spellEnd"/>
      <w:r w:rsidR="006A4812" w:rsidRPr="00E35358">
        <w:tab/>
      </w:r>
      <w:r w:rsidR="006A4812" w:rsidRPr="00E35358">
        <w:tab/>
      </w:r>
      <w:r w:rsidR="006A4812" w:rsidRPr="00E35358">
        <w:tab/>
      </w:r>
      <w:r w:rsidR="006A4812" w:rsidRPr="00E35358">
        <w:tab/>
      </w:r>
      <w:r w:rsidR="00E35358" w:rsidRPr="00E35358">
        <w:tab/>
      </w:r>
      <w:r w:rsidR="006A4812" w:rsidRPr="00E35358">
        <w:t xml:space="preserve">Present for </w:t>
      </w:r>
      <w:r w:rsidR="00A62B8C" w:rsidRPr="00E35358">
        <w:t xml:space="preserve">items </w:t>
      </w:r>
      <w:r w:rsidR="00E35358" w:rsidRPr="00E35358">
        <w:t xml:space="preserve">1 to 4.1.3, </w:t>
      </w:r>
      <w:r w:rsidR="00E35358" w:rsidRPr="00E35358">
        <w:tab/>
      </w:r>
      <w:r w:rsidR="00E35358" w:rsidRPr="00E35358">
        <w:tab/>
      </w:r>
      <w:r w:rsidR="00E35358" w:rsidRPr="00E35358">
        <w:tab/>
      </w:r>
      <w:r w:rsidR="00E35358" w:rsidRPr="00E35358">
        <w:tab/>
      </w:r>
      <w:r w:rsidR="00E35358" w:rsidRPr="00E35358">
        <w:tab/>
        <w:t>5 to 5.1.3 &amp; 6 to 6.1.3</w:t>
      </w:r>
    </w:p>
    <w:p w14:paraId="279FC5BF" w14:textId="2966CAF7" w:rsidR="006A4812" w:rsidRDefault="006B69D0" w:rsidP="006A4812">
      <w:pPr>
        <w:pStyle w:val="Paragraphnonumbers"/>
      </w:pPr>
      <w:r w:rsidRPr="00E35358">
        <w:t xml:space="preserve">Lucinda Evans, Coordinator, </w:t>
      </w:r>
      <w:proofErr w:type="spellStart"/>
      <w:r w:rsidRPr="00E35358">
        <w:t>MiP</w:t>
      </w:r>
      <w:proofErr w:type="spellEnd"/>
      <w:r w:rsidR="006A4812" w:rsidRPr="00E35358">
        <w:tab/>
      </w:r>
      <w:r w:rsidR="006A4812" w:rsidRPr="00E35358">
        <w:tab/>
      </w:r>
      <w:r w:rsidR="006A4812" w:rsidRPr="00E35358">
        <w:tab/>
      </w:r>
      <w:r w:rsidR="006A4812" w:rsidRPr="00E35358">
        <w:tab/>
        <w:t xml:space="preserve">Present for </w:t>
      </w:r>
      <w:r w:rsidR="00E35358" w:rsidRPr="00E35358">
        <w:t>items 1 to 5.3.2</w:t>
      </w:r>
    </w:p>
    <w:p w14:paraId="6D19627E" w14:textId="45391927" w:rsidR="006B69D0" w:rsidRDefault="006B69D0" w:rsidP="006B69D0">
      <w:pPr>
        <w:pStyle w:val="Paragraphnonumbers"/>
      </w:pPr>
      <w:r>
        <w:t xml:space="preserve">Lyn Davies, Coordinator, </w:t>
      </w:r>
      <w:proofErr w:type="spellStart"/>
      <w:r>
        <w:t>MiP</w:t>
      </w:r>
      <w:proofErr w:type="spellEnd"/>
      <w:r w:rsidRPr="002B5720">
        <w:tab/>
      </w:r>
      <w:r>
        <w:tab/>
      </w:r>
      <w:r>
        <w:tab/>
      </w:r>
      <w:r>
        <w:tab/>
      </w:r>
      <w:r w:rsidRPr="002B5720">
        <w:t xml:space="preserve">Present for </w:t>
      </w:r>
      <w:r w:rsidR="009E0B99">
        <w:t>1 to 4.1.3, 6 to 6.1.3</w:t>
      </w:r>
    </w:p>
    <w:p w14:paraId="01E45D56" w14:textId="3D9FBC2E" w:rsidR="006B69D0" w:rsidRDefault="006B69D0" w:rsidP="006B69D0">
      <w:pPr>
        <w:pStyle w:val="Paragraphnonumbers"/>
      </w:pPr>
      <w:r>
        <w:t>Gemma Smith, Coordinator, COT</w:t>
      </w:r>
      <w:r w:rsidRPr="002B5720">
        <w:tab/>
      </w:r>
      <w:r>
        <w:tab/>
      </w:r>
      <w:r>
        <w:tab/>
      </w:r>
      <w:r>
        <w:tab/>
      </w:r>
      <w:r w:rsidRPr="002B5720">
        <w:t xml:space="preserve">Present for </w:t>
      </w:r>
      <w:r w:rsidR="00454E5A">
        <w:t>items 5 to 5.3.2</w:t>
      </w:r>
    </w:p>
    <w:p w14:paraId="30DD4C8A" w14:textId="00F4ED07" w:rsidR="006B69D0" w:rsidRDefault="006B69D0" w:rsidP="006B69D0">
      <w:pPr>
        <w:pStyle w:val="Paragraphnonumbers"/>
      </w:pPr>
      <w:r>
        <w:t>Laura Kelly, Administrator, COT</w:t>
      </w:r>
      <w:r w:rsidRPr="002B5720">
        <w:tab/>
      </w:r>
      <w:r>
        <w:tab/>
      </w:r>
      <w:r>
        <w:tab/>
      </w:r>
      <w:r>
        <w:tab/>
      </w:r>
      <w:r w:rsidRPr="002B5720">
        <w:t>Present for all items</w:t>
      </w:r>
    </w:p>
    <w:p w14:paraId="34CE08A0" w14:textId="2EE37892" w:rsidR="006B69D0" w:rsidRDefault="006B69D0" w:rsidP="006B69D0">
      <w:pPr>
        <w:pStyle w:val="Paragraphnonumbers"/>
      </w:pPr>
      <w:r>
        <w:t xml:space="preserve">Rumana Zaman, Administrator, Project Team </w:t>
      </w:r>
      <w:r w:rsidRPr="002B5720">
        <w:tab/>
      </w:r>
      <w:r>
        <w:tab/>
      </w:r>
      <w:r w:rsidRPr="002B5720">
        <w:t xml:space="preserve">Present for </w:t>
      </w:r>
      <w:r w:rsidR="006F1679">
        <w:t>1 to 5.3.2</w:t>
      </w:r>
    </w:p>
    <w:p w14:paraId="7943F221" w14:textId="0540BB51" w:rsidR="00601279" w:rsidRDefault="006B69D0" w:rsidP="00C7373D">
      <w:pPr>
        <w:pStyle w:val="Paragraphnonumbers"/>
      </w:pPr>
      <w:r>
        <w:t>Marcia Miller, Administrator, Project Team</w:t>
      </w:r>
      <w:r w:rsidRPr="006B69D0">
        <w:t xml:space="preserve"> </w:t>
      </w:r>
      <w:r>
        <w:tab/>
      </w:r>
      <w:r>
        <w:tab/>
      </w:r>
      <w:r w:rsidRPr="002B5720">
        <w:t xml:space="preserve">Present for </w:t>
      </w:r>
      <w:r w:rsidR="006F1679">
        <w:t>6 to 6.1.3</w:t>
      </w:r>
    </w:p>
    <w:p w14:paraId="1F5EB425" w14:textId="77777777" w:rsidR="00601279" w:rsidRDefault="00601279" w:rsidP="00C7373D">
      <w:pPr>
        <w:pStyle w:val="Paragraphnonumbers"/>
      </w:pPr>
    </w:p>
    <w:bookmarkStart w:id="0" w:name="_Hlk1984286"/>
    <w:p w14:paraId="1AD2AD2C" w14:textId="2620248B" w:rsidR="00BA4EAD" w:rsidRPr="006231D3" w:rsidRDefault="007F4187" w:rsidP="003E65BA">
      <w:pPr>
        <w:pStyle w:val="Heading3unnumbered"/>
      </w:pPr>
      <w:sdt>
        <w:sdtPr>
          <w:id w:val="-752736027"/>
          <w:placeholder>
            <w:docPart w:val="DefaultPlaceholder_-1854013440"/>
          </w:placeholder>
        </w:sdtPr>
        <w:sdtEndPr/>
        <w:sdtContent>
          <w:r w:rsidR="00B07D36">
            <w:t>External assessment group</w:t>
          </w:r>
        </w:sdtContent>
      </w:sdt>
      <w:r w:rsidR="00BA4EAD" w:rsidRPr="006231D3">
        <w:t xml:space="preserve"> representatives present</w:t>
      </w:r>
    </w:p>
    <w:bookmarkEnd w:id="0"/>
    <w:p w14:paraId="1F4A1E18" w14:textId="61FF1402" w:rsidR="00BA4EAD" w:rsidRPr="00085585" w:rsidRDefault="006B69D0" w:rsidP="00085585">
      <w:pPr>
        <w:pStyle w:val="Paragraphnonumbers"/>
      </w:pPr>
      <w:r>
        <w:t xml:space="preserve">Tracey </w:t>
      </w:r>
      <w:proofErr w:type="spellStart"/>
      <w:r>
        <w:t>Jhita</w:t>
      </w:r>
      <w:proofErr w:type="spellEnd"/>
      <w:r>
        <w:t>, BMJ</w:t>
      </w:r>
      <w:r w:rsidR="00A422BA">
        <w:t xml:space="preserve"> Group</w:t>
      </w:r>
      <w:r w:rsidR="00085585" w:rsidRPr="00085585">
        <w:tab/>
      </w:r>
      <w:r w:rsidR="00682F9B">
        <w:tab/>
      </w:r>
      <w:r w:rsidR="00682F9B">
        <w:tab/>
      </w:r>
      <w:r w:rsidR="003A4E3F">
        <w:tab/>
      </w:r>
      <w:r w:rsidR="0053653C">
        <w:tab/>
      </w:r>
      <w:r w:rsidR="00085585" w:rsidRPr="00085585">
        <w:t xml:space="preserve">Present for items </w:t>
      </w:r>
      <w:r w:rsidR="00A422BA">
        <w:t>1 to 4.2.1</w:t>
      </w:r>
    </w:p>
    <w:p w14:paraId="79713F87" w14:textId="33FF3E20" w:rsidR="00085585" w:rsidRPr="00085585" w:rsidRDefault="006B69D0" w:rsidP="00085585">
      <w:pPr>
        <w:pStyle w:val="Paragraphnonumbers"/>
      </w:pPr>
      <w:r>
        <w:t>Charlotta Karner, BMJ</w:t>
      </w:r>
      <w:r w:rsidR="00A422BA">
        <w:t xml:space="preserve"> Group</w:t>
      </w:r>
      <w:r w:rsidR="00085585" w:rsidRPr="00085585">
        <w:tab/>
      </w:r>
      <w:r w:rsidR="00682F9B">
        <w:tab/>
      </w:r>
      <w:r w:rsidR="00682F9B">
        <w:tab/>
      </w:r>
      <w:r w:rsidR="003A4E3F">
        <w:tab/>
      </w:r>
      <w:r w:rsidR="0053653C">
        <w:tab/>
      </w:r>
      <w:r w:rsidR="00085585" w:rsidRPr="00085585">
        <w:t xml:space="preserve">Present for items </w:t>
      </w:r>
      <w:r w:rsidR="00A422BA">
        <w:t>1 to 4.2.1</w:t>
      </w:r>
    </w:p>
    <w:p w14:paraId="089F22D2" w14:textId="75BB4739" w:rsidR="00085585" w:rsidRPr="00085585" w:rsidRDefault="00E86E8E" w:rsidP="003E65BA">
      <w:pPr>
        <w:pStyle w:val="Paragraphnonumbers"/>
        <w:tabs>
          <w:tab w:val="left" w:pos="4080"/>
        </w:tabs>
      </w:pPr>
      <w:r>
        <w:t xml:space="preserve">Sabine Grimm, </w:t>
      </w:r>
      <w:proofErr w:type="spellStart"/>
      <w:r w:rsidR="0053653C" w:rsidRPr="00270004">
        <w:t>Kleijnen</w:t>
      </w:r>
      <w:proofErr w:type="spellEnd"/>
      <w:r w:rsidR="0053653C" w:rsidRPr="00270004">
        <w:t xml:space="preserve"> Systematic Reviews Ltd (KSR)</w:t>
      </w:r>
      <w:r w:rsidR="0053653C" w:rsidRPr="00270004">
        <w:tab/>
      </w:r>
      <w:r w:rsidR="00085585" w:rsidRPr="00085585">
        <w:t xml:space="preserve">Present for items </w:t>
      </w:r>
      <w:r w:rsidR="00A422BA">
        <w:t>5 to 5.2.1</w:t>
      </w:r>
    </w:p>
    <w:p w14:paraId="39473941" w14:textId="234896AB" w:rsidR="00E86E8E" w:rsidRDefault="00E86E8E" w:rsidP="00085585">
      <w:pPr>
        <w:pStyle w:val="Paragraphnonumbers"/>
      </w:pPr>
      <w:r>
        <w:t>Nigel Armstrong,</w:t>
      </w:r>
      <w:r w:rsidR="0053653C">
        <w:t xml:space="preserve"> </w:t>
      </w:r>
      <w:proofErr w:type="spellStart"/>
      <w:r w:rsidR="0053653C" w:rsidRPr="00270004">
        <w:t>Kleijnen</w:t>
      </w:r>
      <w:proofErr w:type="spellEnd"/>
      <w:r w:rsidR="0053653C" w:rsidRPr="00270004">
        <w:t xml:space="preserve"> Systematic Reviews Ltd (KSR)</w:t>
      </w:r>
      <w:r w:rsidR="0053653C" w:rsidRPr="00270004">
        <w:tab/>
      </w:r>
      <w:r w:rsidR="00085585" w:rsidRPr="00085585">
        <w:t xml:space="preserve">Present for items </w:t>
      </w:r>
      <w:r w:rsidR="00A422BA">
        <w:t>5 to 5.2.1</w:t>
      </w:r>
    </w:p>
    <w:p w14:paraId="143BCF2D" w14:textId="55059E01" w:rsidR="00E86E8E" w:rsidRDefault="00ED27C8" w:rsidP="00085585">
      <w:pPr>
        <w:pStyle w:val="Paragraphnonumbers"/>
      </w:pPr>
      <w:r w:rsidRPr="003E32B8">
        <w:t>Jeremy Howick,</w:t>
      </w:r>
      <w:r>
        <w:t xml:space="preserve"> </w:t>
      </w:r>
      <w:proofErr w:type="spellStart"/>
      <w:r w:rsidR="003E32B8" w:rsidRPr="00270004">
        <w:t>Kleijnen</w:t>
      </w:r>
      <w:proofErr w:type="spellEnd"/>
      <w:r w:rsidR="003E32B8" w:rsidRPr="00270004">
        <w:t xml:space="preserve"> Systematic Reviews Ltd (KSR)</w:t>
      </w:r>
      <w:r w:rsidR="003E32B8">
        <w:tab/>
        <w:t>Present for items 6 to 6.1.3</w:t>
      </w:r>
    </w:p>
    <w:p w14:paraId="0A745214" w14:textId="77777777" w:rsidR="005C2A55" w:rsidRPr="00085585" w:rsidRDefault="005C2A55" w:rsidP="00085585">
      <w:pPr>
        <w:pStyle w:val="Paragraphnonumbers"/>
      </w:pPr>
    </w:p>
    <w:p w14:paraId="26E00AAC" w14:textId="06DE212F" w:rsidR="00BA4EAD" w:rsidRPr="006231D3" w:rsidRDefault="00CB14E1" w:rsidP="003E65BA">
      <w:pPr>
        <w:pStyle w:val="Heading3unnumbered"/>
      </w:pPr>
      <w:r>
        <w:t>E</w:t>
      </w:r>
      <w:r w:rsidR="00BA4EAD" w:rsidRPr="006231D3">
        <w:t>xperts present</w:t>
      </w:r>
    </w:p>
    <w:p w14:paraId="7C062732" w14:textId="04081888" w:rsidR="00085585" w:rsidRPr="00085585" w:rsidRDefault="00A42DF1" w:rsidP="00085585">
      <w:pPr>
        <w:pStyle w:val="Paragraphnonumbers"/>
      </w:pPr>
      <w:r>
        <w:t xml:space="preserve">Mr </w:t>
      </w:r>
      <w:r w:rsidR="00E86E8E">
        <w:t xml:space="preserve">Andrew Proctor, </w:t>
      </w:r>
      <w:r w:rsidR="00E86E8E">
        <w:tab/>
      </w:r>
      <w:r w:rsidR="00E86E8E">
        <w:tab/>
      </w:r>
      <w:r w:rsidR="00E86E8E">
        <w:tab/>
      </w:r>
      <w:r w:rsidR="00E86E8E">
        <w:tab/>
      </w:r>
      <w:r w:rsidR="00E86E8E">
        <w:tab/>
      </w:r>
      <w:r w:rsidR="00E86E8E">
        <w:tab/>
      </w:r>
      <w:r w:rsidR="00E86E8E">
        <w:tab/>
      </w:r>
      <w:r w:rsidR="00E86E8E">
        <w:tab/>
        <w:t xml:space="preserve">      </w:t>
      </w:r>
      <w:r w:rsidR="0053653C">
        <w:t xml:space="preserve">    Chief Executive</w:t>
      </w:r>
      <w:r w:rsidR="00E86E8E">
        <w:t>, National Eczema Society</w:t>
      </w:r>
      <w:r w:rsidR="00E817F2">
        <w:t>.</w:t>
      </w:r>
      <w:r w:rsidR="00085585" w:rsidRPr="00085585">
        <w:tab/>
      </w:r>
      <w:r w:rsidR="00682F9B">
        <w:tab/>
      </w:r>
      <w:r w:rsidR="00E817F2">
        <w:tab/>
      </w:r>
      <w:r w:rsidR="00085585" w:rsidRPr="00085585">
        <w:t xml:space="preserve">Present for items </w:t>
      </w:r>
      <w:r w:rsidR="009B105A">
        <w:t>1 to 4.1.3</w:t>
      </w:r>
    </w:p>
    <w:p w14:paraId="131AAAA5" w14:textId="08D1F909" w:rsidR="00BA4EAD" w:rsidRPr="00085585" w:rsidRDefault="00A42DF1" w:rsidP="00085585">
      <w:pPr>
        <w:pStyle w:val="Paragraphnonumbers"/>
      </w:pPr>
      <w:r>
        <w:t xml:space="preserve">Mrs </w:t>
      </w:r>
      <w:r w:rsidR="00E86E8E">
        <w:t xml:space="preserve">Christine Roxburgh, </w:t>
      </w:r>
      <w:r w:rsidR="00E86E8E">
        <w:tab/>
      </w:r>
      <w:r w:rsidR="00E86E8E">
        <w:tab/>
      </w:r>
      <w:r w:rsidR="00E86E8E">
        <w:tab/>
      </w:r>
      <w:r w:rsidR="00E86E8E">
        <w:tab/>
      </w:r>
      <w:r w:rsidR="00E86E8E">
        <w:tab/>
      </w:r>
      <w:r w:rsidR="00E86E8E">
        <w:tab/>
      </w:r>
      <w:r w:rsidR="00E86E8E">
        <w:tab/>
      </w:r>
      <w:r w:rsidR="00E86E8E">
        <w:tab/>
        <w:t xml:space="preserve">      Patient</w:t>
      </w:r>
      <w:r w:rsidR="0053653C">
        <w:t>,</w:t>
      </w:r>
      <w:r w:rsidR="00E86E8E">
        <w:t xml:space="preserve"> Eczema Outreach Support</w:t>
      </w:r>
      <w:r w:rsidR="00E817F2">
        <w:t>.</w:t>
      </w:r>
      <w:r w:rsidR="00085585" w:rsidRPr="00085585">
        <w:tab/>
      </w:r>
      <w:r w:rsidR="00682F9B">
        <w:tab/>
      </w:r>
      <w:r w:rsidR="00E817F2">
        <w:tab/>
      </w:r>
      <w:r w:rsidR="00055DCD">
        <w:t xml:space="preserve">    </w:t>
      </w:r>
      <w:r w:rsidR="00055DCD">
        <w:tab/>
      </w:r>
      <w:r w:rsidR="00055DCD">
        <w:tab/>
      </w:r>
      <w:r w:rsidR="00085585" w:rsidRPr="00085585">
        <w:t xml:space="preserve">Present for items </w:t>
      </w:r>
      <w:r w:rsidR="009B105A">
        <w:t>1 to 4.1.3</w:t>
      </w:r>
    </w:p>
    <w:p w14:paraId="01112AA0" w14:textId="280EC090" w:rsidR="00085585" w:rsidRPr="00085585" w:rsidRDefault="003F1DD7" w:rsidP="00085585">
      <w:pPr>
        <w:pStyle w:val="Paragraphnonumbers"/>
      </w:pPr>
      <w:r>
        <w:t xml:space="preserve">Professor </w:t>
      </w:r>
      <w:r w:rsidR="00E86E8E" w:rsidRPr="003F1DD7">
        <w:t>Anthony Bewley</w:t>
      </w:r>
      <w:r w:rsidRPr="003F1DD7">
        <w:t>,</w:t>
      </w:r>
      <w:r w:rsidRPr="003F1DD7">
        <w:tab/>
      </w:r>
      <w:r w:rsidRPr="003F1DD7">
        <w:tab/>
      </w:r>
      <w:r w:rsidRPr="003F1DD7">
        <w:tab/>
      </w:r>
      <w:r w:rsidRPr="003F1DD7">
        <w:tab/>
      </w:r>
      <w:r w:rsidRPr="003F1DD7">
        <w:tab/>
      </w:r>
      <w:r w:rsidRPr="003F1DD7">
        <w:tab/>
        <w:t xml:space="preserve">                            </w:t>
      </w:r>
      <w:r w:rsidR="00E86E8E" w:rsidRPr="003F1DD7">
        <w:t>C</w:t>
      </w:r>
      <w:r w:rsidR="0053653C" w:rsidRPr="003F1DD7">
        <w:t xml:space="preserve">onsultant Dermatologist, </w:t>
      </w:r>
      <w:r w:rsidRPr="003F1DD7">
        <w:t>Barts Health NHS</w:t>
      </w:r>
      <w:r w:rsidRPr="003F1DD7">
        <w:tab/>
      </w:r>
      <w:r w:rsidRPr="003F1DD7">
        <w:tab/>
      </w:r>
      <w:r w:rsidR="00E817F2">
        <w:tab/>
      </w:r>
      <w:r w:rsidR="00085585" w:rsidRPr="003F1DD7">
        <w:t>Present for item</w:t>
      </w:r>
      <w:r>
        <w:t xml:space="preserve"> 4.1.3</w:t>
      </w:r>
    </w:p>
    <w:p w14:paraId="0A9CF5D3" w14:textId="2BD004FA" w:rsidR="00085585" w:rsidRPr="000E7769" w:rsidRDefault="003F1DD7" w:rsidP="000E7769">
      <w:pPr>
        <w:pStyle w:val="Paragraphnonumbers"/>
      </w:pPr>
      <w:r w:rsidRPr="000E7769">
        <w:t xml:space="preserve">Dr </w:t>
      </w:r>
      <w:r w:rsidR="00E86E8E" w:rsidRPr="000E7769">
        <w:t>Jane Ravenscroft</w:t>
      </w:r>
      <w:r w:rsidR="00085585" w:rsidRPr="000E7769">
        <w:t xml:space="preserve">, </w:t>
      </w:r>
      <w:r w:rsidRPr="000E7769">
        <w:t>Consultant Dermatologist</w:t>
      </w:r>
      <w:r w:rsidR="00E86E8E" w:rsidRPr="000E7769">
        <w:t xml:space="preserve">, </w:t>
      </w:r>
      <w:r w:rsidR="002C239B">
        <w:tab/>
      </w:r>
      <w:r w:rsidR="002C239B">
        <w:tab/>
      </w:r>
      <w:r w:rsidR="002C239B">
        <w:tab/>
      </w:r>
      <w:r w:rsidR="002C239B">
        <w:tab/>
        <w:t xml:space="preserve">          </w:t>
      </w:r>
      <w:r w:rsidRPr="000E7769">
        <w:t xml:space="preserve">Nottingham University Hospitals </w:t>
      </w:r>
      <w:r w:rsidR="00E817F2">
        <w:t xml:space="preserve">NHS </w:t>
      </w:r>
      <w:r w:rsidRPr="000E7769">
        <w:t>Trust</w:t>
      </w:r>
      <w:r w:rsidR="00E817F2">
        <w:t>.</w:t>
      </w:r>
      <w:r w:rsidR="000E7769">
        <w:tab/>
      </w:r>
      <w:r w:rsidR="002C239B">
        <w:tab/>
      </w:r>
      <w:r w:rsidR="00E817F2">
        <w:tab/>
      </w:r>
      <w:r w:rsidR="00085585" w:rsidRPr="000E7769">
        <w:t xml:space="preserve">Present for items </w:t>
      </w:r>
      <w:r w:rsidR="009B105A" w:rsidRPr="000E7769">
        <w:t xml:space="preserve">1 to </w:t>
      </w:r>
      <w:r w:rsidR="00754C0C">
        <w:t>4</w:t>
      </w:r>
      <w:r w:rsidR="009B105A" w:rsidRPr="000E7769">
        <w:t>.</w:t>
      </w:r>
      <w:r w:rsidR="00754C0C">
        <w:t>1.3</w:t>
      </w:r>
    </w:p>
    <w:p w14:paraId="6476F853" w14:textId="6E77280D" w:rsidR="00E86E8E" w:rsidRPr="002C239B" w:rsidRDefault="00A42DF1" w:rsidP="00085585">
      <w:pPr>
        <w:pStyle w:val="Paragraphnonumbers"/>
      </w:pPr>
      <w:r>
        <w:t>M</w:t>
      </w:r>
      <w:r w:rsidR="004B32AA">
        <w:t>r</w:t>
      </w:r>
      <w:r>
        <w:t xml:space="preserve">s </w:t>
      </w:r>
      <w:r w:rsidR="00E86E8E" w:rsidRPr="002C239B">
        <w:t>Rachel Meadows, Patient Expert,</w:t>
      </w:r>
      <w:r w:rsidR="002C239B" w:rsidRPr="002C239B">
        <w:tab/>
      </w:r>
      <w:r w:rsidR="002C239B">
        <w:tab/>
      </w:r>
      <w:r w:rsidR="002C239B">
        <w:tab/>
      </w:r>
      <w:r w:rsidR="002C239B">
        <w:tab/>
      </w:r>
      <w:r w:rsidR="002C239B">
        <w:tab/>
      </w:r>
      <w:r w:rsidR="002C239B">
        <w:tab/>
      </w:r>
      <w:r w:rsidR="002C239B">
        <w:tab/>
      </w:r>
      <w:r w:rsidR="002C239B">
        <w:tab/>
      </w:r>
      <w:r w:rsidR="002C239B">
        <w:tab/>
        <w:t xml:space="preserve"> Nominated by Crohn’s &amp; Colitis UK</w:t>
      </w:r>
      <w:r w:rsidR="00E817F2">
        <w:t>.</w:t>
      </w:r>
      <w:r w:rsidR="002C239B">
        <w:tab/>
      </w:r>
      <w:r w:rsidR="002C239B">
        <w:tab/>
      </w:r>
      <w:r w:rsidR="002C239B">
        <w:tab/>
      </w:r>
      <w:r w:rsidR="002C239B">
        <w:tab/>
      </w:r>
      <w:r w:rsidR="00E817F2">
        <w:tab/>
      </w:r>
      <w:r w:rsidR="002C239B">
        <w:t>Present for items</w:t>
      </w:r>
      <w:r w:rsidR="00754C0C">
        <w:t xml:space="preserve"> 5 to 5.1.3</w:t>
      </w:r>
    </w:p>
    <w:p w14:paraId="7A96A52B" w14:textId="18E83A98" w:rsidR="00E86E8E" w:rsidRPr="0087285E" w:rsidRDefault="00A42DF1" w:rsidP="00085585">
      <w:pPr>
        <w:pStyle w:val="Paragraphnonumbers"/>
      </w:pPr>
      <w:r>
        <w:t xml:space="preserve">Ms </w:t>
      </w:r>
      <w:r w:rsidR="00E86E8E" w:rsidRPr="0087285E">
        <w:t xml:space="preserve">Ruth Wakeman, </w:t>
      </w:r>
      <w:r w:rsidR="002C239B">
        <w:t xml:space="preserve">Director of Services, </w:t>
      </w:r>
      <w:r w:rsidR="002C239B">
        <w:tab/>
      </w:r>
      <w:r w:rsidR="002C239B">
        <w:tab/>
      </w:r>
      <w:r w:rsidR="002C239B">
        <w:tab/>
      </w:r>
      <w:r w:rsidR="002C239B">
        <w:tab/>
      </w:r>
      <w:r w:rsidR="002C239B">
        <w:tab/>
      </w:r>
      <w:r w:rsidR="002C239B">
        <w:tab/>
      </w:r>
      <w:r>
        <w:t xml:space="preserve"> </w:t>
      </w:r>
      <w:r w:rsidR="0024381C">
        <w:t>Advocacy</w:t>
      </w:r>
      <w:r w:rsidR="002C239B">
        <w:t xml:space="preserve"> &amp; Evidence</w:t>
      </w:r>
      <w:r w:rsidR="00E86E8E" w:rsidRPr="0087285E">
        <w:t>, Crohn</w:t>
      </w:r>
      <w:r w:rsidR="0024381C">
        <w:t>’</w:t>
      </w:r>
      <w:r w:rsidR="00E86E8E" w:rsidRPr="0087285E">
        <w:t>s &amp; Colitis UK</w:t>
      </w:r>
      <w:r w:rsidR="00E817F2">
        <w:t>.</w:t>
      </w:r>
      <w:r w:rsidR="00E86E8E" w:rsidRPr="0087285E">
        <w:t xml:space="preserve"> </w:t>
      </w:r>
      <w:r w:rsidR="002C239B">
        <w:tab/>
      </w:r>
      <w:r w:rsidR="002C239B">
        <w:tab/>
      </w:r>
      <w:r w:rsidR="00E817F2">
        <w:tab/>
      </w:r>
      <w:r w:rsidR="002C239B">
        <w:t xml:space="preserve">Present for </w:t>
      </w:r>
      <w:r>
        <w:t>i</w:t>
      </w:r>
      <w:r w:rsidR="002C239B">
        <w:t xml:space="preserve">tems </w:t>
      </w:r>
      <w:r w:rsidR="00754C0C">
        <w:t>5 to 5.1.3</w:t>
      </w:r>
    </w:p>
    <w:p w14:paraId="40405465" w14:textId="201CA499" w:rsidR="00E86E8E" w:rsidRPr="00E817F2" w:rsidRDefault="00A42DF1" w:rsidP="00085585">
      <w:pPr>
        <w:pStyle w:val="Paragraphnonumbers"/>
      </w:pPr>
      <w:r>
        <w:t xml:space="preserve">Ms </w:t>
      </w:r>
      <w:r w:rsidR="00E86E8E" w:rsidRPr="00E817F2">
        <w:t>Anja St Clair Jones, C</w:t>
      </w:r>
      <w:r w:rsidR="00E817F2" w:rsidRPr="00E817F2">
        <w:t>onsultant Pharmacist</w:t>
      </w:r>
      <w:r w:rsidR="00E817F2" w:rsidRPr="00E817F2">
        <w:tab/>
      </w:r>
      <w:r w:rsidR="00E817F2" w:rsidRPr="00E817F2">
        <w:tab/>
      </w:r>
      <w:r w:rsidR="00E817F2" w:rsidRPr="00E817F2">
        <w:tab/>
      </w:r>
      <w:r w:rsidR="00E817F2" w:rsidRPr="00E817F2">
        <w:tab/>
      </w:r>
      <w:r w:rsidR="00E817F2" w:rsidRPr="00E817F2">
        <w:tab/>
      </w:r>
      <w:r w:rsidR="00E817F2" w:rsidRPr="00E817F2">
        <w:tab/>
      </w:r>
      <w:r w:rsidR="00E817F2" w:rsidRPr="00E817F2">
        <w:tab/>
        <w:t xml:space="preserve"> </w:t>
      </w:r>
      <w:proofErr w:type="gramStart"/>
      <w:r w:rsidR="00E817F2" w:rsidRPr="00E817F2">
        <w:t>Brighton</w:t>
      </w:r>
      <w:proofErr w:type="gramEnd"/>
      <w:r w:rsidR="00E817F2" w:rsidRPr="00E817F2">
        <w:t xml:space="preserve"> and Sussex University Hospitals NHS Trust</w:t>
      </w:r>
      <w:r w:rsidR="00E817F2">
        <w:t>.</w:t>
      </w:r>
      <w:r w:rsidR="00E817F2" w:rsidRPr="00E817F2">
        <w:t xml:space="preserve">   </w:t>
      </w:r>
      <w:r w:rsidR="00E817F2">
        <w:tab/>
      </w:r>
      <w:r w:rsidR="00E817F2" w:rsidRPr="00E817F2">
        <w:t xml:space="preserve">Present for </w:t>
      </w:r>
      <w:r>
        <w:t>i</w:t>
      </w:r>
      <w:r w:rsidR="00E817F2" w:rsidRPr="00E817F2">
        <w:t xml:space="preserve">tems </w:t>
      </w:r>
      <w:r w:rsidR="00754C0C">
        <w:t>5 to 5.1.3</w:t>
      </w:r>
    </w:p>
    <w:p w14:paraId="3DD3E646" w14:textId="05E35116" w:rsidR="00E86E8E" w:rsidRPr="00A42DF1" w:rsidRDefault="00A42DF1" w:rsidP="00085585">
      <w:pPr>
        <w:pStyle w:val="Paragraphnonumbers"/>
      </w:pPr>
      <w:r w:rsidRPr="00A42DF1">
        <w:t xml:space="preserve">Dr </w:t>
      </w:r>
      <w:r w:rsidR="00E86E8E" w:rsidRPr="00A42DF1">
        <w:t>Gordon Moran</w:t>
      </w:r>
      <w:r w:rsidR="0087285E" w:rsidRPr="00A42DF1">
        <w:t xml:space="preserve">, </w:t>
      </w:r>
      <w:r w:rsidRPr="00A42DF1">
        <w:t>Associate Professor in Gastroenterology</w:t>
      </w:r>
      <w:r w:rsidRPr="00A42DF1">
        <w:tab/>
      </w:r>
      <w:r w:rsidRPr="00A42DF1">
        <w:tab/>
      </w:r>
      <w:r w:rsidRPr="00A42DF1">
        <w:tab/>
      </w:r>
      <w:r w:rsidRPr="00A42DF1">
        <w:tab/>
      </w:r>
      <w:r w:rsidRPr="00A42DF1">
        <w:tab/>
        <w:t xml:space="preserve"> University of Nottingham/Nottingham Hospitals</w:t>
      </w:r>
      <w:r>
        <w:t>.</w:t>
      </w:r>
      <w:r w:rsidRPr="00A42DF1">
        <w:t xml:space="preserve"> </w:t>
      </w:r>
      <w:r w:rsidRPr="00A42DF1">
        <w:tab/>
      </w:r>
      <w:r w:rsidRPr="00A42DF1">
        <w:tab/>
        <w:t xml:space="preserve">Present for items </w:t>
      </w:r>
      <w:r w:rsidR="00754C0C">
        <w:t>5 to 5.1.3</w:t>
      </w:r>
    </w:p>
    <w:p w14:paraId="06EF66E2" w14:textId="596DC8ED" w:rsidR="009B105A" w:rsidRPr="00055DCD" w:rsidRDefault="00A42DF1" w:rsidP="00085585">
      <w:pPr>
        <w:pStyle w:val="Paragraphnonumbers"/>
      </w:pPr>
      <w:r w:rsidRPr="00055DCD">
        <w:t xml:space="preserve">Professor </w:t>
      </w:r>
      <w:r w:rsidR="009B105A" w:rsidRPr="00055DCD">
        <w:t>Jonathan Barrett,</w:t>
      </w:r>
      <w:r w:rsidR="00055DCD" w:rsidRPr="00055DCD">
        <w:t xml:space="preserve"> </w:t>
      </w:r>
      <w:r w:rsidR="00055DCD" w:rsidRPr="00055DCD">
        <w:tab/>
      </w:r>
      <w:r w:rsidR="00055DCD" w:rsidRPr="00055DCD">
        <w:tab/>
      </w:r>
      <w:r w:rsidR="00055DCD" w:rsidRPr="00055DCD">
        <w:tab/>
      </w:r>
      <w:r w:rsidR="00055DCD" w:rsidRPr="00055DCD">
        <w:tab/>
      </w:r>
      <w:r w:rsidR="00055DCD" w:rsidRPr="00055DCD">
        <w:tab/>
      </w:r>
      <w:r w:rsidR="00055DCD" w:rsidRPr="00055DCD">
        <w:tab/>
      </w:r>
      <w:r w:rsidR="00055DCD" w:rsidRPr="00055DCD">
        <w:tab/>
      </w:r>
      <w:r w:rsidR="00055DCD" w:rsidRPr="00055DCD">
        <w:tab/>
        <w:t xml:space="preserve">        Mayer Professor of Renal Medicine, University of Leicester. </w:t>
      </w:r>
      <w:r w:rsidR="00055DCD" w:rsidRPr="00055DCD">
        <w:tab/>
        <w:t>Present for items</w:t>
      </w:r>
      <w:r w:rsidR="00754C0C">
        <w:t xml:space="preserve"> 6 to 6.1.3</w:t>
      </w:r>
    </w:p>
    <w:p w14:paraId="5F84F6D5" w14:textId="4EE645DC" w:rsidR="009B105A" w:rsidRPr="00055DCD" w:rsidRDefault="00A42DF1" w:rsidP="00085585">
      <w:pPr>
        <w:pStyle w:val="Paragraphnonumbers"/>
      </w:pPr>
      <w:r w:rsidRPr="00055DCD">
        <w:t xml:space="preserve">Professor </w:t>
      </w:r>
      <w:r w:rsidR="009B105A" w:rsidRPr="00055DCD">
        <w:t>Sunil Bhandari,</w:t>
      </w:r>
      <w:r w:rsidRPr="00055DCD">
        <w:t xml:space="preserve"> Consultant Nephrologist</w:t>
      </w:r>
      <w:r w:rsidRPr="00055DCD">
        <w:tab/>
      </w:r>
      <w:r w:rsidRPr="00055DCD">
        <w:tab/>
      </w:r>
      <w:r w:rsidRPr="00055DCD">
        <w:tab/>
      </w:r>
      <w:r w:rsidRPr="00055DCD">
        <w:tab/>
      </w:r>
      <w:r w:rsidRPr="00055DCD">
        <w:tab/>
        <w:t xml:space="preserve">           Hull </w:t>
      </w:r>
      <w:r w:rsidR="00055DCD" w:rsidRPr="00055DCD">
        <w:t>University Teaching Hospitals NHS Trust.</w:t>
      </w:r>
      <w:r w:rsidR="00055DCD" w:rsidRPr="00055DCD">
        <w:tab/>
      </w:r>
      <w:r w:rsidR="00055DCD" w:rsidRPr="00055DCD">
        <w:tab/>
      </w:r>
      <w:r w:rsidR="00055DCD" w:rsidRPr="00055DCD">
        <w:tab/>
        <w:t>Present for items</w:t>
      </w:r>
      <w:r w:rsidR="00754C0C">
        <w:t xml:space="preserve"> 6 to 6.1.3</w:t>
      </w:r>
    </w:p>
    <w:p w14:paraId="18ACAE72" w14:textId="7995347E" w:rsidR="00ED27C8" w:rsidRDefault="00A42DF1" w:rsidP="00085585">
      <w:pPr>
        <w:pStyle w:val="Paragraphnonumbers"/>
      </w:pPr>
      <w:r w:rsidRPr="00055DCD">
        <w:t xml:space="preserve">Mr </w:t>
      </w:r>
      <w:r w:rsidR="00ED27C8" w:rsidRPr="00055DCD">
        <w:t>Guy Hill, Patient</w:t>
      </w:r>
      <w:r w:rsidR="00055DCD" w:rsidRPr="00055DCD">
        <w:t>,</w:t>
      </w:r>
      <w:r w:rsidR="00055DCD">
        <w:t xml:space="preserve"> Nominated by Kidney Care UK</w:t>
      </w:r>
      <w:r w:rsidR="001F6C8C">
        <w:t>.</w:t>
      </w:r>
      <w:r w:rsidR="00055DCD">
        <w:tab/>
      </w:r>
      <w:r w:rsidR="00055DCD">
        <w:tab/>
        <w:t>Present for items</w:t>
      </w:r>
      <w:r w:rsidR="00754C0C">
        <w:t xml:space="preserve"> 6 to 6.1.3</w:t>
      </w:r>
    </w:p>
    <w:p w14:paraId="53BBF6EE" w14:textId="77777777" w:rsidR="00E86E8E" w:rsidRPr="00085585" w:rsidRDefault="00E86E8E" w:rsidP="00085585">
      <w:pPr>
        <w:pStyle w:val="Paragraphnonumbers"/>
      </w:pPr>
    </w:p>
    <w:p w14:paraId="428F4DE2" w14:textId="44330C09" w:rsidR="00085585" w:rsidRDefault="00FB176E" w:rsidP="003E65BA">
      <w:pPr>
        <w:pStyle w:val="Heading3unnumbered"/>
      </w:pPr>
      <w:r>
        <w:t xml:space="preserve">NICE </w:t>
      </w:r>
      <w:r w:rsidR="00BA4EAD" w:rsidRPr="006231D3">
        <w:t>Observers present</w:t>
      </w:r>
    </w:p>
    <w:p w14:paraId="0EABBF38" w14:textId="1AFA077A" w:rsidR="00BA4EAD" w:rsidRDefault="0087285E" w:rsidP="0087285E">
      <w:pPr>
        <w:pStyle w:val="Paragraphnonumbers"/>
      </w:pPr>
      <w:r>
        <w:t>Caron Jones, HTA Advisor, NICE</w:t>
      </w:r>
      <w:r w:rsidR="00BA4EAD" w:rsidRPr="00205638">
        <w:tab/>
      </w:r>
      <w:r w:rsidR="00682F9B">
        <w:tab/>
      </w:r>
      <w:r w:rsidR="00682F9B">
        <w:tab/>
      </w:r>
      <w:r w:rsidR="003A4E3F">
        <w:tab/>
      </w:r>
      <w:r w:rsidR="00684E22">
        <w:tab/>
      </w:r>
      <w:r w:rsidR="00BA4EAD" w:rsidRPr="00205638">
        <w:t xml:space="preserve">Present for items </w:t>
      </w:r>
      <w:r w:rsidR="00684E22">
        <w:t>1 to 4.3.2</w:t>
      </w:r>
    </w:p>
    <w:p w14:paraId="2643B728" w14:textId="364DD890" w:rsidR="0087285E" w:rsidRPr="0087285E" w:rsidRDefault="0087285E" w:rsidP="00ED27C8">
      <w:pPr>
        <w:pStyle w:val="Paragraphnonumbers"/>
      </w:pPr>
      <w:r>
        <w:t>Emilene Coventry, Senior Medical Editor, NICE</w:t>
      </w:r>
      <w:r w:rsidR="00085585" w:rsidRPr="00085585">
        <w:tab/>
      </w:r>
      <w:r w:rsidR="00682F9B">
        <w:tab/>
      </w:r>
      <w:r w:rsidR="00684E22">
        <w:tab/>
      </w:r>
      <w:r w:rsidR="00CB46B9" w:rsidRPr="0087285E">
        <w:t xml:space="preserve">Present for items </w:t>
      </w:r>
      <w:r w:rsidR="00CB46B9">
        <w:t>6 to 6.</w:t>
      </w:r>
      <w:r w:rsidR="00CB46B9">
        <w:rPr>
          <w:szCs w:val="24"/>
        </w:rPr>
        <w:t>2.2</w:t>
      </w:r>
    </w:p>
    <w:p w14:paraId="56676C40" w14:textId="318E4FD8" w:rsidR="0087285E" w:rsidRPr="00CB46B9" w:rsidRDefault="0087285E" w:rsidP="00CB46B9">
      <w:pPr>
        <w:spacing w:line="276" w:lineRule="auto"/>
        <w:rPr>
          <w:rFonts w:eastAsia="Times New Roman"/>
          <w:sz w:val="24"/>
          <w:lang w:eastAsia="en-GB"/>
        </w:rPr>
      </w:pPr>
      <w:r w:rsidRPr="0087285E">
        <w:rPr>
          <w:rFonts w:eastAsia="Times New Roman"/>
          <w:sz w:val="24"/>
          <w:lang w:eastAsia="en-GB"/>
        </w:rPr>
        <w:t xml:space="preserve">Anna </w:t>
      </w:r>
      <w:proofErr w:type="spellStart"/>
      <w:r w:rsidRPr="0087285E">
        <w:rPr>
          <w:rFonts w:eastAsia="Times New Roman"/>
          <w:sz w:val="24"/>
          <w:lang w:eastAsia="en-GB"/>
        </w:rPr>
        <w:t>Sparshatt</w:t>
      </w:r>
      <w:proofErr w:type="spellEnd"/>
      <w:r w:rsidRPr="0087285E">
        <w:rPr>
          <w:rFonts w:eastAsia="Times New Roman"/>
          <w:sz w:val="24"/>
          <w:lang w:eastAsia="en-GB"/>
        </w:rPr>
        <w:t>, Senior Medical Editor, NICE</w:t>
      </w:r>
      <w:r w:rsidRPr="0087285E">
        <w:rPr>
          <w:rFonts w:eastAsia="Times New Roman"/>
          <w:sz w:val="24"/>
          <w:lang w:eastAsia="en-GB"/>
        </w:rPr>
        <w:tab/>
      </w:r>
      <w:r w:rsidRPr="0087285E">
        <w:rPr>
          <w:rFonts w:eastAsia="Times New Roman"/>
          <w:sz w:val="24"/>
          <w:lang w:eastAsia="en-GB"/>
        </w:rPr>
        <w:tab/>
      </w:r>
      <w:r w:rsidR="00684E22">
        <w:rPr>
          <w:rFonts w:eastAsia="Times New Roman"/>
          <w:sz w:val="24"/>
          <w:lang w:eastAsia="en-GB"/>
        </w:rPr>
        <w:tab/>
      </w:r>
      <w:r w:rsidRPr="0087285E">
        <w:rPr>
          <w:rFonts w:eastAsia="Times New Roman"/>
          <w:sz w:val="24"/>
          <w:lang w:eastAsia="en-GB"/>
        </w:rPr>
        <w:t xml:space="preserve">Present for items </w:t>
      </w:r>
      <w:r w:rsidR="00CB46B9">
        <w:rPr>
          <w:rFonts w:eastAsia="Times New Roman"/>
          <w:sz w:val="24"/>
          <w:lang w:eastAsia="en-GB"/>
        </w:rPr>
        <w:t>6 to 6.</w:t>
      </w:r>
      <w:r w:rsidR="00CB46B9">
        <w:rPr>
          <w:sz w:val="24"/>
          <w:szCs w:val="24"/>
        </w:rPr>
        <w:t>2.2</w:t>
      </w:r>
    </w:p>
    <w:p w14:paraId="481C8800" w14:textId="77777777" w:rsidR="00FD0266" w:rsidRDefault="00FD0266" w:rsidP="003E65BA">
      <w:pPr>
        <w:pStyle w:val="Heading2"/>
      </w:pPr>
      <w:r>
        <w:lastRenderedPageBreak/>
        <w:t>Minutes</w:t>
      </w:r>
    </w:p>
    <w:p w14:paraId="099A4BF5" w14:textId="77777777" w:rsidR="00463336" w:rsidRPr="00085585" w:rsidRDefault="00463336" w:rsidP="003E65BA">
      <w:pPr>
        <w:pStyle w:val="Heading3"/>
      </w:pPr>
      <w:bookmarkStart w:id="1" w:name="_Hlk72144168"/>
      <w:r w:rsidRPr="00085585">
        <w:t xml:space="preserve">Introduction to </w:t>
      </w:r>
      <w:r w:rsidRPr="00CB14E1">
        <w:t>the</w:t>
      </w:r>
      <w:r w:rsidRPr="00085585">
        <w:t xml:space="preserve"> meeting</w:t>
      </w:r>
    </w:p>
    <w:bookmarkEnd w:id="1"/>
    <w:p w14:paraId="7F60B551" w14:textId="77777777" w:rsidR="00C978CB" w:rsidRPr="00C978CB" w:rsidRDefault="00C978CB">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448AE98B" w:rsidR="00A82301" w:rsidRPr="00A82301" w:rsidRDefault="00A82301" w:rsidP="00F57A78">
      <w:pPr>
        <w:pStyle w:val="Level2numbered"/>
      </w:pPr>
      <w:r>
        <w:t xml:space="preserve">The chair noted apologies from </w:t>
      </w:r>
      <w:sdt>
        <w:sdtPr>
          <w:id w:val="-221748370"/>
          <w:placeholder>
            <w:docPart w:val="B9AF3CB5EA3C4EF8805ACCA9D50D481F"/>
          </w:placeholder>
        </w:sdtPr>
        <w:sdtEndPr/>
        <w:sdtContent>
          <w:r w:rsidR="00072A07">
            <w:t xml:space="preserve">Ms </w:t>
          </w:r>
          <w:r w:rsidR="00872719">
            <w:t xml:space="preserve">Denise Bryceland, </w:t>
          </w:r>
          <w:r w:rsidR="009C63D2">
            <w:t xml:space="preserve">Dr </w:t>
          </w:r>
          <w:r w:rsidR="00872719">
            <w:t xml:space="preserve">Mark Glover, </w:t>
          </w:r>
          <w:r w:rsidR="00072A07">
            <w:t xml:space="preserve">Dr </w:t>
          </w:r>
          <w:r w:rsidR="00872719">
            <w:t xml:space="preserve">Toby Smith &amp; </w:t>
          </w:r>
          <w:r w:rsidR="00072A07">
            <w:t xml:space="preserve">Dr </w:t>
          </w:r>
          <w:r w:rsidR="00872719">
            <w:t xml:space="preserve">Veline </w:t>
          </w:r>
          <w:r w:rsidR="009C63D2" w:rsidRPr="009C63D2">
            <w:t>L’ Esperance</w:t>
          </w:r>
          <w:r w:rsidR="008B09BA">
            <w:t>.</w:t>
          </w:r>
        </w:sdtContent>
      </w:sdt>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0B0F6598" w:rsidR="00C015B8" w:rsidRPr="00205638" w:rsidRDefault="007F4187">
      <w:pPr>
        <w:pStyle w:val="Level2numbered"/>
      </w:pPr>
      <w:sdt>
        <w:sdtPr>
          <w:id w:val="794557756"/>
          <w:placeholder>
            <w:docPart w:val="4DD3459593424F83A1E117179270D9CD"/>
          </w:placeholder>
        </w:sdtPr>
        <w:sdtEndPr/>
        <w:sdtContent>
          <w:r w:rsidR="00FA0DED">
            <w:t>None</w:t>
          </w:r>
        </w:sdtContent>
      </w:sdt>
      <w:r w:rsidR="00E56B48">
        <w:t>.</w:t>
      </w:r>
    </w:p>
    <w:p w14:paraId="0E94156C" w14:textId="77777777" w:rsidR="00DC1F86" w:rsidRPr="00FA0DED" w:rsidRDefault="00DC1F86" w:rsidP="003E65BA">
      <w:pPr>
        <w:pStyle w:val="Heading3"/>
      </w:pPr>
      <w:r w:rsidRPr="00FA0DED">
        <w:t xml:space="preserve">Minutes </w:t>
      </w:r>
      <w:r w:rsidR="00C015B8" w:rsidRPr="00FA0DED">
        <w:t>from the last</w:t>
      </w:r>
      <w:r w:rsidRPr="00FA0DED">
        <w:t xml:space="preserve"> meeting</w:t>
      </w:r>
    </w:p>
    <w:p w14:paraId="745CA5DB" w14:textId="77D24BAF" w:rsidR="00FA0DED" w:rsidRPr="00FA0DED" w:rsidRDefault="00DC1F86" w:rsidP="00FA0DED">
      <w:pPr>
        <w:pStyle w:val="Level2numbered"/>
      </w:pPr>
      <w:r w:rsidRPr="00FA0DED">
        <w:t xml:space="preserve">The committee </w:t>
      </w:r>
      <w:r w:rsidR="00C015B8" w:rsidRPr="00FA0DED">
        <w:t>approved</w:t>
      </w:r>
      <w:r w:rsidRPr="00FA0DED">
        <w:t xml:space="preserve"> the minutes </w:t>
      </w:r>
      <w:r w:rsidR="00C015B8" w:rsidRPr="00FA0DED">
        <w:t xml:space="preserve">of the committee meeting held on </w:t>
      </w:r>
      <w:sdt>
        <w:sdtPr>
          <w:id w:val="-1441139329"/>
          <w:placeholder>
            <w:docPart w:val="BAAC0E6439D44930A4C9B530936581B2"/>
          </w:placeholder>
        </w:sdtPr>
        <w:sdtEndPr/>
        <w:sdtContent>
          <w:r w:rsidR="00872719" w:rsidRPr="00FA0DED">
            <w:t>Thursday 17 February 2022.</w:t>
          </w:r>
        </w:sdtContent>
      </w:sdt>
      <w:r w:rsidR="00205638" w:rsidRPr="00FA0DED">
        <w:t xml:space="preserve"> </w:t>
      </w:r>
    </w:p>
    <w:p w14:paraId="72EDF6D5" w14:textId="43DD552A" w:rsidR="00A269AF" w:rsidRPr="00205638" w:rsidRDefault="007F4187" w:rsidP="003E65BA">
      <w:pPr>
        <w:pStyle w:val="Heading3"/>
      </w:pPr>
      <w:sdt>
        <w:sdtPr>
          <w:id w:val="-1147583954"/>
          <w:placeholder>
            <w:docPart w:val="28503A92F9594A228F9E5E7E79A11612"/>
          </w:placeholder>
          <w:dropDownList>
            <w:listItem w:value="Choose an option"/>
            <w:listItem w:displayText="Appraisal" w:value="Appraisal"/>
            <w:listItem w:displayText="Evaluation" w:value="Evaluation"/>
          </w:dropDownList>
        </w:sdtPr>
        <w:sdtEndPr/>
        <w:sdtContent>
          <w:r w:rsidR="00872719">
            <w:t>Appraisal</w:t>
          </w:r>
        </w:sdtContent>
      </w:sdt>
      <w:r w:rsidR="00A269AF" w:rsidRPr="00205638">
        <w:t xml:space="preserve"> of </w:t>
      </w:r>
      <w:sdt>
        <w:sdtPr>
          <w:rPr>
            <w:bCs w:val="0"/>
          </w:rPr>
          <w:id w:val="588354665"/>
          <w:placeholder>
            <w:docPart w:val="16890F8E5354410F9D7A86CDFA8675AF"/>
          </w:placeholder>
        </w:sdtPr>
        <w:sdtEndPr/>
        <w:sdtContent>
          <w:sdt>
            <w:sdtPr>
              <w:rPr>
                <w:u w:val="single"/>
              </w:rPr>
              <w:id w:val="-1269150758"/>
              <w:placeholder>
                <w:docPart w:val="784D5D1081B242638ACA7AF5D3478EC5"/>
              </w:placeholder>
            </w:sdtPr>
            <w:sdtEndPr>
              <w:rPr>
                <w:u w:val="none"/>
              </w:rPr>
            </w:sdtEndPr>
            <w:sdtContent>
              <w:r w:rsidR="00872719" w:rsidRPr="00872719">
                <w:t xml:space="preserve">Upadacitinib, </w:t>
              </w:r>
              <w:proofErr w:type="spellStart"/>
              <w:r w:rsidR="00872719" w:rsidRPr="00872719">
                <w:t>abrocitinib</w:t>
              </w:r>
              <w:proofErr w:type="spellEnd"/>
              <w:r w:rsidR="00872719" w:rsidRPr="00872719">
                <w:t xml:space="preserve"> and tralokinumab for dermatitis [ID3960]</w:t>
              </w:r>
            </w:sdtContent>
          </w:sdt>
        </w:sdtContent>
      </w:sdt>
    </w:p>
    <w:p w14:paraId="2E2350DA" w14:textId="77777777" w:rsidR="00947812" w:rsidRPr="000C4E08" w:rsidRDefault="001662DA" w:rsidP="00F57A78">
      <w:pPr>
        <w:pStyle w:val="Level2numbered"/>
      </w:pPr>
      <w:r w:rsidRPr="00031524">
        <w:t>Part</w:t>
      </w:r>
      <w:r w:rsidRPr="000C4E08">
        <w:t xml:space="preserve"> 1 – Open session</w:t>
      </w:r>
    </w:p>
    <w:p w14:paraId="1BE17E42" w14:textId="5050CC92"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w:t>
      </w:r>
      <w:r w:rsidR="00F95663" w:rsidRPr="00205638">
        <w:t xml:space="preserve">professional </w:t>
      </w:r>
      <w:r w:rsidRPr="00205638">
        <w:t>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sdt>
        <w:sdtPr>
          <w:id w:val="1054508510"/>
          <w:placeholder>
            <w:docPart w:val="63610992F49A45F5B738859C9C15F383"/>
          </w:placeholder>
        </w:sdtPr>
        <w:sdtEndPr/>
        <w:sdtContent>
          <w:r w:rsidR="00872719">
            <w:t xml:space="preserve">Pfizer, </w:t>
          </w:r>
          <w:proofErr w:type="spellStart"/>
          <w:r w:rsidR="00872719">
            <w:t>Abbvie</w:t>
          </w:r>
          <w:proofErr w:type="spellEnd"/>
          <w:r w:rsidR="00872719">
            <w:t xml:space="preserve"> &amp; Leo Pharma.</w:t>
          </w:r>
        </w:sdtContent>
      </w:sdt>
      <w:r w:rsidR="00377867">
        <w:t xml:space="preserve"> </w:t>
      </w:r>
    </w:p>
    <w:p w14:paraId="657A211C" w14:textId="25E7284A" w:rsidR="003A1778" w:rsidRDefault="002F5606" w:rsidP="003A1778">
      <w:pPr>
        <w:pStyle w:val="Level3numbered"/>
      </w:pPr>
      <w:r w:rsidRPr="00205638">
        <w:t xml:space="preserve">The </w:t>
      </w:r>
      <w:r w:rsidR="00DA7E81" w:rsidRPr="00205638">
        <w:t>chair</w:t>
      </w:r>
      <w:r w:rsidRPr="00205638">
        <w:t xml:space="preserve"> asked all committee members</w:t>
      </w:r>
      <w:r w:rsidR="00903E68" w:rsidRPr="00205638">
        <w:t>,</w:t>
      </w:r>
      <w:r w:rsidRPr="00205638">
        <w:t xml:space="preserve"> </w:t>
      </w:r>
      <w:r w:rsidR="00F95663" w:rsidRPr="00205638">
        <w:t xml:space="preserve">professional </w:t>
      </w:r>
      <w:r w:rsidRPr="00205638">
        <w:t>experts</w:t>
      </w:r>
      <w:r w:rsidR="00903E68" w:rsidRPr="00205638">
        <w:t xml:space="preserve">, </w:t>
      </w:r>
      <w:r w:rsidR="00F95663" w:rsidRPr="00205638">
        <w:t xml:space="preserve">external </w:t>
      </w:r>
      <w:r w:rsidR="00B07D36">
        <w:t xml:space="preserve">assessment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478BCCF8" w14:textId="5231CF82" w:rsidR="003A1778" w:rsidRDefault="00935ACB" w:rsidP="003A1778">
      <w:pPr>
        <w:pStyle w:val="Bulletindent1"/>
      </w:pPr>
      <w:bookmarkStart w:id="2" w:name="_Hlk72146417"/>
      <w:r>
        <w:t xml:space="preserve">Dr </w:t>
      </w:r>
      <w:r w:rsidR="003A1778">
        <w:t>James Fotheringham declared a direct financial interest, as he has participated in an advisory board on risk prediction models in kidney transplantation - honorarium paid directly to himself (Novartis Pharmaceuticals (ciclosporin, mycophenolate mofetil) – not participating.) It was agreed that this declaration would not prevent</w:t>
      </w:r>
      <w:r>
        <w:t xml:space="preserve"> Dr</w:t>
      </w:r>
      <w:r w:rsidR="003A1778">
        <w:t xml:space="preserve"> Fotheringham from participating in the discussion. </w:t>
      </w:r>
    </w:p>
    <w:p w14:paraId="1EBBEB44" w14:textId="161110BC" w:rsidR="003A1778" w:rsidRPr="003A1778" w:rsidRDefault="00087555" w:rsidP="003A1778">
      <w:pPr>
        <w:pStyle w:val="Bulletindent1"/>
      </w:pPr>
      <w:r>
        <w:t xml:space="preserve">Dr </w:t>
      </w:r>
      <w:r w:rsidR="003A1778">
        <w:t xml:space="preserve">Nicholas Latimer declared a direct financial interest, as in October 2021 he </w:t>
      </w:r>
      <w:r w:rsidR="003A1778" w:rsidRPr="003A1778">
        <w:t xml:space="preserve">was paid to give Novartis staff a training session on survival analysis. This was not product or appraisal specific and was about methods. Novartis are listed as a comparator company who is not participating. </w:t>
      </w:r>
      <w:r w:rsidR="003A1778">
        <w:t xml:space="preserve">As of May 2021, </w:t>
      </w:r>
      <w:r>
        <w:t>Dr</w:t>
      </w:r>
      <w:r w:rsidR="003A1778">
        <w:t xml:space="preserve"> Latimer has been a </w:t>
      </w:r>
      <w:r w:rsidR="003A1778" w:rsidRPr="003A1778">
        <w:t xml:space="preserve">member of the ScHARR team for a consultancy project involving the adjustment for treatment switching observed in the NETTER-1 trial, comparing </w:t>
      </w:r>
      <w:proofErr w:type="spellStart"/>
      <w:r w:rsidR="003A1778" w:rsidRPr="003A1778">
        <w:t>lutathera</w:t>
      </w:r>
      <w:proofErr w:type="spellEnd"/>
      <w:r w:rsidR="003A1778" w:rsidRPr="003A1778">
        <w:t xml:space="preserve"> to best supportive care alone in patients with advanced, progressive, somatostatin-receptor-positive midgut neuroendocrine </w:t>
      </w:r>
      <w:r w:rsidR="003A1778" w:rsidRPr="003A1778">
        <w:lastRenderedPageBreak/>
        <w:t xml:space="preserve">tumours. </w:t>
      </w:r>
      <w:proofErr w:type="spellStart"/>
      <w:r w:rsidR="003A1778" w:rsidRPr="003A1778">
        <w:t>Lutathera</w:t>
      </w:r>
      <w:proofErr w:type="spellEnd"/>
      <w:r w:rsidR="003A1778" w:rsidRPr="003A1778">
        <w:t xml:space="preserve"> is made by Advanced Accelerator Applications (AAA) Ltd, a Novartis company. Novartis are listed as a comparator company who is not participating. It was agreed that th</w:t>
      </w:r>
      <w:r w:rsidR="003A1778">
        <w:t xml:space="preserve">ese </w:t>
      </w:r>
      <w:r w:rsidR="003A1778" w:rsidRPr="003A1778">
        <w:t>declaration</w:t>
      </w:r>
      <w:r w:rsidR="003A1778">
        <w:t>s</w:t>
      </w:r>
      <w:r w:rsidR="003A1778" w:rsidRPr="003A1778">
        <w:t xml:space="preserve"> would not prevent </w:t>
      </w:r>
      <w:r>
        <w:t xml:space="preserve">Dr </w:t>
      </w:r>
      <w:r w:rsidR="003A1778" w:rsidRPr="003A1778">
        <w:t>Latimer from participating in the discussion.</w:t>
      </w:r>
    </w:p>
    <w:p w14:paraId="75CFEF22" w14:textId="4B004DDE" w:rsidR="00507F46" w:rsidRDefault="004466F0" w:rsidP="004E02E2">
      <w:pPr>
        <w:pStyle w:val="Bulletindent1"/>
      </w:pPr>
      <w:r>
        <w:t xml:space="preserve">Christine Roxburgh declared an indirect financial interest, as her organisation (Eczema Support Outreach) </w:t>
      </w:r>
      <w:r w:rsidRPr="004466F0">
        <w:t>has received funding towards the work of the charity from AbbVie and Pfizer, and funding towards the charity’s online resources from Leo Pharma. It was agreed that this declaration would not prevent Christine Roxburgh from participating in the discussion</w:t>
      </w:r>
    </w:p>
    <w:p w14:paraId="77AA114B" w14:textId="51FE4CF0" w:rsidR="004466F0" w:rsidRPr="0059023E" w:rsidRDefault="004466F0" w:rsidP="004466F0">
      <w:pPr>
        <w:pStyle w:val="Bulletindent1"/>
      </w:pPr>
      <w:r w:rsidRPr="0059023E">
        <w:t>Andrew Proctor declared an indirect financial interest, as AbbVie</w:t>
      </w:r>
      <w:r w:rsidR="0059023E">
        <w:t>,</w:t>
      </w:r>
      <w:r w:rsidR="000B7414">
        <w:t xml:space="preserve"> Leo Pharma</w:t>
      </w:r>
      <w:r w:rsidR="0059023E">
        <w:t xml:space="preserve"> and comparator companies </w:t>
      </w:r>
      <w:r w:rsidR="0059023E" w:rsidRPr="0059023E">
        <w:t>Sanofi and Eli Lilly &amp; Co</w:t>
      </w:r>
      <w:r w:rsidR="0059023E">
        <w:t>,</w:t>
      </w:r>
      <w:r w:rsidRPr="0059023E">
        <w:t xml:space="preserve"> ha</w:t>
      </w:r>
      <w:r w:rsidR="0059023E" w:rsidRPr="0059023E">
        <w:t>ve</w:t>
      </w:r>
      <w:r w:rsidRPr="0059023E">
        <w:t xml:space="preserve"> been </w:t>
      </w:r>
      <w:r w:rsidR="0059023E">
        <w:t>c</w:t>
      </w:r>
      <w:r w:rsidRPr="0059023E">
        <w:t xml:space="preserve">orporate </w:t>
      </w:r>
      <w:r w:rsidR="0059023E">
        <w:t>m</w:t>
      </w:r>
      <w:r w:rsidRPr="0059023E">
        <w:t>ember</w:t>
      </w:r>
      <w:r w:rsidR="0059023E">
        <w:t>s</w:t>
      </w:r>
      <w:r w:rsidRPr="0059023E">
        <w:t xml:space="preserve"> of National Eczema Society over the past 12 months</w:t>
      </w:r>
      <w:r w:rsidR="000D019F">
        <w:t>, and the fees paid for this membership aid in funding the charity’s core operating costs.</w:t>
      </w:r>
      <w:r w:rsidR="000B7414">
        <w:t xml:space="preserve"> </w:t>
      </w:r>
      <w:r w:rsidRPr="0059023E">
        <w:t xml:space="preserve">The Society’s Corporate Membership Scheme complies with the ABPI code of practice and allows company partners to demonstrate public support for the important work of the Society. </w:t>
      </w:r>
      <w:r w:rsidR="0059023E" w:rsidRPr="0059023E">
        <w:t xml:space="preserve">It was agreed that this declaration would not prevent Andrew Proctor from participating in this discussion. </w:t>
      </w:r>
    </w:p>
    <w:p w14:paraId="58AA1182" w14:textId="48B35FED" w:rsidR="004466F0" w:rsidRPr="00C94B9D" w:rsidRDefault="00087555" w:rsidP="00C94B9D">
      <w:pPr>
        <w:pStyle w:val="Bulletindent1"/>
        <w:rPr>
          <w:rFonts w:cs="Arial"/>
          <w:bCs/>
        </w:rPr>
      </w:pPr>
      <w:r>
        <w:t xml:space="preserve">Professor </w:t>
      </w:r>
      <w:r w:rsidR="004466F0">
        <w:t xml:space="preserve">Anthony Bewley declared a direct financial interest, as he has carried out </w:t>
      </w:r>
      <w:r w:rsidR="00F85785">
        <w:t>a</w:t>
      </w:r>
      <w:r w:rsidR="004466F0" w:rsidRPr="004466F0">
        <w:t xml:space="preserve">d </w:t>
      </w:r>
      <w:r w:rsidR="00F85785">
        <w:t>h</w:t>
      </w:r>
      <w:r w:rsidR="004466F0" w:rsidRPr="004466F0">
        <w:t xml:space="preserve">oc </w:t>
      </w:r>
      <w:r w:rsidR="00F85785">
        <w:t>c</w:t>
      </w:r>
      <w:r w:rsidR="004466F0" w:rsidRPr="004466F0">
        <w:t xml:space="preserve">onsultancy with </w:t>
      </w:r>
      <w:proofErr w:type="spellStart"/>
      <w:r w:rsidR="004466F0" w:rsidRPr="004466F0">
        <w:t>Abbvie</w:t>
      </w:r>
      <w:proofErr w:type="spellEnd"/>
      <w:r w:rsidR="004466F0" w:rsidRPr="004466F0">
        <w:t xml:space="preserve">, Almirall, Galderma, Lilly, Leo Pharma, Janssen, Novartis, Sanofi </w:t>
      </w:r>
      <w:r w:rsidR="004466F0">
        <w:t xml:space="preserve">and </w:t>
      </w:r>
      <w:r w:rsidR="004466F0" w:rsidRPr="004466F0">
        <w:t>UCB</w:t>
      </w:r>
      <w:r w:rsidR="004466F0">
        <w:t xml:space="preserve"> and, has </w:t>
      </w:r>
      <w:r w:rsidR="004466F0" w:rsidRPr="004466F0">
        <w:t>received recent travel grants (AAD/BAD/EADV) from Galderma and Leo Pharma</w:t>
      </w:r>
      <w:r w:rsidR="004466F0">
        <w:t xml:space="preserve">. </w:t>
      </w:r>
      <w:r>
        <w:t xml:space="preserve">Professor </w:t>
      </w:r>
      <w:r w:rsidR="004466F0">
        <w:t>Bewley also declared a</w:t>
      </w:r>
      <w:r w:rsidR="00FA0DED">
        <w:t>n</w:t>
      </w:r>
      <w:r w:rsidR="004466F0">
        <w:t xml:space="preserve"> indirect financial interest as </w:t>
      </w:r>
      <w:r w:rsidR="004466F0" w:rsidRPr="004466F0">
        <w:t xml:space="preserve">EADV received </w:t>
      </w:r>
      <w:r w:rsidR="00F85785">
        <w:t>r</w:t>
      </w:r>
      <w:r w:rsidR="004466F0" w:rsidRPr="004466F0">
        <w:t xml:space="preserve">esearch </w:t>
      </w:r>
      <w:r w:rsidR="00F85785">
        <w:t>g</w:t>
      </w:r>
      <w:r w:rsidR="004466F0" w:rsidRPr="004466F0">
        <w:t xml:space="preserve">rants for the following publications: Practical </w:t>
      </w:r>
      <w:proofErr w:type="spellStart"/>
      <w:r w:rsidR="004466F0" w:rsidRPr="004466F0">
        <w:t>Psychodermatology</w:t>
      </w:r>
      <w:proofErr w:type="spellEnd"/>
      <w:r w:rsidR="004466F0" w:rsidRPr="004466F0">
        <w:t xml:space="preserve"> (2014, Wiley) Clinical </w:t>
      </w:r>
      <w:proofErr w:type="spellStart"/>
      <w:r w:rsidR="004466F0" w:rsidRPr="004466F0">
        <w:t>Psychodermatology</w:t>
      </w:r>
      <w:proofErr w:type="spellEnd"/>
      <w:r w:rsidR="004466F0" w:rsidRPr="004466F0">
        <w:t xml:space="preserve"> (Springer 2021</w:t>
      </w:r>
      <w:r w:rsidR="00285E08">
        <w:t xml:space="preserve">.) </w:t>
      </w:r>
      <w:r w:rsidR="00935ACB">
        <w:t xml:space="preserve">Professor </w:t>
      </w:r>
      <w:r w:rsidR="00285E08">
        <w:t>Bewley also</w:t>
      </w:r>
      <w:r w:rsidR="004466F0">
        <w:t xml:space="preserve"> declared a personal non-financial interest</w:t>
      </w:r>
      <w:r w:rsidR="00FA0DED">
        <w:t>,</w:t>
      </w:r>
      <w:r w:rsidR="004466F0">
        <w:t xml:space="preserve"> as he has participated in ad hoc </w:t>
      </w:r>
      <w:r w:rsidR="004466F0" w:rsidRPr="00AD469F">
        <w:rPr>
          <w:rFonts w:cs="Arial"/>
          <w:bCs/>
        </w:rPr>
        <w:t xml:space="preserve">webinar and training events with </w:t>
      </w:r>
      <w:proofErr w:type="spellStart"/>
      <w:r w:rsidR="004466F0" w:rsidRPr="00AD469F">
        <w:rPr>
          <w:rFonts w:cs="Arial"/>
          <w:bCs/>
        </w:rPr>
        <w:t>Abbvie</w:t>
      </w:r>
      <w:proofErr w:type="spellEnd"/>
      <w:r w:rsidR="004466F0" w:rsidRPr="00AD469F">
        <w:rPr>
          <w:rFonts w:cs="Arial"/>
          <w:bCs/>
        </w:rPr>
        <w:t>, Almirall, Galderma, Lilly, Leo Pharma, Janssen, Novartis, Sanofi,</w:t>
      </w:r>
      <w:r w:rsidR="004466F0">
        <w:rPr>
          <w:rFonts w:cs="Arial"/>
          <w:bCs/>
        </w:rPr>
        <w:t xml:space="preserve"> and UCB</w:t>
      </w:r>
      <w:r w:rsidR="00285E08">
        <w:rPr>
          <w:rFonts w:cs="Arial"/>
          <w:bCs/>
        </w:rPr>
        <w:t xml:space="preserve"> and is involved in expert functions in </w:t>
      </w:r>
      <w:r w:rsidR="00285E08" w:rsidRPr="00285E08">
        <w:rPr>
          <w:rFonts w:cs="Arial"/>
          <w:bCs/>
        </w:rPr>
        <w:t>health care and health guidance processes for the following: Treasurer British Association of Dermatologists</w:t>
      </w:r>
      <w:r w:rsidR="00285E08">
        <w:rPr>
          <w:rFonts w:cs="Arial"/>
          <w:bCs/>
        </w:rPr>
        <w:t xml:space="preserve">, </w:t>
      </w:r>
      <w:r w:rsidR="00285E08" w:rsidRPr="00285E08">
        <w:rPr>
          <w:rFonts w:cs="Arial"/>
          <w:bCs/>
        </w:rPr>
        <w:t>President Dowling Club 2019-20</w:t>
      </w:r>
      <w:r w:rsidR="00285E08">
        <w:rPr>
          <w:rFonts w:cs="Arial"/>
          <w:bCs/>
        </w:rPr>
        <w:t xml:space="preserve">, </w:t>
      </w:r>
      <w:r w:rsidR="00285E08" w:rsidRPr="00285E08">
        <w:rPr>
          <w:rFonts w:cs="Arial"/>
          <w:bCs/>
        </w:rPr>
        <w:t xml:space="preserve">Chair </w:t>
      </w:r>
      <w:proofErr w:type="spellStart"/>
      <w:r w:rsidR="00285E08" w:rsidRPr="00285E08">
        <w:rPr>
          <w:rFonts w:cs="Arial"/>
          <w:bCs/>
        </w:rPr>
        <w:t>Psychodermatology</w:t>
      </w:r>
      <w:proofErr w:type="spellEnd"/>
      <w:r w:rsidR="00285E08" w:rsidRPr="00285E08">
        <w:rPr>
          <w:rFonts w:cs="Arial"/>
          <w:bCs/>
        </w:rPr>
        <w:t xml:space="preserve"> UK 2008-20</w:t>
      </w:r>
      <w:r w:rsidR="00285E08">
        <w:rPr>
          <w:rFonts w:cs="Arial"/>
          <w:bCs/>
        </w:rPr>
        <w:t xml:space="preserve">, </w:t>
      </w:r>
      <w:r w:rsidR="00285E08" w:rsidRPr="00285E08">
        <w:rPr>
          <w:rFonts w:cs="Arial"/>
          <w:bCs/>
        </w:rPr>
        <w:t>Secretary European Society of Dermatology and Psychiatry</w:t>
      </w:r>
      <w:r w:rsidR="00285E08">
        <w:rPr>
          <w:rFonts w:cs="Arial"/>
          <w:bCs/>
        </w:rPr>
        <w:t xml:space="preserve">, </w:t>
      </w:r>
      <w:r w:rsidR="00285E08" w:rsidRPr="00285E08">
        <w:rPr>
          <w:rFonts w:cs="Arial"/>
          <w:bCs/>
        </w:rPr>
        <w:t>Chair of APPGOS</w:t>
      </w:r>
      <w:r w:rsidR="00285E08">
        <w:rPr>
          <w:rFonts w:cs="Arial"/>
          <w:bCs/>
        </w:rPr>
        <w:t xml:space="preserve">, </w:t>
      </w:r>
      <w:r w:rsidR="00285E08" w:rsidRPr="00285E08">
        <w:rPr>
          <w:rFonts w:cs="Arial"/>
          <w:bCs/>
        </w:rPr>
        <w:t>Advisory</w:t>
      </w:r>
      <w:r w:rsidR="00285E08">
        <w:rPr>
          <w:rFonts w:cs="Arial"/>
          <w:bCs/>
        </w:rPr>
        <w:t xml:space="preserve">, </w:t>
      </w:r>
      <w:r w:rsidR="00285E08" w:rsidRPr="00285E08">
        <w:rPr>
          <w:rFonts w:cs="Arial"/>
          <w:bCs/>
        </w:rPr>
        <w:t>Psoriasis Association</w:t>
      </w:r>
      <w:r w:rsidR="00285E08">
        <w:rPr>
          <w:rFonts w:cs="Arial"/>
          <w:bCs/>
        </w:rPr>
        <w:t xml:space="preserve">, </w:t>
      </w:r>
      <w:r w:rsidR="00285E08" w:rsidRPr="00285E08">
        <w:rPr>
          <w:rFonts w:cs="Arial"/>
          <w:bCs/>
        </w:rPr>
        <w:t>Changing Faces</w:t>
      </w:r>
      <w:r w:rsidR="00285E08">
        <w:rPr>
          <w:rFonts w:cs="Arial"/>
          <w:bCs/>
        </w:rPr>
        <w:t xml:space="preserve">, </w:t>
      </w:r>
      <w:r w:rsidR="00285E08" w:rsidRPr="00285E08">
        <w:rPr>
          <w:rFonts w:cs="Arial"/>
          <w:bCs/>
        </w:rPr>
        <w:t>ISG</w:t>
      </w:r>
      <w:r w:rsidR="00285E08">
        <w:rPr>
          <w:rFonts w:cs="Arial"/>
          <w:bCs/>
        </w:rPr>
        <w:t xml:space="preserve">, </w:t>
      </w:r>
      <w:r w:rsidR="00285E08" w:rsidRPr="00285E08">
        <w:rPr>
          <w:rFonts w:cs="Arial"/>
          <w:bCs/>
        </w:rPr>
        <w:t>NES</w:t>
      </w:r>
      <w:r w:rsidR="00285E08">
        <w:rPr>
          <w:rFonts w:cs="Arial"/>
          <w:bCs/>
        </w:rPr>
        <w:t xml:space="preserve">. </w:t>
      </w:r>
      <w:r w:rsidR="00285E08" w:rsidRPr="00285E08">
        <w:rPr>
          <w:rFonts w:cs="Arial"/>
          <w:bCs/>
        </w:rPr>
        <w:t xml:space="preserve">It was agreed that these declarations would not prevent </w:t>
      </w:r>
      <w:r>
        <w:rPr>
          <w:rFonts w:cs="Arial"/>
          <w:bCs/>
        </w:rPr>
        <w:t>Professor</w:t>
      </w:r>
      <w:r w:rsidR="00285E08" w:rsidRPr="00285E08">
        <w:rPr>
          <w:rFonts w:cs="Arial"/>
          <w:bCs/>
        </w:rPr>
        <w:t xml:space="preserve"> Bewley from participating in this discussion</w:t>
      </w:r>
    </w:p>
    <w:p w14:paraId="725416DA" w14:textId="298C71A0" w:rsidR="009B1704" w:rsidRPr="00C02D61" w:rsidRDefault="009B1704" w:rsidP="00955914">
      <w:pPr>
        <w:pStyle w:val="Level3numbered"/>
      </w:pPr>
      <w:bookmarkStart w:id="3" w:name="_Hlk96000672"/>
      <w:bookmarkEnd w:id="2"/>
      <w:r w:rsidRPr="00C02D61">
        <w:t xml:space="preserve">The Chair </w:t>
      </w:r>
      <w:r w:rsidR="009E4E35">
        <w:t xml:space="preserve">led </w:t>
      </w:r>
      <w:r w:rsidR="00C04D2E">
        <w:t xml:space="preserve">a discussion </w:t>
      </w:r>
      <w:sdt>
        <w:sdtPr>
          <w:id w:val="1322003521"/>
          <w:placeholder>
            <w:docPart w:val="DefaultPlaceholder_-1854013438"/>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FA0DED">
            <w:t>of the consultation comments presented to the committee.</w:t>
          </w:r>
        </w:sdtContent>
      </w:sdt>
      <w:r w:rsidR="00C04D2E">
        <w:t xml:space="preserve">This information was presented to the committee by </w:t>
      </w:r>
      <w:sdt>
        <w:sdtPr>
          <w:alias w:val="Enter the names of the lead team"/>
          <w:tag w:val="Enter the names of the lead team"/>
          <w:id w:val="489226508"/>
          <w:placeholder>
            <w:docPart w:val="DefaultPlaceholder_-1854013440"/>
          </w:placeholder>
        </w:sdtPr>
        <w:sdtEndPr/>
        <w:sdtContent>
          <w:r w:rsidR="00FA0DED">
            <w:t xml:space="preserve">Maria </w:t>
          </w:r>
          <w:proofErr w:type="spellStart"/>
          <w:r w:rsidR="00FA0DED">
            <w:t>Bretzitski</w:t>
          </w:r>
          <w:proofErr w:type="spellEnd"/>
          <w:r w:rsidR="00FA0DED">
            <w:t xml:space="preserve">, Stephen </w:t>
          </w:r>
          <w:proofErr w:type="gramStart"/>
          <w:r w:rsidR="00FA0DED">
            <w:t>Smith</w:t>
          </w:r>
          <w:proofErr w:type="gramEnd"/>
          <w:r w:rsidR="00FA0DED">
            <w:t xml:space="preserve"> and Nigel Westwood</w:t>
          </w:r>
        </w:sdtContent>
      </w:sdt>
      <w:r w:rsidR="00C04D2E">
        <w:t>.</w:t>
      </w:r>
    </w:p>
    <w:bookmarkEnd w:id="3"/>
    <w:p w14:paraId="01983F91" w14:textId="1AC4D9F5" w:rsidR="005E2873" w:rsidRPr="001F551E" w:rsidRDefault="00D22F90" w:rsidP="00F57A78">
      <w:pPr>
        <w:pStyle w:val="Level2numbered"/>
      </w:pPr>
      <w:r w:rsidRPr="001F551E">
        <w:t>Part 2a – Closed session (</w:t>
      </w:r>
      <w:bookmarkStart w:id="4" w:name="_Hlk98767864"/>
      <w:r w:rsidRPr="001F551E">
        <w:t>members of the public</w:t>
      </w:r>
      <w:r w:rsidR="00FA0DED">
        <w:t>, experts and company representatives</w:t>
      </w:r>
      <w:r w:rsidRPr="001F551E">
        <w:t xml:space="preserve"> were asked to leave the meeting</w:t>
      </w:r>
      <w:bookmarkEnd w:id="4"/>
      <w:r w:rsidRPr="001F551E">
        <w:t>)</w:t>
      </w:r>
      <w:r w:rsidR="00031524">
        <w:t xml:space="preserve">. </w:t>
      </w:r>
    </w:p>
    <w:p w14:paraId="48CB447D" w14:textId="77777777" w:rsidR="00D22F90" w:rsidRPr="00E00AAB" w:rsidRDefault="00D22F90" w:rsidP="002C258D">
      <w:pPr>
        <w:pStyle w:val="Level3numbered"/>
      </w:pPr>
      <w:r w:rsidRPr="001F551E">
        <w:lastRenderedPageBreak/>
        <w:t>The committee discussed confidential information submitted for this item.</w:t>
      </w:r>
    </w:p>
    <w:p w14:paraId="390F4CB3" w14:textId="23CE165C" w:rsidR="00D14E64" w:rsidRPr="001F551E" w:rsidRDefault="00D22F90" w:rsidP="00F57A78">
      <w:pPr>
        <w:pStyle w:val="Level2numbered"/>
      </w:pPr>
      <w:r w:rsidRPr="001F551E">
        <w:t>Part 2</w:t>
      </w:r>
      <w:r w:rsidR="00613786" w:rsidRPr="001F551E">
        <w:t>b –</w:t>
      </w:r>
      <w:r w:rsidRPr="00031524">
        <w:rPr>
          <w:color w:val="1F497D" w:themeColor="text2"/>
        </w:rPr>
        <w:t xml:space="preserve"> </w:t>
      </w:r>
      <w:r w:rsidRPr="001F551E">
        <w:t>Closed session (</w:t>
      </w:r>
      <w:bookmarkStart w:id="5" w:name="_Hlk98767898"/>
      <w:r w:rsidR="00FF522D" w:rsidRPr="001F551E">
        <w:t xml:space="preserve">external </w:t>
      </w:r>
      <w:r w:rsidR="00B07D36">
        <w:t xml:space="preserve">assessment </w:t>
      </w:r>
      <w:r w:rsidR="00FF522D" w:rsidRPr="001F551E">
        <w:t xml:space="preserve">group </w:t>
      </w:r>
      <w:r w:rsidRPr="001F551E">
        <w:t>representatives were asked to leave the meeting</w:t>
      </w:r>
      <w:bookmarkEnd w:id="5"/>
      <w:r w:rsidRPr="001F551E">
        <w:t>)</w:t>
      </w:r>
    </w:p>
    <w:p w14:paraId="443F5C73" w14:textId="60DC5134" w:rsidR="009B1704" w:rsidRPr="00C02D61" w:rsidRDefault="00D14E64" w:rsidP="00A41CA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sdt>
        <w:sdtPr>
          <w:id w:val="-1156679365"/>
          <w:placeholder>
            <w:docPart w:val="B6606D60674F45FFB13DFE1A346BD9CC"/>
          </w:placeholder>
          <w:dropDownList>
            <w:listItem w:value="Choose an option"/>
            <w:listItem w:displayText="Appraisal Consultation Document (ACD) or Final Appraisal Determination (FAD)" w:value="Appraisal Consultation Document (ACD) or 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or Final Evaluation Determination (FED)" w:value="Evaluation Consultation Document (ECD) or Final Evaluation Determination (FED)"/>
          </w:dropDownList>
        </w:sdtPr>
        <w:sdtEndPr/>
        <w:sdtContent>
          <w:r w:rsidR="00FA0DED">
            <w:t>Appraisal Consultation Document (ACD) or Final Appraisal Determination (FAD)</w:t>
          </w:r>
        </w:sdtContent>
      </w:sdt>
      <w:r w:rsidR="00842ACF" w:rsidRPr="00205638">
        <w:t>.</w:t>
      </w:r>
      <w:r w:rsidR="005E2873" w:rsidRPr="00205638">
        <w:t xml:space="preserve"> </w:t>
      </w:r>
      <w:r w:rsidR="00842ACF" w:rsidRPr="00205638">
        <w:t>The committee decision was reached</w:t>
      </w:r>
      <w:r w:rsidR="001420B9" w:rsidRPr="00205638">
        <w:t xml:space="preserve"> </w:t>
      </w:r>
      <w:sdt>
        <w:sdtPr>
          <w:id w:val="-100185539"/>
          <w:placeholder>
            <w:docPart w:val="ACEA2C99E0814D95A61EC72F645350CA"/>
          </w:placeholder>
          <w:dropDownList>
            <w:listItem w:displayText="by consensus." w:value="by consensus."/>
            <w:listItem w:displayText="through a vote by members." w:value="through a vote by members."/>
          </w:dropDownList>
        </w:sdtPr>
        <w:sdtEndPr/>
        <w:sdtContent>
          <w:r w:rsidR="00A41CAD">
            <w:t>by consensus.</w:t>
          </w:r>
        </w:sdtContent>
      </w:sdt>
    </w:p>
    <w:p w14:paraId="4DCA7DF2" w14:textId="5A9E38F1" w:rsidR="009B1704" w:rsidRDefault="009B1704" w:rsidP="009B1704">
      <w:pPr>
        <w:pStyle w:val="Level3numbered"/>
      </w:pPr>
      <w:r w:rsidRPr="00C02D61">
        <w:t>The committee asked the NICE technical team to prepare the documents in line with their decisions and further updates will be available on the topic webpage in due course</w:t>
      </w:r>
      <w:r w:rsidR="00BC6C1F">
        <w:t>:</w:t>
      </w:r>
      <w:r w:rsidRPr="00C02D61">
        <w:t xml:space="preserve"> </w:t>
      </w:r>
      <w:hyperlink r:id="rId8" w:history="1">
        <w:r w:rsidR="00A41CAD" w:rsidRPr="007B1C5A">
          <w:rPr>
            <w:rStyle w:val="Hyperlink"/>
          </w:rPr>
          <w:t>https://www.nice.org.uk/guidance/indevelopment/gid-ta10856</w:t>
        </w:r>
      </w:hyperlink>
    </w:p>
    <w:p w14:paraId="17814D5C" w14:textId="77777777" w:rsidR="00872719" w:rsidRPr="00C02D61" w:rsidRDefault="00872719" w:rsidP="00A41CAD">
      <w:pPr>
        <w:pStyle w:val="Level3numbered"/>
        <w:numPr>
          <w:ilvl w:val="0"/>
          <w:numId w:val="0"/>
        </w:numPr>
      </w:pPr>
    </w:p>
    <w:p w14:paraId="6C4E8268" w14:textId="2ABC2D85" w:rsidR="00A269AF" w:rsidRPr="00872719" w:rsidRDefault="007F4187" w:rsidP="003E65BA">
      <w:pPr>
        <w:pStyle w:val="Heading3"/>
      </w:pPr>
      <w:sdt>
        <w:sdtPr>
          <w:id w:val="302514540"/>
          <w:placeholder>
            <w:docPart w:val="D52C35575EEB44889D51AA32A84639EE"/>
          </w:placeholder>
          <w:dropDownList>
            <w:listItem w:value="Choose an option"/>
            <w:listItem w:displayText="Appraisal" w:value="Appraisal"/>
            <w:listItem w:displayText="Evaluation" w:value="Evaluation"/>
          </w:dropDownList>
        </w:sdtPr>
        <w:sdtEndPr/>
        <w:sdtContent>
          <w:r w:rsidR="00872719">
            <w:t>Appraisal</w:t>
          </w:r>
        </w:sdtContent>
      </w:sdt>
      <w:r w:rsidR="00A269AF">
        <w:t xml:space="preserve"> of </w:t>
      </w:r>
      <w:sdt>
        <w:sdtPr>
          <w:rPr>
            <w:bCs w:val="0"/>
          </w:rPr>
          <w:id w:val="-796520181"/>
          <w:placeholder>
            <w:docPart w:val="4DCBA3E9DEA9454C91EFBE814D3B6E90"/>
          </w:placeholder>
        </w:sdtPr>
        <w:sdtEndPr/>
        <w:sdtContent>
          <w:sdt>
            <w:sdtPr>
              <w:id w:val="1942184575"/>
              <w:placeholder>
                <w:docPart w:val="0A56BB7016BA4577B5A46D406C47EA9D"/>
              </w:placeholder>
            </w:sdtPr>
            <w:sdtEndPr/>
            <w:sdtContent>
              <w:proofErr w:type="spellStart"/>
              <w:r w:rsidR="00872719" w:rsidRPr="00872719">
                <w:t>Filgotinib</w:t>
              </w:r>
              <w:proofErr w:type="spellEnd"/>
              <w:r w:rsidR="00872719" w:rsidRPr="00872719">
                <w:t xml:space="preserve"> for treating moderately to severely active ulcerative colitis [ID3736]</w:t>
              </w:r>
            </w:sdtContent>
          </w:sdt>
        </w:sdtContent>
      </w:sdt>
    </w:p>
    <w:p w14:paraId="1AEDB34A" w14:textId="77777777" w:rsidR="00205638" w:rsidRPr="00EF1B45" w:rsidRDefault="00205638" w:rsidP="00F57A78">
      <w:pPr>
        <w:pStyle w:val="Level2numbered"/>
      </w:pPr>
      <w:r w:rsidRPr="00EF1B45">
        <w:t>Part 1 – Open session</w:t>
      </w:r>
    </w:p>
    <w:p w14:paraId="2C03D9C1" w14:textId="5D54A33C" w:rsidR="00205638" w:rsidRPr="00205638" w:rsidRDefault="00205638" w:rsidP="002C258D">
      <w:pPr>
        <w:pStyle w:val="Level3numbered"/>
      </w:pPr>
      <w:r w:rsidRPr="00205638">
        <w:t xml:space="preserve">The chair welcomed the invited professional experts, external </w:t>
      </w:r>
      <w:r w:rsidR="00B07D36">
        <w:t xml:space="preserve">assessment </w:t>
      </w:r>
      <w:r w:rsidRPr="00205638">
        <w:t xml:space="preserve">group representatives, members of the public and company representatives from </w:t>
      </w:r>
      <w:sdt>
        <w:sdtPr>
          <w:id w:val="-11614080"/>
          <w:placeholder>
            <w:docPart w:val="B6BB7897AB29404595A466CC97A3AE27"/>
          </w:placeholder>
        </w:sdtPr>
        <w:sdtEndPr/>
        <w:sdtContent>
          <w:r w:rsidR="00C5705A">
            <w:t xml:space="preserve">Galapagos Biotech Ltd. </w:t>
          </w:r>
        </w:sdtContent>
      </w:sdt>
    </w:p>
    <w:p w14:paraId="2AC5799C" w14:textId="3D569CDF" w:rsidR="00205638" w:rsidRPr="00205638" w:rsidRDefault="00205638" w:rsidP="002C258D">
      <w:pPr>
        <w:pStyle w:val="Level3numbered"/>
      </w:pPr>
      <w:r w:rsidRPr="00205638">
        <w:t>The chair asked all committee members, professional</w:t>
      </w:r>
      <w:r w:rsidR="009E58A0">
        <w:t xml:space="preserve"> and patient</w:t>
      </w:r>
      <w:r w:rsidRPr="00205638">
        <w:t xml:space="preserve"> experts, external </w:t>
      </w:r>
      <w:r w:rsidR="00B07D36">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288D42D8" w14:textId="11F54894" w:rsidR="005A50CE" w:rsidRDefault="005A50CE" w:rsidP="00C94B9D">
      <w:pPr>
        <w:pStyle w:val="Bulletindent1"/>
      </w:pPr>
      <w:r w:rsidRPr="005A50CE">
        <w:t xml:space="preserve"> </w:t>
      </w:r>
      <w:r w:rsidR="001E2101">
        <w:t xml:space="preserve">Professor </w:t>
      </w:r>
      <w:r w:rsidRPr="005A50CE">
        <w:t>Nicky Welton</w:t>
      </w:r>
      <w:r w:rsidR="001F44B5">
        <w:t xml:space="preserve"> declared an indirect financial interest as she</w:t>
      </w:r>
      <w:r w:rsidR="001F44B5" w:rsidRPr="001F44B5">
        <w:t xml:space="preserve"> delivered a training course to Takeda (comparator company) in Aug 2021. The training was purely methodological and unrelated to any technology</w:t>
      </w:r>
      <w:r w:rsidR="00C94B9D">
        <w:t xml:space="preserve"> and the p</w:t>
      </w:r>
      <w:r w:rsidR="001F44B5">
        <w:t xml:space="preserve">ayment was received by Nicky Welton’s organisation, not paid to her directly. It was agreed that </w:t>
      </w:r>
      <w:r w:rsidR="001F44B5" w:rsidRPr="001F44B5">
        <w:t xml:space="preserve">would not prevent </w:t>
      </w:r>
      <w:r w:rsidR="001E2101">
        <w:t>Professor</w:t>
      </w:r>
      <w:r w:rsidR="001F44B5" w:rsidRPr="001F44B5">
        <w:t xml:space="preserve"> Welton from participating in the discussion.</w:t>
      </w:r>
    </w:p>
    <w:p w14:paraId="0D938FB3" w14:textId="611E8FCB" w:rsidR="005A50CE" w:rsidRPr="007B0A48" w:rsidRDefault="00087555" w:rsidP="00573093">
      <w:pPr>
        <w:pStyle w:val="Bulletindent1"/>
      </w:pPr>
      <w:r>
        <w:t xml:space="preserve">Dr </w:t>
      </w:r>
      <w:r w:rsidR="005A50CE">
        <w:t>Nicholas Latimer</w:t>
      </w:r>
      <w:r w:rsidR="001F44B5">
        <w:t xml:space="preserve"> declared a direct financial interest</w:t>
      </w:r>
      <w:r w:rsidR="00573093">
        <w:t xml:space="preserve">, as of </w:t>
      </w:r>
      <w:r w:rsidR="00573093" w:rsidRPr="00573093">
        <w:t>October 2021</w:t>
      </w:r>
      <w:r w:rsidR="00573093">
        <w:t>, Nicholas has been a</w:t>
      </w:r>
      <w:r w:rsidR="00573093" w:rsidRPr="00573093">
        <w:t xml:space="preserve"> member of the ScHARR team for a research project investigating methods for adjusting for treatment switching in clinical trials, funded by Merck, </w:t>
      </w:r>
      <w:proofErr w:type="gramStart"/>
      <w:r w:rsidR="00573093" w:rsidRPr="00573093">
        <w:t>Sharpe</w:t>
      </w:r>
      <w:proofErr w:type="gramEnd"/>
      <w:r w:rsidR="00573093" w:rsidRPr="00573093">
        <w:t xml:space="preserve"> and Dohme. This is not drug or appraisal specific and is about developing methods. Merck, </w:t>
      </w:r>
      <w:proofErr w:type="gramStart"/>
      <w:r w:rsidR="00573093" w:rsidRPr="00573093">
        <w:t>Sharpe</w:t>
      </w:r>
      <w:proofErr w:type="gramEnd"/>
      <w:r w:rsidR="00573093" w:rsidRPr="00573093">
        <w:t xml:space="preserve"> and Dohme are listed as a comparator who is not participating. It was agreed that this declaration would not prevent </w:t>
      </w:r>
      <w:r>
        <w:t xml:space="preserve">Dr </w:t>
      </w:r>
      <w:r w:rsidR="00573093" w:rsidRPr="007B0A48">
        <w:t>Latimer from participating in the discussion.</w:t>
      </w:r>
    </w:p>
    <w:p w14:paraId="3F7BCAE2" w14:textId="1F26515F" w:rsidR="005A50CE" w:rsidRPr="007B0A48" w:rsidRDefault="005A50CE" w:rsidP="00573093">
      <w:pPr>
        <w:pStyle w:val="Bulletindent1"/>
      </w:pPr>
      <w:r w:rsidRPr="007B0A48">
        <w:lastRenderedPageBreak/>
        <w:t xml:space="preserve">Gabriel Rogers declared an indirect non-financial interest, </w:t>
      </w:r>
      <w:r w:rsidR="001B30FF" w:rsidRPr="007B0A48">
        <w:t xml:space="preserve">as a former employee of NICE, </w:t>
      </w:r>
      <w:r w:rsidR="00762183" w:rsidRPr="007B0A48">
        <w:t>Gabriel was</w:t>
      </w:r>
      <w:r w:rsidR="001B30FF" w:rsidRPr="007B0A48">
        <w:t xml:space="preserve"> the health economic modeller for the 2019 update of the ulcerative colitis guideline (NG130), which partially defines the treatment pathway into which </w:t>
      </w:r>
      <w:proofErr w:type="spellStart"/>
      <w:r w:rsidR="001B30FF" w:rsidRPr="007B0A48">
        <w:t>filgotinib</w:t>
      </w:r>
      <w:proofErr w:type="spellEnd"/>
      <w:r w:rsidR="001B30FF" w:rsidRPr="007B0A48">
        <w:t xml:space="preserve"> is proposed to fit.</w:t>
      </w:r>
      <w:r w:rsidR="004E1E52">
        <w:t xml:space="preserve"> It was agreed this conflict would not prevent Gabriel Rogers from participating in this discussion. </w:t>
      </w:r>
    </w:p>
    <w:p w14:paraId="32C899AD" w14:textId="4003741E" w:rsidR="00A41CAD" w:rsidRPr="007B0A48" w:rsidRDefault="00A41CAD" w:rsidP="004E1E52">
      <w:pPr>
        <w:pStyle w:val="Bulletindent1"/>
      </w:pPr>
      <w:r w:rsidRPr="007B0A48">
        <w:t>Nigel Westwood</w:t>
      </w:r>
      <w:r w:rsidR="009E58A0" w:rsidRPr="007B0A48">
        <w:t xml:space="preserve"> declared an indirect non-financial interest, </w:t>
      </w:r>
      <w:r w:rsidR="00A21A94">
        <w:t>as he</w:t>
      </w:r>
      <w:r w:rsidR="00A21A94" w:rsidRPr="00A21A94">
        <w:t xml:space="preserve"> sat as a lay member on the Guideline Development Committee for Ulcerative colitis: management (CG166).</w:t>
      </w:r>
      <w:r w:rsidR="007B0A48" w:rsidRPr="007B0A48">
        <w:t xml:space="preserve"> Nigel </w:t>
      </w:r>
      <w:r w:rsidR="00A21A94">
        <w:t xml:space="preserve">has previously </w:t>
      </w:r>
      <w:r w:rsidR="00A21A94" w:rsidRPr="00A21A94">
        <w:t>been a trustee and vice-chair</w:t>
      </w:r>
      <w:r w:rsidR="00A21A94">
        <w:t xml:space="preserve"> (2005 – 2010)</w:t>
      </w:r>
      <w:r w:rsidR="00A21A94" w:rsidRPr="00A21A94">
        <w:t xml:space="preserve"> of Crohn's and Colitis UK. </w:t>
      </w:r>
      <w:r w:rsidR="004E1E52">
        <w:t xml:space="preserve">It was agreed this conflict would not prevent Nigel Westwood from participating in this discussion. </w:t>
      </w:r>
    </w:p>
    <w:p w14:paraId="05E4EDD9" w14:textId="423C1D22" w:rsidR="00573093" w:rsidRPr="00573093" w:rsidRDefault="00573093" w:rsidP="00573093">
      <w:pPr>
        <w:pStyle w:val="Bulletindent1"/>
      </w:pPr>
      <w:r w:rsidRPr="00464516">
        <w:t xml:space="preserve">Peter Wheatley-Price declared a direct financial interest prior to the meeting, as </w:t>
      </w:r>
      <w:r w:rsidRPr="00573093">
        <w:t>Takeda Manufacture vedolizumab which is used in this indication and listed as a comparator. This a key asset for Takeda locally</w:t>
      </w:r>
      <w:r w:rsidR="00F85785">
        <w:t>,</w:t>
      </w:r>
      <w:r w:rsidRPr="00573093">
        <w:t xml:space="preserve"> and therefore </w:t>
      </w:r>
      <w:r>
        <w:t>i</w:t>
      </w:r>
      <w:r w:rsidRPr="00573093">
        <w:t>t was agreed this conflict would prevent Peter Wheatley-Price from participating in this discussion.</w:t>
      </w:r>
    </w:p>
    <w:p w14:paraId="5DB44360" w14:textId="59B3051D" w:rsidR="00A41CAD" w:rsidRPr="00A2487C" w:rsidRDefault="00A41CAD" w:rsidP="007A77E4">
      <w:pPr>
        <w:pStyle w:val="Bulletindent1"/>
      </w:pPr>
      <w:r w:rsidRPr="00A2487C">
        <w:t>Ruth Wakeman declared an indirect financial interest, as Crohn</w:t>
      </w:r>
      <w:r w:rsidR="005116D1">
        <w:t>’</w:t>
      </w:r>
      <w:r w:rsidRPr="00A2487C">
        <w:t xml:space="preserve">s </w:t>
      </w:r>
      <w:r w:rsidR="005116D1">
        <w:t>&amp;</w:t>
      </w:r>
      <w:r w:rsidRPr="00A2487C">
        <w:t xml:space="preserve"> Colitis UK </w:t>
      </w:r>
      <w:r w:rsidR="00CB46B9" w:rsidRPr="00A2487C">
        <w:t xml:space="preserve">have </w:t>
      </w:r>
      <w:r w:rsidR="0076399E" w:rsidRPr="00A2487C">
        <w:t>received</w:t>
      </w:r>
      <w:r w:rsidRPr="00A2487C">
        <w:t xml:space="preserve"> funding from </w:t>
      </w:r>
      <w:r w:rsidR="00A2487C" w:rsidRPr="00A2487C">
        <w:t>Galapagos Biotech Ltd</w:t>
      </w:r>
      <w:r w:rsidRPr="00A2487C">
        <w:t xml:space="preserve">. It was agreed that this declaration would not prevent Ruth Wakeman from attending this discussion. </w:t>
      </w:r>
    </w:p>
    <w:p w14:paraId="5300AF1A" w14:textId="6140F803" w:rsidR="007A77E4" w:rsidRDefault="006D61D1" w:rsidP="006D61D1">
      <w:pPr>
        <w:pStyle w:val="Level3numbered"/>
      </w:pPr>
      <w:r w:rsidRPr="00C02D61">
        <w:t xml:space="preserve">The Chair </w:t>
      </w:r>
      <w:r>
        <w:t xml:space="preserve">led a discussion </w:t>
      </w:r>
      <w:sdt>
        <w:sdtPr>
          <w:id w:val="1159497963"/>
          <w:placeholder>
            <w:docPart w:val="86806B5D1BEE4C98A7A47D6DA10D4D91"/>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A41CAD">
            <w:t>of the consultation comments presented to the committee.</w:t>
          </w:r>
        </w:sdtContent>
      </w:sdt>
      <w:r>
        <w:t xml:space="preserve"> This information was presented to the committee by </w:t>
      </w:r>
      <w:sdt>
        <w:sdtPr>
          <w:alias w:val="Enter the names of the lead team"/>
          <w:tag w:val="Enter the names of the lead team"/>
          <w:id w:val="-80447099"/>
          <w:placeholder>
            <w:docPart w:val="80635B859A1F4B1DB90177B0E031D698"/>
          </w:placeholder>
        </w:sdtPr>
        <w:sdtEndPr/>
        <w:sdtContent>
          <w:r w:rsidR="00A41CAD">
            <w:t>Baljit Singh, Rhiannon Owen and Tony Wootton</w:t>
          </w:r>
        </w:sdtContent>
      </w:sdt>
      <w:r>
        <w:t>.</w:t>
      </w:r>
    </w:p>
    <w:p w14:paraId="5C4A52BC" w14:textId="39639E29" w:rsidR="00205638" w:rsidRPr="001F551E" w:rsidRDefault="00205638" w:rsidP="00F57A78">
      <w:pPr>
        <w:pStyle w:val="Level2numbered"/>
      </w:pPr>
      <w:r w:rsidRPr="001F551E">
        <w:t>Part 2a – Closed session (</w:t>
      </w:r>
      <w:r w:rsidR="00F40592" w:rsidRPr="001F551E">
        <w:t>members of the public</w:t>
      </w:r>
      <w:r w:rsidR="00F40592">
        <w:t>, experts and company representatives</w:t>
      </w:r>
      <w:r w:rsidR="00F40592" w:rsidRPr="001F551E">
        <w:t xml:space="preserve"> were asked to leave the meeting</w:t>
      </w:r>
      <w:r w:rsidRPr="001F551E">
        <w:t>)</w:t>
      </w:r>
      <w:r w:rsidR="00031524">
        <w:t>.</w:t>
      </w:r>
      <w:r w:rsidR="005C0A14" w:rsidRPr="005C0A14">
        <w:t xml:space="preserve"> </w:t>
      </w:r>
    </w:p>
    <w:p w14:paraId="2A54D9CE" w14:textId="77777777" w:rsidR="00205638" w:rsidRPr="00EF1B45" w:rsidRDefault="00205638" w:rsidP="002C258D">
      <w:pPr>
        <w:pStyle w:val="Level3numbered"/>
      </w:pPr>
      <w:r w:rsidRPr="001F551E">
        <w:t xml:space="preserve">The committee </w:t>
      </w:r>
      <w:r w:rsidRPr="002C258D">
        <w:t>discussed</w:t>
      </w:r>
      <w:r w:rsidRPr="001F551E">
        <w:t xml:space="preserve"> confidential information submitted for this item.</w:t>
      </w:r>
    </w:p>
    <w:p w14:paraId="14346FB5" w14:textId="51DD59B3" w:rsidR="00205638" w:rsidRPr="001F551E" w:rsidRDefault="00205638" w:rsidP="00F57A78">
      <w:pPr>
        <w:pStyle w:val="Level2numbered"/>
      </w:pPr>
      <w:r w:rsidRPr="001F551E">
        <w:t xml:space="preserve">Part 2b </w:t>
      </w:r>
      <w:r w:rsidR="005C0A14">
        <w:t xml:space="preserve">– </w:t>
      </w:r>
      <w:r w:rsidRPr="001F551E">
        <w:t>Closed session (</w:t>
      </w:r>
      <w:r w:rsidR="00F40592" w:rsidRPr="001F551E">
        <w:t xml:space="preserve">external </w:t>
      </w:r>
      <w:r w:rsidR="00F40592">
        <w:t xml:space="preserve">assessment </w:t>
      </w:r>
      <w:r w:rsidR="00F40592" w:rsidRPr="001F551E">
        <w:t>group representatives were asked to leave the meeting</w:t>
      </w:r>
      <w:r w:rsidRPr="001F551E">
        <w:t>)</w:t>
      </w:r>
      <w:r w:rsidR="00031524">
        <w:t>.</w:t>
      </w:r>
    </w:p>
    <w:p w14:paraId="2D0C1057" w14:textId="3DCF2CB1" w:rsidR="007A77E4" w:rsidRPr="00C02D61" w:rsidRDefault="00205638" w:rsidP="00F40592">
      <w:pPr>
        <w:pStyle w:val="Level3numbered"/>
      </w:pPr>
      <w:r w:rsidRPr="001F551E">
        <w:t xml:space="preserve">The committee then agreed on the content of the </w:t>
      </w:r>
      <w:sdt>
        <w:sdtPr>
          <w:id w:val="-947309538"/>
          <w:placeholder>
            <w:docPart w:val="726188CDD4E341F1A6388C2FB5EC5E0F"/>
          </w:placeholder>
          <w:dropDownList>
            <w:listItem w:value="Choose an option"/>
            <w:listItem w:displayText="Appraisal Consultation Document (ACD) or Final Appraisal Determination (FAD)" w:value="Appraisal Consultation Document (ACD) or 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or Final Evaluation Determination (FED)" w:value="Evaluation Consultation Document (ECD) or Final Evaluation Determination (FED)"/>
          </w:dropDownList>
        </w:sdtPr>
        <w:sdtEndPr/>
        <w:sdtContent>
          <w:r w:rsidR="00F40592">
            <w:t>Appraisal Consultation Document (ACD) or Final Appraisal Determination (FAD)</w:t>
          </w:r>
        </w:sdtContent>
      </w:sdt>
      <w:r w:rsidRPr="001F551E">
        <w:t xml:space="preserve">. The committee decision was reached </w:t>
      </w:r>
      <w:sdt>
        <w:sdtPr>
          <w:id w:val="-1535032335"/>
          <w:placeholder>
            <w:docPart w:val="7FC8C09F5F4A483A8AB01E860D244034"/>
          </w:placeholder>
          <w:dropDownList>
            <w:listItem w:displayText="by consensus." w:value="by consensus."/>
            <w:listItem w:displayText="through a vote by members." w:value="through a vote by members."/>
          </w:dropDownList>
        </w:sdtPr>
        <w:sdtEndPr/>
        <w:sdtContent>
          <w:r w:rsidR="00F40592">
            <w:t>by consensus.</w:t>
          </w:r>
        </w:sdtContent>
      </w:sdt>
    </w:p>
    <w:p w14:paraId="316245A0" w14:textId="71547B68" w:rsidR="00F40592" w:rsidRDefault="007A77E4" w:rsidP="00F40592">
      <w:pPr>
        <w:pStyle w:val="Level3numbered"/>
      </w:pPr>
      <w:r w:rsidRPr="00C02D61">
        <w:t>The committee asked the NICE technical team to prepare the documents in line with their decisions and further updates will be available on the topic webpage in due course</w:t>
      </w:r>
      <w:r w:rsidR="00BC6C1F">
        <w:t>:</w:t>
      </w:r>
      <w:r w:rsidRPr="00C02D61">
        <w:t xml:space="preserve"> </w:t>
      </w:r>
      <w:hyperlink r:id="rId9" w:history="1">
        <w:r w:rsidR="00F40592" w:rsidRPr="007B1C5A">
          <w:rPr>
            <w:rStyle w:val="Hyperlink"/>
          </w:rPr>
          <w:t>https://www.nice.org.uk/guidance/indevelopment/gid-ta10600</w:t>
        </w:r>
      </w:hyperlink>
    </w:p>
    <w:p w14:paraId="025141FD" w14:textId="025D4002" w:rsidR="00872719" w:rsidRDefault="00872719" w:rsidP="00872719">
      <w:pPr>
        <w:pStyle w:val="Level3numbered"/>
        <w:numPr>
          <w:ilvl w:val="0"/>
          <w:numId w:val="0"/>
        </w:numPr>
        <w:ind w:left="2155" w:hanging="737"/>
      </w:pPr>
    </w:p>
    <w:p w14:paraId="052C9F6F" w14:textId="43D81154" w:rsidR="00872719" w:rsidRPr="00872719" w:rsidRDefault="007F4187" w:rsidP="00872719">
      <w:pPr>
        <w:pStyle w:val="Heading3"/>
      </w:pPr>
      <w:sdt>
        <w:sdtPr>
          <w:id w:val="-1392343803"/>
          <w:placeholder>
            <w:docPart w:val="01ADDC3EEFAE4A9396B3F1899774B325"/>
          </w:placeholder>
          <w:dropDownList>
            <w:listItem w:value="Choose an option"/>
            <w:listItem w:displayText="Appraisal" w:value="Appraisal"/>
            <w:listItem w:displayText="Evaluation" w:value="Evaluation"/>
          </w:dropDownList>
        </w:sdtPr>
        <w:sdtEndPr/>
        <w:sdtContent>
          <w:r w:rsidR="00872719">
            <w:t>Appraisal</w:t>
          </w:r>
        </w:sdtContent>
      </w:sdt>
      <w:r w:rsidR="00872719">
        <w:t xml:space="preserve"> of </w:t>
      </w:r>
      <w:bookmarkStart w:id="6" w:name="_Hlk99005711"/>
      <w:sdt>
        <w:sdtPr>
          <w:rPr>
            <w:u w:val="single"/>
          </w:rPr>
          <w:id w:val="-918942034"/>
          <w:placeholder>
            <w:docPart w:val="FB7CD51262EB47F5AD76331274E8F85E"/>
          </w:placeholder>
        </w:sdtPr>
        <w:sdtEndPr/>
        <w:sdtContent>
          <w:r w:rsidR="00872719" w:rsidRPr="00872719">
            <w:t>Roxadustat for treating anaemia in people with chronic kidney disease [ID1483]</w:t>
          </w:r>
        </w:sdtContent>
      </w:sdt>
      <w:bookmarkEnd w:id="6"/>
    </w:p>
    <w:p w14:paraId="1BED058C" w14:textId="77777777" w:rsidR="00872719" w:rsidRPr="00EF1B45" w:rsidRDefault="00872719" w:rsidP="00872719">
      <w:pPr>
        <w:pStyle w:val="Level2numbered"/>
      </w:pPr>
      <w:r w:rsidRPr="00EF1B45">
        <w:t>Part 1 – Open session</w:t>
      </w:r>
    </w:p>
    <w:p w14:paraId="6EFA8361" w14:textId="2BB614D3" w:rsidR="00872719" w:rsidRPr="00205638" w:rsidRDefault="00872719" w:rsidP="00872719">
      <w:pPr>
        <w:pStyle w:val="Level3numbered"/>
      </w:pPr>
      <w:r w:rsidRPr="00205638">
        <w:t xml:space="preserve">The chair welcomed the invited professional experts, external </w:t>
      </w:r>
      <w:r>
        <w:t xml:space="preserve">assessment </w:t>
      </w:r>
      <w:r w:rsidRPr="00205638">
        <w:t xml:space="preserve">group representatives, members of the public and company representatives from </w:t>
      </w:r>
      <w:sdt>
        <w:sdtPr>
          <w:id w:val="-1513067561"/>
          <w:placeholder>
            <w:docPart w:val="1715F8D3D81A45DAA44AF31D9C916083"/>
          </w:placeholder>
        </w:sdtPr>
        <w:sdtEndPr/>
        <w:sdtContent>
          <w:r w:rsidR="00C5705A">
            <w:t>Astellas.</w:t>
          </w:r>
        </w:sdtContent>
      </w:sdt>
    </w:p>
    <w:p w14:paraId="1B8F10EF" w14:textId="77777777" w:rsidR="00872719" w:rsidRPr="00205638" w:rsidRDefault="00872719" w:rsidP="00872719">
      <w:pPr>
        <w:pStyle w:val="Level3numbered"/>
      </w:pPr>
      <w:r w:rsidRPr="00205638">
        <w:t xml:space="preserve">The chair asked all committee members, professional experts, external </w:t>
      </w:r>
      <w:r>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5A895B7E" w14:textId="23E4E181" w:rsidR="00872719" w:rsidRDefault="00087555" w:rsidP="00F85785">
      <w:pPr>
        <w:pStyle w:val="Bulletindent1"/>
      </w:pPr>
      <w:r>
        <w:t xml:space="preserve">Professor </w:t>
      </w:r>
      <w:r w:rsidR="00F85785" w:rsidRPr="00F85785">
        <w:t xml:space="preserve">Sunil Bhandari </w:t>
      </w:r>
      <w:r w:rsidR="00F85785">
        <w:t xml:space="preserve">declared a direct financial interest, as he </w:t>
      </w:r>
      <w:r w:rsidR="00F85785" w:rsidRPr="00F85785">
        <w:t xml:space="preserve">has received honorarium for lecturing and attending advisory boards from companies who produce medications for treating anaemia of chronic kidney disease including Astellas, an AstraZeneca advisory board, and a GSK advisory Board in relation to HIF stabilizers. It was agreed that this declaration would not prevent </w:t>
      </w:r>
      <w:r>
        <w:t xml:space="preserve">Professor </w:t>
      </w:r>
      <w:r w:rsidR="00F85785" w:rsidRPr="00F85785">
        <w:t xml:space="preserve">Bhandari from participating in the discussion. </w:t>
      </w:r>
    </w:p>
    <w:p w14:paraId="29FB18C4" w14:textId="5005B27A" w:rsidR="00F40592" w:rsidRPr="00C02D61" w:rsidRDefault="00087555" w:rsidP="00872719">
      <w:pPr>
        <w:pStyle w:val="Bulletindent1"/>
      </w:pPr>
      <w:r>
        <w:t xml:space="preserve">Professor </w:t>
      </w:r>
      <w:r w:rsidR="00F40592">
        <w:t>Jonathan Barrett</w:t>
      </w:r>
      <w:r w:rsidR="00F85785">
        <w:t xml:space="preserve"> declared a direct financial interest, as he has </w:t>
      </w:r>
      <w:r w:rsidR="00F85785" w:rsidRPr="00F85785">
        <w:t xml:space="preserve">received payments from Astellas for speaking engagements and sitting on advisory boards. It was agreed that this declaration would not prevent </w:t>
      </w:r>
      <w:r>
        <w:t xml:space="preserve">Professor </w:t>
      </w:r>
      <w:r w:rsidR="00F85785">
        <w:t>Barrett</w:t>
      </w:r>
      <w:r w:rsidR="00F85785" w:rsidRPr="00F85785">
        <w:t xml:space="preserve"> from participating in the discussion.</w:t>
      </w:r>
    </w:p>
    <w:p w14:paraId="6287D33A" w14:textId="36996112" w:rsidR="00872719" w:rsidRDefault="00872719" w:rsidP="00872719">
      <w:pPr>
        <w:pStyle w:val="Level3numbered"/>
      </w:pPr>
      <w:r w:rsidRPr="00C02D61">
        <w:t xml:space="preserve">The Chair </w:t>
      </w:r>
      <w:r>
        <w:t xml:space="preserve">led a discussion </w:t>
      </w:r>
      <w:sdt>
        <w:sdtPr>
          <w:id w:val="2100828061"/>
          <w:placeholder>
            <w:docPart w:val="CA742C42300441089B2973E4ADB600C4"/>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F40592">
            <w:t>of the consultation comments presented to the committee.</w:t>
          </w:r>
        </w:sdtContent>
      </w:sdt>
    </w:p>
    <w:p w14:paraId="2FCDDFFC" w14:textId="72E4A1E3" w:rsidR="00872719" w:rsidRPr="001F551E" w:rsidRDefault="00872719" w:rsidP="00872719">
      <w:pPr>
        <w:pStyle w:val="Level2numbered"/>
      </w:pPr>
      <w:r w:rsidRPr="001F551E">
        <w:t xml:space="preserve">Part 2 </w:t>
      </w:r>
      <w:r>
        <w:t xml:space="preserve">– </w:t>
      </w:r>
      <w:r w:rsidRPr="001F551E">
        <w:t xml:space="preserve">Closed session (company representatives, professional </w:t>
      </w:r>
      <w:r w:rsidR="00F85785">
        <w:t xml:space="preserve">and patient </w:t>
      </w:r>
      <w:r w:rsidRPr="001F551E">
        <w:t xml:space="preserve">experts, external </w:t>
      </w:r>
      <w:r>
        <w:t xml:space="preserve">assessment </w:t>
      </w:r>
      <w:r w:rsidRPr="001F551E">
        <w:t>group representatives and members of the public were asked to leave the meeting)</w:t>
      </w:r>
      <w:r>
        <w:t>.</w:t>
      </w:r>
    </w:p>
    <w:p w14:paraId="0816A350" w14:textId="1CE91335" w:rsidR="00872719" w:rsidRPr="001F551E" w:rsidRDefault="00872719" w:rsidP="00872719">
      <w:pPr>
        <w:pStyle w:val="Level3numbered"/>
      </w:pPr>
      <w:r w:rsidRPr="001F551E">
        <w:t xml:space="preserve">The committee then agreed on the content of the </w:t>
      </w:r>
      <w:sdt>
        <w:sdtPr>
          <w:id w:val="956289543"/>
          <w:placeholder>
            <w:docPart w:val="11F402D361AC42A89108B0B20E3E516A"/>
          </w:placeholder>
          <w:dropDownList>
            <w:listItem w:value="Choose an option"/>
            <w:listItem w:displayText="Appraisal Consultation Document (ACD) or Final Appraisal Determination (FAD)" w:value="Appraisal Consultation Document (ACD) or 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or Final Evaluation Determination (FED)" w:value="Evaluation Consultation Document (ECD) or Final Evaluation Determination (FED)"/>
          </w:dropDownList>
        </w:sdtPr>
        <w:sdtEndPr/>
        <w:sdtContent>
          <w:r w:rsidR="005A50CE">
            <w:t>Appraisal Consultation Document (ACD) or Final Appraisal Determination (FAD)</w:t>
          </w:r>
        </w:sdtContent>
      </w:sdt>
      <w:r w:rsidRPr="001F551E">
        <w:t xml:space="preserve">. The committee decision was reached </w:t>
      </w:r>
      <w:sdt>
        <w:sdtPr>
          <w:id w:val="-1357584230"/>
          <w:placeholder>
            <w:docPart w:val="CF7950DC5252415896B1F0AC5965830C"/>
          </w:placeholder>
          <w:dropDownList>
            <w:listItem w:displayText="by consensus." w:value="by consensus."/>
            <w:listItem w:displayText="through a vote by members." w:value="through a vote by members."/>
          </w:dropDownList>
        </w:sdtPr>
        <w:sdtEndPr/>
        <w:sdtContent>
          <w:r w:rsidR="005A50CE">
            <w:t>by consensus.</w:t>
          </w:r>
        </w:sdtContent>
      </w:sdt>
      <w:r w:rsidRPr="001F551E">
        <w:t>.</w:t>
      </w:r>
    </w:p>
    <w:p w14:paraId="2A85F427" w14:textId="43B95B5E" w:rsidR="005A50CE" w:rsidRDefault="00872719" w:rsidP="00872719">
      <w:pPr>
        <w:pStyle w:val="Level3numbered"/>
      </w:pPr>
      <w:r w:rsidRPr="00C02D61">
        <w:t>The committee asked the NICE technical team to prepare the documents in line with their decisions and further updates will be available on the topic webpage in due course</w:t>
      </w:r>
      <w:r>
        <w:t>:</w:t>
      </w:r>
      <w:r w:rsidR="005A50CE" w:rsidRPr="005A50CE">
        <w:t xml:space="preserve"> </w:t>
      </w:r>
      <w:hyperlink r:id="rId10" w:history="1">
        <w:r w:rsidR="005A50CE" w:rsidRPr="007B1C5A">
          <w:rPr>
            <w:rStyle w:val="Hyperlink"/>
          </w:rPr>
          <w:t>https://www.nice.org.uk/guidance/indevelopment/gid-ta10610</w:t>
        </w:r>
      </w:hyperlink>
    </w:p>
    <w:p w14:paraId="4E6D4FF0" w14:textId="77777777" w:rsidR="00872719" w:rsidRPr="00C02D61" w:rsidRDefault="00872719" w:rsidP="005A50CE">
      <w:pPr>
        <w:pStyle w:val="Level3numbered"/>
        <w:numPr>
          <w:ilvl w:val="0"/>
          <w:numId w:val="0"/>
        </w:numPr>
      </w:pPr>
    </w:p>
    <w:p w14:paraId="7E86305B" w14:textId="77777777" w:rsidR="009B5D1C" w:rsidRPr="00C02D61" w:rsidRDefault="00236AD0" w:rsidP="003E65BA">
      <w:pPr>
        <w:pStyle w:val="Heading3"/>
      </w:pPr>
      <w:r w:rsidRPr="00C02D61">
        <w:lastRenderedPageBreak/>
        <w:t>Date of the next meeting</w:t>
      </w:r>
    </w:p>
    <w:p w14:paraId="7CF9FE5A" w14:textId="678D2B3E" w:rsidR="00463336" w:rsidRDefault="007507BD" w:rsidP="00AD0E92">
      <w:pPr>
        <w:pStyle w:val="Paragraphnonumbers"/>
      </w:pPr>
      <w:r w:rsidRPr="001F551E">
        <w:t xml:space="preserve">The next meeting of the </w:t>
      </w:r>
      <w:sdt>
        <w:sdtPr>
          <w:id w:val="-387804847"/>
          <w:placeholder>
            <w:docPart w:val="9DFDA7BBFE6A46C9B15F93321AD49F7D"/>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111770">
            <w:t>Technology Appraisal Committee B</w:t>
          </w:r>
        </w:sdtContent>
      </w:sdt>
      <w:r w:rsidR="00236AD0" w:rsidRPr="001F551E">
        <w:t xml:space="preserve"> will be held on </w:t>
      </w:r>
      <w:sdt>
        <w:sdtPr>
          <w:id w:val="1237431929"/>
          <w:placeholder>
            <w:docPart w:val="5093719C018549EB98917021F8DDF3ED"/>
          </w:placeholder>
        </w:sdtPr>
        <w:sdtEndPr/>
        <w:sdtContent>
          <w:r w:rsidR="00111770">
            <w:t>Thursday 14 April 2022</w:t>
          </w:r>
        </w:sdtContent>
      </w:sdt>
      <w:r w:rsidR="00205638" w:rsidRPr="001F551E">
        <w:t xml:space="preserve"> </w:t>
      </w:r>
      <w:r w:rsidR="00A45CDD" w:rsidRPr="001F551E">
        <w:t xml:space="preserve">and will start promptly at </w:t>
      </w:r>
      <w:sdt>
        <w:sdtPr>
          <w:id w:val="959776136"/>
          <w:placeholder>
            <w:docPart w:val="D5C0939AB61E49ECA7679FCCC040D4DC"/>
          </w:placeholder>
        </w:sdtPr>
        <w:sdtEndPr/>
        <w:sdtContent>
          <w:r w:rsidR="00111770">
            <w:t>09:30am</w:t>
          </w:r>
        </w:sdtContent>
      </w:sdt>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11"/>
      <w:foot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7F4187">
      <w:fldChar w:fldCharType="begin"/>
    </w:r>
    <w:r w:rsidR="007F4187">
      <w:instrText xml:space="preserve"> NUMPAGES  </w:instrText>
    </w:r>
    <w:r w:rsidR="007F4187">
      <w:fldChar w:fldCharType="separate"/>
    </w:r>
    <w:r>
      <w:rPr>
        <w:noProof/>
      </w:rPr>
      <w:t>5</w:t>
    </w:r>
    <w:r w:rsidR="007F4187">
      <w:rPr>
        <w:noProof/>
      </w:rPr>
      <w:fldChar w:fldCharType="end"/>
    </w:r>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0"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02748447">
    <w:abstractNumId w:val="18"/>
  </w:num>
  <w:num w:numId="2" w16cid:durableId="1508642325">
    <w:abstractNumId w:val="15"/>
  </w:num>
  <w:num w:numId="3" w16cid:durableId="58988285">
    <w:abstractNumId w:val="19"/>
  </w:num>
  <w:num w:numId="4" w16cid:durableId="1290744200">
    <w:abstractNumId w:val="16"/>
  </w:num>
  <w:num w:numId="5" w16cid:durableId="670061443">
    <w:abstractNumId w:val="20"/>
  </w:num>
  <w:num w:numId="6" w16cid:durableId="2067298329">
    <w:abstractNumId w:val="22"/>
  </w:num>
  <w:num w:numId="7" w16cid:durableId="1778790088">
    <w:abstractNumId w:val="10"/>
  </w:num>
  <w:num w:numId="8" w16cid:durableId="911889690">
    <w:abstractNumId w:val="12"/>
  </w:num>
  <w:num w:numId="9" w16cid:durableId="1456172643">
    <w:abstractNumId w:val="21"/>
  </w:num>
  <w:num w:numId="10" w16cid:durableId="456526473">
    <w:abstractNumId w:val="20"/>
  </w:num>
  <w:num w:numId="11" w16cid:durableId="849417156">
    <w:abstractNumId w:val="20"/>
  </w:num>
  <w:num w:numId="12" w16cid:durableId="2091460683">
    <w:abstractNumId w:val="20"/>
  </w:num>
  <w:num w:numId="13" w16cid:durableId="571162883">
    <w:abstractNumId w:val="13"/>
  </w:num>
  <w:num w:numId="14" w16cid:durableId="578828185">
    <w:abstractNumId w:val="17"/>
  </w:num>
  <w:num w:numId="15" w16cid:durableId="1484200004">
    <w:abstractNumId w:val="11"/>
  </w:num>
  <w:num w:numId="16" w16cid:durableId="1286815227">
    <w:abstractNumId w:val="14"/>
  </w:num>
  <w:num w:numId="17" w16cid:durableId="1574387764">
    <w:abstractNumId w:val="9"/>
  </w:num>
  <w:num w:numId="18" w16cid:durableId="1271932049">
    <w:abstractNumId w:val="7"/>
  </w:num>
  <w:num w:numId="19" w16cid:durableId="55671397">
    <w:abstractNumId w:val="6"/>
  </w:num>
  <w:num w:numId="20" w16cid:durableId="372118328">
    <w:abstractNumId w:val="5"/>
  </w:num>
  <w:num w:numId="21" w16cid:durableId="843016857">
    <w:abstractNumId w:val="4"/>
  </w:num>
  <w:num w:numId="22" w16cid:durableId="776678249">
    <w:abstractNumId w:val="8"/>
  </w:num>
  <w:num w:numId="23" w16cid:durableId="515315111">
    <w:abstractNumId w:val="3"/>
  </w:num>
  <w:num w:numId="24" w16cid:durableId="1877740043">
    <w:abstractNumId w:val="2"/>
  </w:num>
  <w:num w:numId="25" w16cid:durableId="113404874">
    <w:abstractNumId w:val="1"/>
  </w:num>
  <w:num w:numId="26" w16cid:durableId="377776114">
    <w:abstractNumId w:val="0"/>
  </w:num>
  <w:num w:numId="27" w16cid:durableId="177192684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89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40BED"/>
    <w:rsid w:val="000411A2"/>
    <w:rsid w:val="00044FC1"/>
    <w:rsid w:val="00053C24"/>
    <w:rsid w:val="00055DCD"/>
    <w:rsid w:val="00072A07"/>
    <w:rsid w:val="00080C80"/>
    <w:rsid w:val="00083CF9"/>
    <w:rsid w:val="00085585"/>
    <w:rsid w:val="00087555"/>
    <w:rsid w:val="000A3C2F"/>
    <w:rsid w:val="000A687D"/>
    <w:rsid w:val="000B6A63"/>
    <w:rsid w:val="000B7414"/>
    <w:rsid w:val="000C4E08"/>
    <w:rsid w:val="000D019F"/>
    <w:rsid w:val="000D1197"/>
    <w:rsid w:val="000D498A"/>
    <w:rsid w:val="000E7769"/>
    <w:rsid w:val="000F04B6"/>
    <w:rsid w:val="0010461D"/>
    <w:rsid w:val="0011038B"/>
    <w:rsid w:val="00111770"/>
    <w:rsid w:val="00112212"/>
    <w:rsid w:val="0012100C"/>
    <w:rsid w:val="001220B1"/>
    <w:rsid w:val="001350AE"/>
    <w:rsid w:val="00135794"/>
    <w:rsid w:val="001420B9"/>
    <w:rsid w:val="00161397"/>
    <w:rsid w:val="001662DA"/>
    <w:rsid w:val="00167902"/>
    <w:rsid w:val="00196E93"/>
    <w:rsid w:val="001A18CE"/>
    <w:rsid w:val="001B30FF"/>
    <w:rsid w:val="001B4C78"/>
    <w:rsid w:val="001C38B8"/>
    <w:rsid w:val="001C5FB8"/>
    <w:rsid w:val="001D769D"/>
    <w:rsid w:val="001E1376"/>
    <w:rsid w:val="001E2101"/>
    <w:rsid w:val="001F1CE9"/>
    <w:rsid w:val="001F2404"/>
    <w:rsid w:val="001F44B5"/>
    <w:rsid w:val="001F551E"/>
    <w:rsid w:val="001F6C8C"/>
    <w:rsid w:val="002038C6"/>
    <w:rsid w:val="00205638"/>
    <w:rsid w:val="0022082C"/>
    <w:rsid w:val="002228E3"/>
    <w:rsid w:val="00223637"/>
    <w:rsid w:val="00236AD0"/>
    <w:rsid w:val="00240933"/>
    <w:rsid w:val="0024381C"/>
    <w:rsid w:val="00250F16"/>
    <w:rsid w:val="002748D1"/>
    <w:rsid w:val="00277DAE"/>
    <w:rsid w:val="00285E08"/>
    <w:rsid w:val="002B5720"/>
    <w:rsid w:val="002C239B"/>
    <w:rsid w:val="002C258D"/>
    <w:rsid w:val="002C660B"/>
    <w:rsid w:val="002C7A84"/>
    <w:rsid w:val="002D1A7F"/>
    <w:rsid w:val="002F3D4E"/>
    <w:rsid w:val="002F5606"/>
    <w:rsid w:val="0030059A"/>
    <w:rsid w:val="00337868"/>
    <w:rsid w:val="003404F2"/>
    <w:rsid w:val="00344EA6"/>
    <w:rsid w:val="00350071"/>
    <w:rsid w:val="00370813"/>
    <w:rsid w:val="00377867"/>
    <w:rsid w:val="003965A8"/>
    <w:rsid w:val="003A1778"/>
    <w:rsid w:val="003A2CF7"/>
    <w:rsid w:val="003A4E3F"/>
    <w:rsid w:val="003A4F8A"/>
    <w:rsid w:val="003C1D05"/>
    <w:rsid w:val="003C2EEF"/>
    <w:rsid w:val="003D0F29"/>
    <w:rsid w:val="003D4563"/>
    <w:rsid w:val="003D5F9F"/>
    <w:rsid w:val="003E005F"/>
    <w:rsid w:val="003E32B8"/>
    <w:rsid w:val="003E3BA6"/>
    <w:rsid w:val="003E5516"/>
    <w:rsid w:val="003E65BA"/>
    <w:rsid w:val="003F1DD7"/>
    <w:rsid w:val="003F4378"/>
    <w:rsid w:val="003F5516"/>
    <w:rsid w:val="00402715"/>
    <w:rsid w:val="00402DFB"/>
    <w:rsid w:val="00410E8B"/>
    <w:rsid w:val="00411B9A"/>
    <w:rsid w:val="0041217D"/>
    <w:rsid w:val="00422523"/>
    <w:rsid w:val="00436657"/>
    <w:rsid w:val="004366CD"/>
    <w:rsid w:val="00444D16"/>
    <w:rsid w:val="004466F0"/>
    <w:rsid w:val="00451599"/>
    <w:rsid w:val="00454E5A"/>
    <w:rsid w:val="00456A6D"/>
    <w:rsid w:val="00463336"/>
    <w:rsid w:val="00463370"/>
    <w:rsid w:val="00464516"/>
    <w:rsid w:val="00465E35"/>
    <w:rsid w:val="004B32AA"/>
    <w:rsid w:val="004B45D0"/>
    <w:rsid w:val="004E02E2"/>
    <w:rsid w:val="004E1E52"/>
    <w:rsid w:val="00507F46"/>
    <w:rsid w:val="005116D1"/>
    <w:rsid w:val="00515E05"/>
    <w:rsid w:val="00527350"/>
    <w:rsid w:val="005360C8"/>
    <w:rsid w:val="0053653C"/>
    <w:rsid w:val="00540FB2"/>
    <w:rsid w:val="00556AD2"/>
    <w:rsid w:val="00573093"/>
    <w:rsid w:val="0059023E"/>
    <w:rsid w:val="00593560"/>
    <w:rsid w:val="00596F1C"/>
    <w:rsid w:val="005A21EC"/>
    <w:rsid w:val="005A50CE"/>
    <w:rsid w:val="005C0A14"/>
    <w:rsid w:val="005C2A55"/>
    <w:rsid w:val="005D2B46"/>
    <w:rsid w:val="005E24AD"/>
    <w:rsid w:val="005E2873"/>
    <w:rsid w:val="005E2FA2"/>
    <w:rsid w:val="005E6B2F"/>
    <w:rsid w:val="00601279"/>
    <w:rsid w:val="00603397"/>
    <w:rsid w:val="00611CB1"/>
    <w:rsid w:val="00613786"/>
    <w:rsid w:val="0062231A"/>
    <w:rsid w:val="006231D3"/>
    <w:rsid w:val="0064247C"/>
    <w:rsid w:val="00643C23"/>
    <w:rsid w:val="00650CF3"/>
    <w:rsid w:val="00654704"/>
    <w:rsid w:val="0066652E"/>
    <w:rsid w:val="00670F87"/>
    <w:rsid w:val="006712CE"/>
    <w:rsid w:val="0067259D"/>
    <w:rsid w:val="00682F9B"/>
    <w:rsid w:val="00683EA8"/>
    <w:rsid w:val="00684E22"/>
    <w:rsid w:val="006A4812"/>
    <w:rsid w:val="006B324A"/>
    <w:rsid w:val="006B4C67"/>
    <w:rsid w:val="006B69D0"/>
    <w:rsid w:val="006D3185"/>
    <w:rsid w:val="006D61D1"/>
    <w:rsid w:val="006F1679"/>
    <w:rsid w:val="006F3468"/>
    <w:rsid w:val="00700C4E"/>
    <w:rsid w:val="007019D5"/>
    <w:rsid w:val="007507BD"/>
    <w:rsid w:val="00754C0C"/>
    <w:rsid w:val="00755E0E"/>
    <w:rsid w:val="007574E0"/>
    <w:rsid w:val="00761C9C"/>
    <w:rsid w:val="00762183"/>
    <w:rsid w:val="0076399E"/>
    <w:rsid w:val="00774747"/>
    <w:rsid w:val="00782C9C"/>
    <w:rsid w:val="007851C3"/>
    <w:rsid w:val="007A01F2"/>
    <w:rsid w:val="007A0762"/>
    <w:rsid w:val="007A3DC0"/>
    <w:rsid w:val="007A689D"/>
    <w:rsid w:val="007A77E4"/>
    <w:rsid w:val="007B0A48"/>
    <w:rsid w:val="007B5879"/>
    <w:rsid w:val="007C331F"/>
    <w:rsid w:val="007C5EC3"/>
    <w:rsid w:val="007D0D24"/>
    <w:rsid w:val="007F4187"/>
    <w:rsid w:val="007F4C39"/>
    <w:rsid w:val="007F5E7F"/>
    <w:rsid w:val="008236B6"/>
    <w:rsid w:val="00835FBC"/>
    <w:rsid w:val="00842ACF"/>
    <w:rsid w:val="008451A1"/>
    <w:rsid w:val="00850C0E"/>
    <w:rsid w:val="00872719"/>
    <w:rsid w:val="0087285E"/>
    <w:rsid w:val="0088566F"/>
    <w:rsid w:val="008866B9"/>
    <w:rsid w:val="008937E0"/>
    <w:rsid w:val="008B09BA"/>
    <w:rsid w:val="008C3DD4"/>
    <w:rsid w:val="008C42E7"/>
    <w:rsid w:val="008C44A2"/>
    <w:rsid w:val="008E0E0D"/>
    <w:rsid w:val="008E75F2"/>
    <w:rsid w:val="00903E68"/>
    <w:rsid w:val="009040D7"/>
    <w:rsid w:val="009114CE"/>
    <w:rsid w:val="00922F67"/>
    <w:rsid w:val="00924278"/>
    <w:rsid w:val="00935ACB"/>
    <w:rsid w:val="00945826"/>
    <w:rsid w:val="00947812"/>
    <w:rsid w:val="00955914"/>
    <w:rsid w:val="009665AE"/>
    <w:rsid w:val="009742E7"/>
    <w:rsid w:val="009807BF"/>
    <w:rsid w:val="00986E38"/>
    <w:rsid w:val="00994987"/>
    <w:rsid w:val="009B0F74"/>
    <w:rsid w:val="009B105A"/>
    <w:rsid w:val="009B1704"/>
    <w:rsid w:val="009B5D1C"/>
    <w:rsid w:val="009C63D2"/>
    <w:rsid w:val="009E0B99"/>
    <w:rsid w:val="009E20B3"/>
    <w:rsid w:val="009E4E35"/>
    <w:rsid w:val="009E58A0"/>
    <w:rsid w:val="00A06F9C"/>
    <w:rsid w:val="00A21A94"/>
    <w:rsid w:val="00A2487C"/>
    <w:rsid w:val="00A269AF"/>
    <w:rsid w:val="00A35D76"/>
    <w:rsid w:val="00A3610D"/>
    <w:rsid w:val="00A41CAD"/>
    <w:rsid w:val="00A422BA"/>
    <w:rsid w:val="00A428F8"/>
    <w:rsid w:val="00A42DF1"/>
    <w:rsid w:val="00A45CDD"/>
    <w:rsid w:val="00A60AF0"/>
    <w:rsid w:val="00A62B8C"/>
    <w:rsid w:val="00A70955"/>
    <w:rsid w:val="00A82301"/>
    <w:rsid w:val="00A82558"/>
    <w:rsid w:val="00A973EA"/>
    <w:rsid w:val="00AC7782"/>
    <w:rsid w:val="00AC7BD7"/>
    <w:rsid w:val="00AD0E92"/>
    <w:rsid w:val="00AD6F07"/>
    <w:rsid w:val="00AF3BCA"/>
    <w:rsid w:val="00B053D4"/>
    <w:rsid w:val="00B072D8"/>
    <w:rsid w:val="00B07D36"/>
    <w:rsid w:val="00B22A0C"/>
    <w:rsid w:val="00B429C5"/>
    <w:rsid w:val="00B45ABC"/>
    <w:rsid w:val="00B62844"/>
    <w:rsid w:val="00B76EE1"/>
    <w:rsid w:val="00B85DE1"/>
    <w:rsid w:val="00BA07EB"/>
    <w:rsid w:val="00BA4EAD"/>
    <w:rsid w:val="00BB22E9"/>
    <w:rsid w:val="00BB49D9"/>
    <w:rsid w:val="00BC47C4"/>
    <w:rsid w:val="00BC6C1F"/>
    <w:rsid w:val="00BD1329"/>
    <w:rsid w:val="00C015B8"/>
    <w:rsid w:val="00C02D61"/>
    <w:rsid w:val="00C04D2E"/>
    <w:rsid w:val="00C3119A"/>
    <w:rsid w:val="00C36A8E"/>
    <w:rsid w:val="00C4215E"/>
    <w:rsid w:val="00C51601"/>
    <w:rsid w:val="00C55E3A"/>
    <w:rsid w:val="00C5705A"/>
    <w:rsid w:val="00C7373D"/>
    <w:rsid w:val="00C75930"/>
    <w:rsid w:val="00C82EFE"/>
    <w:rsid w:val="00C871D3"/>
    <w:rsid w:val="00C941B6"/>
    <w:rsid w:val="00C94B9D"/>
    <w:rsid w:val="00C963C4"/>
    <w:rsid w:val="00C978CB"/>
    <w:rsid w:val="00CB14E1"/>
    <w:rsid w:val="00CB4466"/>
    <w:rsid w:val="00CB46B9"/>
    <w:rsid w:val="00CC5D66"/>
    <w:rsid w:val="00D11ACE"/>
    <w:rsid w:val="00D11E93"/>
    <w:rsid w:val="00D14E64"/>
    <w:rsid w:val="00D22F90"/>
    <w:rsid w:val="00D33D2F"/>
    <w:rsid w:val="00D36E00"/>
    <w:rsid w:val="00D708B0"/>
    <w:rsid w:val="00D70F52"/>
    <w:rsid w:val="00D74026"/>
    <w:rsid w:val="00DA0F66"/>
    <w:rsid w:val="00DA1F50"/>
    <w:rsid w:val="00DA78F8"/>
    <w:rsid w:val="00DA7E81"/>
    <w:rsid w:val="00DB7ED3"/>
    <w:rsid w:val="00DC0C3F"/>
    <w:rsid w:val="00DC1F86"/>
    <w:rsid w:val="00DD06F9"/>
    <w:rsid w:val="00DF0C5C"/>
    <w:rsid w:val="00E00AAB"/>
    <w:rsid w:val="00E16CDD"/>
    <w:rsid w:val="00E2211D"/>
    <w:rsid w:val="00E35358"/>
    <w:rsid w:val="00E37C8A"/>
    <w:rsid w:val="00E46F5D"/>
    <w:rsid w:val="00E53250"/>
    <w:rsid w:val="00E56B48"/>
    <w:rsid w:val="00E60116"/>
    <w:rsid w:val="00E77A26"/>
    <w:rsid w:val="00E817F2"/>
    <w:rsid w:val="00E82B9F"/>
    <w:rsid w:val="00E86E8E"/>
    <w:rsid w:val="00E9120D"/>
    <w:rsid w:val="00E927DA"/>
    <w:rsid w:val="00E95304"/>
    <w:rsid w:val="00EA375B"/>
    <w:rsid w:val="00EA7444"/>
    <w:rsid w:val="00EB1941"/>
    <w:rsid w:val="00EC57DD"/>
    <w:rsid w:val="00ED27C8"/>
    <w:rsid w:val="00EF1B45"/>
    <w:rsid w:val="00EF2BE2"/>
    <w:rsid w:val="00F32B92"/>
    <w:rsid w:val="00F40592"/>
    <w:rsid w:val="00F42F8E"/>
    <w:rsid w:val="00F57A78"/>
    <w:rsid w:val="00F85785"/>
    <w:rsid w:val="00F86390"/>
    <w:rsid w:val="00F95663"/>
    <w:rsid w:val="00F97481"/>
    <w:rsid w:val="00FA0DED"/>
    <w:rsid w:val="00FA676B"/>
    <w:rsid w:val="00FB176E"/>
    <w:rsid w:val="00FB7C71"/>
    <w:rsid w:val="00FD0266"/>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856"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nice.org.uk/guidance/indevelopment/gid-ta10610" TargetMode="External"/><Relationship Id="rId4" Type="http://schemas.openxmlformats.org/officeDocument/2006/relationships/settings" Target="settings.xml"/><Relationship Id="rId9" Type="http://schemas.openxmlformats.org/officeDocument/2006/relationships/hyperlink" Target="https://www.nice.org.uk/guidance/indevelopment/gid-ta10600" TargetMode="Externa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FA88AE25A724E11BD919E73DF3C35A3"/>
        <w:category>
          <w:name w:val="General"/>
          <w:gallery w:val="placeholder"/>
        </w:category>
        <w:types>
          <w:type w:val="bbPlcHdr"/>
        </w:types>
        <w:behaviors>
          <w:behavior w:val="content"/>
        </w:behaviors>
        <w:guid w:val="{2993F8FB-6C01-49B0-8758-73A2E65EB414}"/>
      </w:docPartPr>
      <w:docPartBody>
        <w:p w:rsidR="00C07341" w:rsidRDefault="00C07341">
          <w:pPr>
            <w:pStyle w:val="0FA88AE25A724E11BD919E73DF3C35A3"/>
          </w:pPr>
          <w:r w:rsidRPr="00BA4EAD">
            <w:rPr>
              <w:color w:val="44546A" w:themeColor="text2"/>
            </w:rPr>
            <w:t>Choose a committee</w:t>
          </w:r>
        </w:p>
      </w:docPartBody>
    </w:docPart>
    <w:docPart>
      <w:docPartPr>
        <w:name w:val="A5F0488B03524B829BAC3D23F14F59F0"/>
        <w:category>
          <w:name w:val="General"/>
          <w:gallery w:val="placeholder"/>
        </w:category>
        <w:types>
          <w:type w:val="bbPlcHdr"/>
        </w:types>
        <w:behaviors>
          <w:behavior w:val="content"/>
        </w:behaviors>
        <w:guid w:val="{D31E6509-CA94-4B56-9098-CEEA663E9855}"/>
      </w:docPartPr>
      <w:docPartBody>
        <w:p w:rsidR="00C07341" w:rsidRDefault="00C07341">
          <w:pPr>
            <w:pStyle w:val="A5F0488B03524B829BAC3D23F14F59F0"/>
          </w:pPr>
          <w:r w:rsidRPr="002B5720">
            <w:t>Choose an option</w:t>
          </w:r>
        </w:p>
      </w:docPartBody>
    </w:docPart>
    <w:docPart>
      <w:docPartPr>
        <w:name w:val="32C3735480324EC789BA9BAA7BE2C19C"/>
        <w:category>
          <w:name w:val="General"/>
          <w:gallery w:val="placeholder"/>
        </w:category>
        <w:types>
          <w:type w:val="bbPlcHdr"/>
        </w:types>
        <w:behaviors>
          <w:behavior w:val="content"/>
        </w:behaviors>
        <w:guid w:val="{BD09CD98-1349-43AB-A044-9D8097258EAC}"/>
      </w:docPartPr>
      <w:docPartBody>
        <w:p w:rsidR="00C07341" w:rsidRDefault="00C07341">
          <w:pPr>
            <w:pStyle w:val="32C3735480324EC789BA9BAA7BE2C19C"/>
          </w:pPr>
          <w:r w:rsidRPr="002B5720">
            <w:t>Click or tap here to enter text.</w:t>
          </w:r>
        </w:p>
      </w:docPartBody>
    </w:docPart>
    <w:docPart>
      <w:docPartPr>
        <w:name w:val="B9AF3CB5EA3C4EF8805ACCA9D50D481F"/>
        <w:category>
          <w:name w:val="General"/>
          <w:gallery w:val="placeholder"/>
        </w:category>
        <w:types>
          <w:type w:val="bbPlcHdr"/>
        </w:types>
        <w:behaviors>
          <w:behavior w:val="content"/>
        </w:behaviors>
        <w:guid w:val="{E6C004A5-AB6A-4A34-ADE0-954014289B77}"/>
      </w:docPartPr>
      <w:docPartBody>
        <w:p w:rsidR="00C07341" w:rsidRDefault="00C07341">
          <w:pPr>
            <w:pStyle w:val="B9AF3CB5EA3C4EF8805ACCA9D50D481F"/>
          </w:pPr>
          <w:r w:rsidRPr="00085585">
            <w:rPr>
              <w:rStyle w:val="PlaceholderText"/>
              <w:color w:val="44546A" w:themeColor="text2"/>
            </w:rPr>
            <w:t>insert committee member names</w:t>
          </w:r>
        </w:p>
      </w:docPartBody>
    </w:docPart>
    <w:docPart>
      <w:docPartPr>
        <w:name w:val="4DD3459593424F83A1E117179270D9CD"/>
        <w:category>
          <w:name w:val="General"/>
          <w:gallery w:val="placeholder"/>
        </w:category>
        <w:types>
          <w:type w:val="bbPlcHdr"/>
        </w:types>
        <w:behaviors>
          <w:behavior w:val="content"/>
        </w:behaviors>
        <w:guid w:val="{C1F64E70-FCB7-4261-ABBE-2047CB7972E9}"/>
      </w:docPartPr>
      <w:docPartBody>
        <w:p w:rsidR="00C07341" w:rsidRDefault="00C07341">
          <w:pPr>
            <w:pStyle w:val="4DD3459593424F83A1E117179270D9CD"/>
          </w:pPr>
          <w:r w:rsidRPr="00E56B48">
            <w:rPr>
              <w:rStyle w:val="Level2numberedChar"/>
            </w:rPr>
            <w:t>List any other business or record ‘none’</w:t>
          </w:r>
        </w:p>
      </w:docPartBody>
    </w:docPart>
    <w:docPart>
      <w:docPartPr>
        <w:name w:val="BAAC0E6439D44930A4C9B530936581B2"/>
        <w:category>
          <w:name w:val="General"/>
          <w:gallery w:val="placeholder"/>
        </w:category>
        <w:types>
          <w:type w:val="bbPlcHdr"/>
        </w:types>
        <w:behaviors>
          <w:behavior w:val="content"/>
        </w:behaviors>
        <w:guid w:val="{564AB4A1-3F93-4673-97BF-6C5144810FE8}"/>
      </w:docPartPr>
      <w:docPartBody>
        <w:p w:rsidR="00C07341" w:rsidRDefault="00C07341">
          <w:pPr>
            <w:pStyle w:val="BAAC0E6439D44930A4C9B530936581B2"/>
          </w:pPr>
          <w:r w:rsidRPr="00196E93">
            <w:rPr>
              <w:rStyle w:val="PlaceholderText"/>
              <w:color w:val="44546A" w:themeColor="text2"/>
            </w:rPr>
            <w:t>enter date.</w:t>
          </w:r>
        </w:p>
      </w:docPartBody>
    </w:docPart>
    <w:docPart>
      <w:docPartPr>
        <w:name w:val="28503A92F9594A228F9E5E7E79A11612"/>
        <w:category>
          <w:name w:val="General"/>
          <w:gallery w:val="placeholder"/>
        </w:category>
        <w:types>
          <w:type w:val="bbPlcHdr"/>
        </w:types>
        <w:behaviors>
          <w:behavior w:val="content"/>
        </w:behaviors>
        <w:guid w:val="{E85FF455-FFD4-4DAD-8418-0616D2434A30}"/>
      </w:docPartPr>
      <w:docPartBody>
        <w:p w:rsidR="00C07341" w:rsidRDefault="00C07341">
          <w:pPr>
            <w:pStyle w:val="28503A92F9594A228F9E5E7E79A11612"/>
          </w:pPr>
          <w:r w:rsidRPr="00031524">
            <w:rPr>
              <w:rStyle w:val="PlaceholderText"/>
              <w:color w:val="44546A" w:themeColor="text2"/>
            </w:rPr>
            <w:t>Choose an option</w:t>
          </w:r>
        </w:p>
      </w:docPartBody>
    </w:docPart>
    <w:docPart>
      <w:docPartPr>
        <w:name w:val="16890F8E5354410F9D7A86CDFA8675AF"/>
        <w:category>
          <w:name w:val="General"/>
          <w:gallery w:val="placeholder"/>
        </w:category>
        <w:types>
          <w:type w:val="bbPlcHdr"/>
        </w:types>
        <w:behaviors>
          <w:behavior w:val="content"/>
        </w:behaviors>
        <w:guid w:val="{0AC393CC-E9E1-4C08-9D35-6DF171C83B1D}"/>
      </w:docPartPr>
      <w:docPartBody>
        <w:p w:rsidR="00C07341" w:rsidRDefault="00C07341">
          <w:pPr>
            <w:pStyle w:val="16890F8E5354410F9D7A86CDFA8675AF"/>
          </w:pPr>
          <w:r w:rsidRPr="00031524">
            <w:rPr>
              <w:rStyle w:val="PlaceholderText"/>
              <w:color w:val="44546A" w:themeColor="text2"/>
            </w:rPr>
            <w:t>[Insert full topic title here]</w:t>
          </w:r>
        </w:p>
      </w:docPartBody>
    </w:docPart>
    <w:docPart>
      <w:docPartPr>
        <w:name w:val="63610992F49A45F5B738859C9C15F383"/>
        <w:category>
          <w:name w:val="General"/>
          <w:gallery w:val="placeholder"/>
        </w:category>
        <w:types>
          <w:type w:val="bbPlcHdr"/>
        </w:types>
        <w:behaviors>
          <w:behavior w:val="content"/>
        </w:behaviors>
        <w:guid w:val="{A47CEB55-6777-419F-9B11-EAE96376EBF9}"/>
      </w:docPartPr>
      <w:docPartBody>
        <w:p w:rsidR="00C07341" w:rsidRDefault="00C07341">
          <w:pPr>
            <w:pStyle w:val="63610992F49A45F5B738859C9C15F383"/>
          </w:pPr>
          <w:r w:rsidRPr="000C4E08">
            <w:t>insert company name.</w:t>
          </w:r>
        </w:p>
      </w:docPartBody>
    </w:docPart>
    <w:docPart>
      <w:docPartPr>
        <w:name w:val="B6606D60674F45FFB13DFE1A346BD9CC"/>
        <w:category>
          <w:name w:val="General"/>
          <w:gallery w:val="placeholder"/>
        </w:category>
        <w:types>
          <w:type w:val="bbPlcHdr"/>
        </w:types>
        <w:behaviors>
          <w:behavior w:val="content"/>
        </w:behaviors>
        <w:guid w:val="{75E27669-134E-4B97-979D-BD64B8837F8C}"/>
      </w:docPartPr>
      <w:docPartBody>
        <w:p w:rsidR="00C07341" w:rsidRDefault="00C07341">
          <w:pPr>
            <w:pStyle w:val="B6606D60674F45FFB13DFE1A346BD9CC"/>
          </w:pPr>
          <w:r w:rsidRPr="00031524">
            <w:rPr>
              <w:rStyle w:val="PlaceholderText"/>
              <w:color w:val="44546A" w:themeColor="text2"/>
            </w:rPr>
            <w:t>choose output</w:t>
          </w:r>
        </w:p>
      </w:docPartBody>
    </w:docPart>
    <w:docPart>
      <w:docPartPr>
        <w:name w:val="ACEA2C99E0814D95A61EC72F645350CA"/>
        <w:category>
          <w:name w:val="General"/>
          <w:gallery w:val="placeholder"/>
        </w:category>
        <w:types>
          <w:type w:val="bbPlcHdr"/>
        </w:types>
        <w:behaviors>
          <w:behavior w:val="content"/>
        </w:behaviors>
        <w:guid w:val="{4DBFE9F9-FE03-4488-8A0B-18D435919FC1}"/>
      </w:docPartPr>
      <w:docPartBody>
        <w:p w:rsidR="00C07341" w:rsidRDefault="00C07341">
          <w:pPr>
            <w:pStyle w:val="ACEA2C99E0814D95A61EC72F645350CA"/>
          </w:pPr>
          <w:r w:rsidRPr="00031524">
            <w:rPr>
              <w:rStyle w:val="PlaceholderText"/>
              <w:color w:val="44546A" w:themeColor="text2"/>
            </w:rPr>
            <w:t>choose option</w:t>
          </w:r>
        </w:p>
      </w:docPartBody>
    </w:docPart>
    <w:docPart>
      <w:docPartPr>
        <w:name w:val="D52C35575EEB44889D51AA32A84639EE"/>
        <w:category>
          <w:name w:val="General"/>
          <w:gallery w:val="placeholder"/>
        </w:category>
        <w:types>
          <w:type w:val="bbPlcHdr"/>
        </w:types>
        <w:behaviors>
          <w:behavior w:val="content"/>
        </w:behaviors>
        <w:guid w:val="{F1966219-CEE6-4D85-994C-3018076C37AC}"/>
      </w:docPartPr>
      <w:docPartBody>
        <w:p w:rsidR="00C07341" w:rsidRDefault="00C07341">
          <w:pPr>
            <w:pStyle w:val="D52C35575EEB44889D51AA32A84639EE"/>
          </w:pPr>
          <w:r w:rsidRPr="00031524">
            <w:rPr>
              <w:rStyle w:val="PlaceholderText"/>
              <w:color w:val="44546A" w:themeColor="text2"/>
            </w:rPr>
            <w:t>Choose an option</w:t>
          </w:r>
        </w:p>
      </w:docPartBody>
    </w:docPart>
    <w:docPart>
      <w:docPartPr>
        <w:name w:val="4DCBA3E9DEA9454C91EFBE814D3B6E90"/>
        <w:category>
          <w:name w:val="General"/>
          <w:gallery w:val="placeholder"/>
        </w:category>
        <w:types>
          <w:type w:val="bbPlcHdr"/>
        </w:types>
        <w:behaviors>
          <w:behavior w:val="content"/>
        </w:behaviors>
        <w:guid w:val="{5B47B760-8187-4C0D-8FD8-3A467AE223EF}"/>
      </w:docPartPr>
      <w:docPartBody>
        <w:p w:rsidR="00C07341" w:rsidRDefault="00C07341">
          <w:pPr>
            <w:pStyle w:val="4DCBA3E9DEA9454C91EFBE814D3B6E90"/>
          </w:pPr>
          <w:r w:rsidRPr="00031524">
            <w:rPr>
              <w:rStyle w:val="PlaceholderText"/>
              <w:color w:val="44546A" w:themeColor="text2"/>
            </w:rPr>
            <w:t>[Insert full topic title here]</w:t>
          </w:r>
        </w:p>
      </w:docPartBody>
    </w:docPart>
    <w:docPart>
      <w:docPartPr>
        <w:name w:val="B6BB7897AB29404595A466CC97A3AE27"/>
        <w:category>
          <w:name w:val="General"/>
          <w:gallery w:val="placeholder"/>
        </w:category>
        <w:types>
          <w:type w:val="bbPlcHdr"/>
        </w:types>
        <w:behaviors>
          <w:behavior w:val="content"/>
        </w:behaviors>
        <w:guid w:val="{B9CF2620-FD6F-46CB-BC87-06752D60839C}"/>
      </w:docPartPr>
      <w:docPartBody>
        <w:p w:rsidR="00C07341" w:rsidRDefault="00C07341">
          <w:pPr>
            <w:pStyle w:val="B6BB7897AB29404595A466CC97A3AE27"/>
          </w:pPr>
          <w:r w:rsidRPr="00031524">
            <w:rPr>
              <w:rStyle w:val="PlaceholderText"/>
              <w:color w:val="44546A" w:themeColor="text2"/>
            </w:rPr>
            <w:t>insert company name.</w:t>
          </w:r>
        </w:p>
      </w:docPartBody>
    </w:docPart>
    <w:docPart>
      <w:docPartPr>
        <w:name w:val="726188CDD4E341F1A6388C2FB5EC5E0F"/>
        <w:category>
          <w:name w:val="General"/>
          <w:gallery w:val="placeholder"/>
        </w:category>
        <w:types>
          <w:type w:val="bbPlcHdr"/>
        </w:types>
        <w:behaviors>
          <w:behavior w:val="content"/>
        </w:behaviors>
        <w:guid w:val="{C8E47E9D-1ED7-402C-BD43-BC69EBA957A5}"/>
      </w:docPartPr>
      <w:docPartBody>
        <w:p w:rsidR="00C07341" w:rsidRDefault="00C07341">
          <w:pPr>
            <w:pStyle w:val="726188CDD4E341F1A6388C2FB5EC5E0F"/>
          </w:pPr>
          <w:r w:rsidRPr="00031524">
            <w:rPr>
              <w:rStyle w:val="PlaceholderText"/>
              <w:color w:val="44546A" w:themeColor="text2"/>
            </w:rPr>
            <w:t>choose output</w:t>
          </w:r>
        </w:p>
      </w:docPartBody>
    </w:docPart>
    <w:docPart>
      <w:docPartPr>
        <w:name w:val="7FC8C09F5F4A483A8AB01E860D244034"/>
        <w:category>
          <w:name w:val="General"/>
          <w:gallery w:val="placeholder"/>
        </w:category>
        <w:types>
          <w:type w:val="bbPlcHdr"/>
        </w:types>
        <w:behaviors>
          <w:behavior w:val="content"/>
        </w:behaviors>
        <w:guid w:val="{E7B9A06C-0B85-4DDC-A0F0-2641509BF07F}"/>
      </w:docPartPr>
      <w:docPartBody>
        <w:p w:rsidR="00C07341" w:rsidRDefault="00C07341">
          <w:pPr>
            <w:pStyle w:val="7FC8C09F5F4A483A8AB01E860D244034"/>
          </w:pPr>
          <w:r w:rsidRPr="00031524">
            <w:rPr>
              <w:rStyle w:val="PlaceholderText"/>
              <w:color w:val="44546A" w:themeColor="text2"/>
            </w:rPr>
            <w:t>choose option</w:t>
          </w:r>
        </w:p>
      </w:docPartBody>
    </w:docPart>
    <w:docPart>
      <w:docPartPr>
        <w:name w:val="9DFDA7BBFE6A46C9B15F93321AD49F7D"/>
        <w:category>
          <w:name w:val="General"/>
          <w:gallery w:val="placeholder"/>
        </w:category>
        <w:types>
          <w:type w:val="bbPlcHdr"/>
        </w:types>
        <w:behaviors>
          <w:behavior w:val="content"/>
        </w:behaviors>
        <w:guid w:val="{D9BED67B-0C2C-447C-9FAA-41AA03519A01}"/>
      </w:docPartPr>
      <w:docPartBody>
        <w:p w:rsidR="00C07341" w:rsidRDefault="00C07341">
          <w:pPr>
            <w:pStyle w:val="9DFDA7BBFE6A46C9B15F93321AD49F7D"/>
          </w:pPr>
          <w:r w:rsidRPr="00031524">
            <w:rPr>
              <w:rStyle w:val="PlaceholderText"/>
              <w:color w:val="44546A" w:themeColor="text2"/>
            </w:rPr>
            <w:t>choose a committee</w:t>
          </w:r>
        </w:p>
      </w:docPartBody>
    </w:docPart>
    <w:docPart>
      <w:docPartPr>
        <w:name w:val="5093719C018549EB98917021F8DDF3ED"/>
        <w:category>
          <w:name w:val="General"/>
          <w:gallery w:val="placeholder"/>
        </w:category>
        <w:types>
          <w:type w:val="bbPlcHdr"/>
        </w:types>
        <w:behaviors>
          <w:behavior w:val="content"/>
        </w:behaviors>
        <w:guid w:val="{0C012B19-D7F1-4B81-BB4E-4A876E7D9A33}"/>
      </w:docPartPr>
      <w:docPartBody>
        <w:p w:rsidR="00C07341" w:rsidRDefault="00C07341">
          <w:pPr>
            <w:pStyle w:val="5093719C018549EB98917021F8DDF3ED"/>
          </w:pPr>
          <w:r w:rsidRPr="00031524">
            <w:rPr>
              <w:rStyle w:val="PlaceholderText"/>
              <w:color w:val="44546A" w:themeColor="text2"/>
            </w:rPr>
            <w:t>insert day and date</w:t>
          </w:r>
        </w:p>
      </w:docPartBody>
    </w:docPart>
    <w:docPart>
      <w:docPartPr>
        <w:name w:val="D5C0939AB61E49ECA7679FCCC040D4DC"/>
        <w:category>
          <w:name w:val="General"/>
          <w:gallery w:val="placeholder"/>
        </w:category>
        <w:types>
          <w:type w:val="bbPlcHdr"/>
        </w:types>
        <w:behaviors>
          <w:behavior w:val="content"/>
        </w:behaviors>
        <w:guid w:val="{7B6407F5-8DA5-4DB6-BBF4-3CFE016C6484}"/>
      </w:docPartPr>
      <w:docPartBody>
        <w:p w:rsidR="00C07341" w:rsidRDefault="00C07341">
          <w:pPr>
            <w:pStyle w:val="D5C0939AB61E49ECA7679FCCC040D4DC"/>
          </w:pPr>
          <w:r w:rsidRPr="00031524">
            <w:rPr>
              <w:rStyle w:val="PlaceholderText"/>
              <w:color w:val="44546A" w:themeColor="text2"/>
            </w:rPr>
            <w:t>insert time</w:t>
          </w:r>
        </w:p>
      </w:docPartBody>
    </w:docPart>
    <w:docPart>
      <w:docPartPr>
        <w:name w:val="DefaultPlaceholder_-1854013440"/>
        <w:category>
          <w:name w:val="General"/>
          <w:gallery w:val="placeholder"/>
        </w:category>
        <w:types>
          <w:type w:val="bbPlcHdr"/>
        </w:types>
        <w:behaviors>
          <w:behavior w:val="content"/>
        </w:behaviors>
        <w:guid w:val="{8211CCEB-3264-42BD-8B43-EE9CB92DF2FE}"/>
      </w:docPartPr>
      <w:docPartBody>
        <w:p w:rsidR="00055C92" w:rsidRDefault="00320256">
          <w:r w:rsidRPr="00970A0C">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E9569204-4357-4647-9D3D-DC6A90A2E65D}"/>
      </w:docPartPr>
      <w:docPartBody>
        <w:p w:rsidR="00055C92" w:rsidRDefault="00320256">
          <w:r w:rsidRPr="00970A0C">
            <w:rPr>
              <w:rStyle w:val="PlaceholderText"/>
            </w:rPr>
            <w:t>Choose an item.</w:t>
          </w:r>
        </w:p>
      </w:docPartBody>
    </w:docPart>
    <w:docPart>
      <w:docPartPr>
        <w:name w:val="86806B5D1BEE4C98A7A47D6DA10D4D91"/>
        <w:category>
          <w:name w:val="General"/>
          <w:gallery w:val="placeholder"/>
        </w:category>
        <w:types>
          <w:type w:val="bbPlcHdr"/>
        </w:types>
        <w:behaviors>
          <w:behavior w:val="content"/>
        </w:behaviors>
        <w:guid w:val="{93966A83-2396-409B-8572-C1754730C284}"/>
      </w:docPartPr>
      <w:docPartBody>
        <w:p w:rsidR="007411F4" w:rsidRDefault="00E4266D" w:rsidP="00E4266D">
          <w:pPr>
            <w:pStyle w:val="86806B5D1BEE4C98A7A47D6DA10D4D91"/>
          </w:pPr>
          <w:r w:rsidRPr="00970A0C">
            <w:rPr>
              <w:rStyle w:val="PlaceholderText"/>
            </w:rPr>
            <w:t>Choose an item.</w:t>
          </w:r>
        </w:p>
      </w:docPartBody>
    </w:docPart>
    <w:docPart>
      <w:docPartPr>
        <w:name w:val="80635B859A1F4B1DB90177B0E031D698"/>
        <w:category>
          <w:name w:val="General"/>
          <w:gallery w:val="placeholder"/>
        </w:category>
        <w:types>
          <w:type w:val="bbPlcHdr"/>
        </w:types>
        <w:behaviors>
          <w:behavior w:val="content"/>
        </w:behaviors>
        <w:guid w:val="{2219A12A-75C2-4278-B52B-001C522EE615}"/>
      </w:docPartPr>
      <w:docPartBody>
        <w:p w:rsidR="007411F4" w:rsidRDefault="00E4266D" w:rsidP="00E4266D">
          <w:pPr>
            <w:pStyle w:val="80635B859A1F4B1DB90177B0E031D698"/>
          </w:pPr>
          <w:r w:rsidRPr="00970A0C">
            <w:rPr>
              <w:rStyle w:val="PlaceholderText"/>
            </w:rPr>
            <w:t>Click or tap here to enter text.</w:t>
          </w:r>
        </w:p>
      </w:docPartBody>
    </w:docPart>
    <w:docPart>
      <w:docPartPr>
        <w:name w:val="784D5D1081B242638ACA7AF5D3478EC5"/>
        <w:category>
          <w:name w:val="General"/>
          <w:gallery w:val="placeholder"/>
        </w:category>
        <w:types>
          <w:type w:val="bbPlcHdr"/>
        </w:types>
        <w:behaviors>
          <w:behavior w:val="content"/>
        </w:behaviors>
        <w:guid w:val="{B11FDA12-470C-4EC2-89A7-84431BAFBBA0}"/>
      </w:docPartPr>
      <w:docPartBody>
        <w:p w:rsidR="00F64175" w:rsidRDefault="007411F4" w:rsidP="007411F4">
          <w:pPr>
            <w:pStyle w:val="784D5D1081B242638ACA7AF5D3478EC5"/>
          </w:pPr>
          <w:r w:rsidRPr="009C2647">
            <w:t>[Insert full topic title here]</w:t>
          </w:r>
        </w:p>
      </w:docPartBody>
    </w:docPart>
    <w:docPart>
      <w:docPartPr>
        <w:name w:val="0A56BB7016BA4577B5A46D406C47EA9D"/>
        <w:category>
          <w:name w:val="General"/>
          <w:gallery w:val="placeholder"/>
        </w:category>
        <w:types>
          <w:type w:val="bbPlcHdr"/>
        </w:types>
        <w:behaviors>
          <w:behavior w:val="content"/>
        </w:behaviors>
        <w:guid w:val="{FE7788D8-FB49-4839-8264-5A3B231C623E}"/>
      </w:docPartPr>
      <w:docPartBody>
        <w:p w:rsidR="00F64175" w:rsidRDefault="007411F4" w:rsidP="007411F4">
          <w:pPr>
            <w:pStyle w:val="0A56BB7016BA4577B5A46D406C47EA9D"/>
          </w:pPr>
          <w:r w:rsidRPr="009C2647">
            <w:t>[Insert full topic title here]</w:t>
          </w:r>
        </w:p>
      </w:docPartBody>
    </w:docPart>
    <w:docPart>
      <w:docPartPr>
        <w:name w:val="01ADDC3EEFAE4A9396B3F1899774B325"/>
        <w:category>
          <w:name w:val="General"/>
          <w:gallery w:val="placeholder"/>
        </w:category>
        <w:types>
          <w:type w:val="bbPlcHdr"/>
        </w:types>
        <w:behaviors>
          <w:behavior w:val="content"/>
        </w:behaviors>
        <w:guid w:val="{616704BA-D53A-45D8-9B45-D63A32FF96B7}"/>
      </w:docPartPr>
      <w:docPartBody>
        <w:p w:rsidR="00F64175" w:rsidRDefault="007411F4" w:rsidP="007411F4">
          <w:pPr>
            <w:pStyle w:val="01ADDC3EEFAE4A9396B3F1899774B325"/>
          </w:pPr>
          <w:r w:rsidRPr="00031524">
            <w:rPr>
              <w:rStyle w:val="PlaceholderText"/>
              <w:color w:val="44546A" w:themeColor="text2"/>
            </w:rPr>
            <w:t>Choose an option</w:t>
          </w:r>
        </w:p>
      </w:docPartBody>
    </w:docPart>
    <w:docPart>
      <w:docPartPr>
        <w:name w:val="1715F8D3D81A45DAA44AF31D9C916083"/>
        <w:category>
          <w:name w:val="General"/>
          <w:gallery w:val="placeholder"/>
        </w:category>
        <w:types>
          <w:type w:val="bbPlcHdr"/>
        </w:types>
        <w:behaviors>
          <w:behavior w:val="content"/>
        </w:behaviors>
        <w:guid w:val="{818ADC5D-9564-4930-9691-1785B79898ED}"/>
      </w:docPartPr>
      <w:docPartBody>
        <w:p w:rsidR="00F64175" w:rsidRDefault="007411F4" w:rsidP="007411F4">
          <w:pPr>
            <w:pStyle w:val="1715F8D3D81A45DAA44AF31D9C916083"/>
          </w:pPr>
          <w:r w:rsidRPr="00031524">
            <w:rPr>
              <w:rStyle w:val="PlaceholderText"/>
              <w:color w:val="44546A" w:themeColor="text2"/>
            </w:rPr>
            <w:t>insert company name.</w:t>
          </w:r>
        </w:p>
      </w:docPartBody>
    </w:docPart>
    <w:docPart>
      <w:docPartPr>
        <w:name w:val="CA742C42300441089B2973E4ADB600C4"/>
        <w:category>
          <w:name w:val="General"/>
          <w:gallery w:val="placeholder"/>
        </w:category>
        <w:types>
          <w:type w:val="bbPlcHdr"/>
        </w:types>
        <w:behaviors>
          <w:behavior w:val="content"/>
        </w:behaviors>
        <w:guid w:val="{80690922-3F1D-4EAD-B87F-062A66A2AE5A}"/>
      </w:docPartPr>
      <w:docPartBody>
        <w:p w:rsidR="00F64175" w:rsidRDefault="007411F4" w:rsidP="007411F4">
          <w:pPr>
            <w:pStyle w:val="CA742C42300441089B2973E4ADB600C4"/>
          </w:pPr>
          <w:r w:rsidRPr="00970A0C">
            <w:rPr>
              <w:rStyle w:val="PlaceholderText"/>
            </w:rPr>
            <w:t>Choose an item.</w:t>
          </w:r>
        </w:p>
      </w:docPartBody>
    </w:docPart>
    <w:docPart>
      <w:docPartPr>
        <w:name w:val="11F402D361AC42A89108B0B20E3E516A"/>
        <w:category>
          <w:name w:val="General"/>
          <w:gallery w:val="placeholder"/>
        </w:category>
        <w:types>
          <w:type w:val="bbPlcHdr"/>
        </w:types>
        <w:behaviors>
          <w:behavior w:val="content"/>
        </w:behaviors>
        <w:guid w:val="{12E763D5-556A-4142-94EB-20F74E9FFF91}"/>
      </w:docPartPr>
      <w:docPartBody>
        <w:p w:rsidR="00F64175" w:rsidRDefault="007411F4" w:rsidP="007411F4">
          <w:pPr>
            <w:pStyle w:val="11F402D361AC42A89108B0B20E3E516A"/>
          </w:pPr>
          <w:r w:rsidRPr="00031524">
            <w:rPr>
              <w:rStyle w:val="PlaceholderText"/>
              <w:color w:val="44546A" w:themeColor="text2"/>
            </w:rPr>
            <w:t>choose output</w:t>
          </w:r>
        </w:p>
      </w:docPartBody>
    </w:docPart>
    <w:docPart>
      <w:docPartPr>
        <w:name w:val="CF7950DC5252415896B1F0AC5965830C"/>
        <w:category>
          <w:name w:val="General"/>
          <w:gallery w:val="placeholder"/>
        </w:category>
        <w:types>
          <w:type w:val="bbPlcHdr"/>
        </w:types>
        <w:behaviors>
          <w:behavior w:val="content"/>
        </w:behaviors>
        <w:guid w:val="{D850687B-D03D-4E5D-BBFA-00D9DA036C0E}"/>
      </w:docPartPr>
      <w:docPartBody>
        <w:p w:rsidR="00F64175" w:rsidRDefault="007411F4" w:rsidP="007411F4">
          <w:pPr>
            <w:pStyle w:val="CF7950DC5252415896B1F0AC5965830C"/>
          </w:pPr>
          <w:r w:rsidRPr="00031524">
            <w:rPr>
              <w:rStyle w:val="PlaceholderText"/>
              <w:color w:val="44546A" w:themeColor="text2"/>
            </w:rPr>
            <w:t>choose option</w:t>
          </w:r>
        </w:p>
      </w:docPartBody>
    </w:docPart>
    <w:docPart>
      <w:docPartPr>
        <w:name w:val="FB7CD51262EB47F5AD76331274E8F85E"/>
        <w:category>
          <w:name w:val="General"/>
          <w:gallery w:val="placeholder"/>
        </w:category>
        <w:types>
          <w:type w:val="bbPlcHdr"/>
        </w:types>
        <w:behaviors>
          <w:behavior w:val="content"/>
        </w:behaviors>
        <w:guid w:val="{B20B7F6E-FE51-4CD9-99C5-49D007B0B4FC}"/>
      </w:docPartPr>
      <w:docPartBody>
        <w:p w:rsidR="00F64175" w:rsidRDefault="007411F4" w:rsidP="007411F4">
          <w:pPr>
            <w:pStyle w:val="FB7CD51262EB47F5AD76331274E8F85E"/>
          </w:pPr>
          <w:r w:rsidRPr="009C2647">
            <w:t>[Insert full topic titl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701527"/>
    <w:multiLevelType w:val="multilevel"/>
    <w:tmpl w:val="3A5438DE"/>
    <w:lvl w:ilvl="0">
      <w:start w:val="1"/>
      <w:numFmt w:val="decimal"/>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1905008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7341"/>
    <w:rsid w:val="00055C92"/>
    <w:rsid w:val="00320256"/>
    <w:rsid w:val="007411F4"/>
    <w:rsid w:val="00C07341"/>
    <w:rsid w:val="00E4266D"/>
    <w:rsid w:val="00F641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88AE25A724E11BD919E73DF3C35A3">
    <w:name w:val="0FA88AE25A724E11BD919E73DF3C35A3"/>
  </w:style>
  <w:style w:type="paragraph" w:customStyle="1" w:styleId="A5F0488B03524B829BAC3D23F14F59F0">
    <w:name w:val="A5F0488B03524B829BAC3D23F14F59F0"/>
  </w:style>
  <w:style w:type="character" w:styleId="PlaceholderText">
    <w:name w:val="Placeholder Text"/>
    <w:basedOn w:val="DefaultParagraphFont"/>
    <w:uiPriority w:val="99"/>
    <w:semiHidden/>
    <w:rsid w:val="007411F4"/>
    <w:rPr>
      <w:color w:val="808080"/>
    </w:rPr>
  </w:style>
  <w:style w:type="paragraph" w:customStyle="1" w:styleId="32C3735480324EC789BA9BAA7BE2C19C">
    <w:name w:val="32C3735480324EC789BA9BAA7BE2C19C"/>
  </w:style>
  <w:style w:type="paragraph" w:customStyle="1" w:styleId="B9AF3CB5EA3C4EF8805ACCA9D50D481F">
    <w:name w:val="B9AF3CB5EA3C4EF8805ACCA9D50D481F"/>
  </w:style>
  <w:style w:type="paragraph" w:customStyle="1" w:styleId="Level2numbered">
    <w:name w:val="Level 2 numbered"/>
    <w:basedOn w:val="Heading2"/>
    <w:link w:val="Level2numberedChar"/>
    <w:qFormat/>
    <w:pPr>
      <w:keepNext w:val="0"/>
      <w:keepLines w:val="0"/>
      <w:numPr>
        <w:ilvl w:val="1"/>
        <w:numId w:val="1"/>
      </w:numPr>
      <w:tabs>
        <w:tab w:val="left" w:pos="1418"/>
      </w:tabs>
      <w:spacing w:before="0" w:after="240" w:line="276" w:lineRule="auto"/>
      <w:ind w:left="1418" w:hanging="851"/>
      <w:outlineLvl w:val="9"/>
    </w:pPr>
    <w:rPr>
      <w:rFonts w:ascii="Arial" w:hAnsi="Arial" w:cs="Arial"/>
      <w:bCs/>
      <w:sz w:val="24"/>
      <w:lang w:eastAsia="en-US"/>
    </w:rPr>
  </w:style>
  <w:style w:type="character" w:customStyle="1" w:styleId="Level2numberedChar">
    <w:name w:val="Level 2 numbered Char"/>
    <w:basedOn w:val="Heading2Char"/>
    <w:link w:val="Level2numbered"/>
    <w:rPr>
      <w:rFonts w:ascii="Arial" w:eastAsiaTheme="majorEastAsia" w:hAnsi="Arial" w:cs="Arial"/>
      <w:bCs/>
      <w:color w:val="2F5496" w:themeColor="accent1" w:themeShade="BF"/>
      <w:sz w:val="24"/>
      <w:szCs w:val="26"/>
      <w:lang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4DD3459593424F83A1E117179270D9CD">
    <w:name w:val="4DD3459593424F83A1E117179270D9CD"/>
  </w:style>
  <w:style w:type="paragraph" w:customStyle="1" w:styleId="BAAC0E6439D44930A4C9B530936581B2">
    <w:name w:val="BAAC0E6439D44930A4C9B530936581B2"/>
  </w:style>
  <w:style w:type="paragraph" w:customStyle="1" w:styleId="28503A92F9594A228F9E5E7E79A11612">
    <w:name w:val="28503A92F9594A228F9E5E7E79A11612"/>
  </w:style>
  <w:style w:type="paragraph" w:customStyle="1" w:styleId="16890F8E5354410F9D7A86CDFA8675AF">
    <w:name w:val="16890F8E5354410F9D7A86CDFA8675AF"/>
  </w:style>
  <w:style w:type="paragraph" w:customStyle="1" w:styleId="63610992F49A45F5B738859C9C15F383">
    <w:name w:val="63610992F49A45F5B738859C9C15F383"/>
  </w:style>
  <w:style w:type="paragraph" w:customStyle="1" w:styleId="B6606D60674F45FFB13DFE1A346BD9CC">
    <w:name w:val="B6606D60674F45FFB13DFE1A346BD9CC"/>
  </w:style>
  <w:style w:type="paragraph" w:customStyle="1" w:styleId="ACEA2C99E0814D95A61EC72F645350CA">
    <w:name w:val="ACEA2C99E0814D95A61EC72F645350CA"/>
  </w:style>
  <w:style w:type="paragraph" w:customStyle="1" w:styleId="D52C35575EEB44889D51AA32A84639EE">
    <w:name w:val="D52C35575EEB44889D51AA32A84639EE"/>
  </w:style>
  <w:style w:type="paragraph" w:customStyle="1" w:styleId="4DCBA3E9DEA9454C91EFBE814D3B6E90">
    <w:name w:val="4DCBA3E9DEA9454C91EFBE814D3B6E90"/>
  </w:style>
  <w:style w:type="paragraph" w:customStyle="1" w:styleId="B6BB7897AB29404595A466CC97A3AE27">
    <w:name w:val="B6BB7897AB29404595A466CC97A3AE27"/>
  </w:style>
  <w:style w:type="paragraph" w:customStyle="1" w:styleId="726188CDD4E341F1A6388C2FB5EC5E0F">
    <w:name w:val="726188CDD4E341F1A6388C2FB5EC5E0F"/>
  </w:style>
  <w:style w:type="paragraph" w:customStyle="1" w:styleId="7FC8C09F5F4A483A8AB01E860D244034">
    <w:name w:val="7FC8C09F5F4A483A8AB01E860D244034"/>
  </w:style>
  <w:style w:type="paragraph" w:customStyle="1" w:styleId="9DFDA7BBFE6A46C9B15F93321AD49F7D">
    <w:name w:val="9DFDA7BBFE6A46C9B15F93321AD49F7D"/>
  </w:style>
  <w:style w:type="paragraph" w:customStyle="1" w:styleId="5093719C018549EB98917021F8DDF3ED">
    <w:name w:val="5093719C018549EB98917021F8DDF3ED"/>
  </w:style>
  <w:style w:type="paragraph" w:customStyle="1" w:styleId="D5C0939AB61E49ECA7679FCCC040D4DC">
    <w:name w:val="D5C0939AB61E49ECA7679FCCC040D4DC"/>
  </w:style>
  <w:style w:type="paragraph" w:customStyle="1" w:styleId="86806B5D1BEE4C98A7A47D6DA10D4D91">
    <w:name w:val="86806B5D1BEE4C98A7A47D6DA10D4D91"/>
    <w:rsid w:val="00E4266D"/>
  </w:style>
  <w:style w:type="paragraph" w:customStyle="1" w:styleId="80635B859A1F4B1DB90177B0E031D698">
    <w:name w:val="80635B859A1F4B1DB90177B0E031D698"/>
    <w:rsid w:val="00E4266D"/>
  </w:style>
  <w:style w:type="paragraph" w:customStyle="1" w:styleId="784D5D1081B242638ACA7AF5D3478EC5">
    <w:name w:val="784D5D1081B242638ACA7AF5D3478EC5"/>
    <w:rsid w:val="007411F4"/>
  </w:style>
  <w:style w:type="paragraph" w:customStyle="1" w:styleId="0A56BB7016BA4577B5A46D406C47EA9D">
    <w:name w:val="0A56BB7016BA4577B5A46D406C47EA9D"/>
    <w:rsid w:val="007411F4"/>
  </w:style>
  <w:style w:type="paragraph" w:customStyle="1" w:styleId="01ADDC3EEFAE4A9396B3F1899774B325">
    <w:name w:val="01ADDC3EEFAE4A9396B3F1899774B325"/>
    <w:rsid w:val="007411F4"/>
  </w:style>
  <w:style w:type="paragraph" w:customStyle="1" w:styleId="1715F8D3D81A45DAA44AF31D9C916083">
    <w:name w:val="1715F8D3D81A45DAA44AF31D9C916083"/>
    <w:rsid w:val="007411F4"/>
  </w:style>
  <w:style w:type="paragraph" w:customStyle="1" w:styleId="CA742C42300441089B2973E4ADB600C4">
    <w:name w:val="CA742C42300441089B2973E4ADB600C4"/>
    <w:rsid w:val="007411F4"/>
  </w:style>
  <w:style w:type="paragraph" w:customStyle="1" w:styleId="11F402D361AC42A89108B0B20E3E516A">
    <w:name w:val="11F402D361AC42A89108B0B20E3E516A"/>
    <w:rsid w:val="007411F4"/>
  </w:style>
  <w:style w:type="paragraph" w:customStyle="1" w:styleId="CF7950DC5252415896B1F0AC5965830C">
    <w:name w:val="CF7950DC5252415896B1F0AC5965830C"/>
    <w:rsid w:val="007411F4"/>
  </w:style>
  <w:style w:type="paragraph" w:customStyle="1" w:styleId="FB7CD51262EB47F5AD76331274E8F85E">
    <w:name w:val="FB7CD51262EB47F5AD76331274E8F85E"/>
    <w:rsid w:val="007411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387</Words>
  <Characters>1360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4-26T15:44:00Z</dcterms:created>
  <dcterms:modified xsi:type="dcterms:W3CDTF">2022-04-26T15:45:00Z</dcterms:modified>
</cp:coreProperties>
</file>